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208F47" w14:textId="43639A0B" w:rsidR="00F64F9D" w:rsidRPr="000A0BCB" w:rsidRDefault="00F64F9D">
      <w:pPr>
        <w:rPr>
          <w:b/>
          <w:bCs/>
          <w:color w:val="FF0000"/>
          <w:sz w:val="28"/>
          <w:szCs w:val="28"/>
          <w:highlight w:val="yellow"/>
        </w:rPr>
      </w:pPr>
      <w:r w:rsidRPr="000A0BCB">
        <w:rPr>
          <w:b/>
          <w:bCs/>
          <w:color w:val="FF0000"/>
          <w:sz w:val="28"/>
          <w:szCs w:val="28"/>
          <w:highlight w:val="yellow"/>
        </w:rPr>
        <w:t>Author Query</w:t>
      </w:r>
    </w:p>
    <w:p w14:paraId="5F1968D8" w14:textId="09841698" w:rsidR="00F64F9D" w:rsidRPr="000A0BCB" w:rsidRDefault="00F64F9D" w:rsidP="000A0BCB">
      <w:pPr>
        <w:pStyle w:val="ListParagraph"/>
        <w:numPr>
          <w:ilvl w:val="0"/>
          <w:numId w:val="2"/>
        </w:numPr>
        <w:rPr>
          <w:b/>
          <w:bCs/>
          <w:color w:val="FF0000"/>
          <w:sz w:val="28"/>
          <w:szCs w:val="28"/>
          <w:highlight w:val="yellow"/>
        </w:rPr>
      </w:pPr>
      <w:r w:rsidRPr="000A0BCB">
        <w:rPr>
          <w:b/>
          <w:bCs/>
          <w:color w:val="FF0000"/>
          <w:sz w:val="28"/>
          <w:szCs w:val="28"/>
          <w:highlight w:val="yellow"/>
        </w:rPr>
        <w:t>Kindly provide the intext citation for reference number 1</w:t>
      </w:r>
    </w:p>
    <w:p w14:paraId="2B63862F" w14:textId="09C80B94" w:rsidR="00F64F9D" w:rsidRPr="000A0BCB" w:rsidRDefault="00F64F9D" w:rsidP="000A0BCB">
      <w:pPr>
        <w:pStyle w:val="ListParagraph"/>
        <w:numPr>
          <w:ilvl w:val="0"/>
          <w:numId w:val="2"/>
        </w:numPr>
        <w:rPr>
          <w:b/>
          <w:bCs/>
          <w:color w:val="FF0000"/>
          <w:sz w:val="28"/>
          <w:szCs w:val="28"/>
          <w:highlight w:val="yellow"/>
        </w:rPr>
      </w:pPr>
      <w:r w:rsidRPr="000A0BCB">
        <w:rPr>
          <w:b/>
          <w:bCs/>
          <w:color w:val="FF0000"/>
          <w:sz w:val="28"/>
          <w:szCs w:val="28"/>
          <w:highlight w:val="yellow"/>
        </w:rPr>
        <w:t>Kindly modify/paraphrase the yellow highlighted text as the same is coming under high similarity to avoid any copyright issues in future</w:t>
      </w:r>
    </w:p>
    <w:p w14:paraId="5A70E470" w14:textId="77777777" w:rsidR="00F64F9D" w:rsidRDefault="00F64F9D">
      <w:pPr>
        <w:rPr>
          <w:b/>
          <w:bCs/>
          <w:sz w:val="28"/>
          <w:szCs w:val="28"/>
        </w:rPr>
      </w:pPr>
    </w:p>
    <w:p w14:paraId="528A69C9" w14:textId="53851918" w:rsidR="00AD79C6" w:rsidRDefault="00FB09E8">
      <w:pPr>
        <w:rPr>
          <w:b/>
          <w:bCs/>
          <w:sz w:val="28"/>
          <w:szCs w:val="28"/>
        </w:rPr>
      </w:pPr>
      <w:r w:rsidRPr="00FB09E8">
        <w:rPr>
          <w:b/>
          <w:bCs/>
          <w:sz w:val="28"/>
          <w:szCs w:val="28"/>
        </w:rPr>
        <w:t>RECURRENT IMPLANTATION FAILURE</w:t>
      </w:r>
    </w:p>
    <w:p w14:paraId="2309171E" w14:textId="238C2C1D" w:rsidR="00FB09E8" w:rsidRDefault="00FB09E8">
      <w:pPr>
        <w:rPr>
          <w:b/>
          <w:bCs/>
          <w:color w:val="FF0000"/>
          <w:sz w:val="24"/>
          <w:szCs w:val="24"/>
        </w:rPr>
      </w:pPr>
      <w:r w:rsidRPr="00FB09E8">
        <w:rPr>
          <w:b/>
          <w:bCs/>
          <w:color w:val="FF0000"/>
          <w:sz w:val="24"/>
          <w:szCs w:val="24"/>
        </w:rPr>
        <w:t>DR JAYESH AMIN, DR RIPAL PATEL</w:t>
      </w:r>
    </w:p>
    <w:p w14:paraId="2EC89E3C" w14:textId="77777777" w:rsidR="00FB09E8" w:rsidRDefault="00FB09E8">
      <w:pPr>
        <w:rPr>
          <w:b/>
          <w:bCs/>
          <w:color w:val="FF0000"/>
          <w:sz w:val="24"/>
          <w:szCs w:val="24"/>
          <w:u w:val="single"/>
        </w:rPr>
      </w:pPr>
      <w:r w:rsidRPr="00FB09E8">
        <w:rPr>
          <w:b/>
          <w:bCs/>
          <w:color w:val="FF0000"/>
          <w:sz w:val="24"/>
          <w:szCs w:val="24"/>
          <w:u w:val="single"/>
        </w:rPr>
        <w:t>CHAPTER OUTLINE:</w:t>
      </w:r>
    </w:p>
    <w:p w14:paraId="616B3072" w14:textId="77777777" w:rsidR="00716A98" w:rsidRDefault="00FB09E8">
      <w:pPr>
        <w:rPr>
          <w:b/>
          <w:bCs/>
          <w:sz w:val="32"/>
          <w:szCs w:val="32"/>
        </w:rPr>
      </w:pPr>
      <w:r>
        <w:rPr>
          <w:b/>
          <w:bCs/>
          <w:sz w:val="32"/>
          <w:szCs w:val="32"/>
        </w:rPr>
        <w:t xml:space="preserve">Introduction, Definition, Incidence, Causes of RIF, </w:t>
      </w:r>
      <w:r w:rsidR="000A5550">
        <w:rPr>
          <w:b/>
          <w:bCs/>
          <w:sz w:val="32"/>
          <w:szCs w:val="32"/>
        </w:rPr>
        <w:t xml:space="preserve">Investigations in case of RIF, </w:t>
      </w:r>
      <w:r>
        <w:rPr>
          <w:b/>
          <w:bCs/>
          <w:sz w:val="32"/>
          <w:szCs w:val="32"/>
        </w:rPr>
        <w:t>How</w:t>
      </w:r>
      <w:r w:rsidR="000A5550">
        <w:rPr>
          <w:b/>
          <w:bCs/>
          <w:sz w:val="32"/>
          <w:szCs w:val="32"/>
        </w:rPr>
        <w:t xml:space="preserve"> to proceed with a case of RIF- </w:t>
      </w:r>
      <w:r>
        <w:rPr>
          <w:b/>
          <w:bCs/>
          <w:color w:val="FF0000"/>
          <w:sz w:val="32"/>
          <w:szCs w:val="32"/>
        </w:rPr>
        <w:t>Counselling, Ovarian stimulation,</w:t>
      </w:r>
      <w:r w:rsidR="00675F16">
        <w:rPr>
          <w:b/>
          <w:bCs/>
          <w:color w:val="FF0000"/>
          <w:sz w:val="32"/>
          <w:szCs w:val="32"/>
        </w:rPr>
        <w:t xml:space="preserve"> Embryo transfer,</w:t>
      </w:r>
      <w:r>
        <w:rPr>
          <w:b/>
          <w:bCs/>
          <w:color w:val="FF0000"/>
          <w:sz w:val="32"/>
          <w:szCs w:val="32"/>
        </w:rPr>
        <w:t xml:space="preserve"> Role of PGT,</w:t>
      </w:r>
      <w:r w:rsidR="00F84ED1">
        <w:rPr>
          <w:b/>
          <w:bCs/>
          <w:color w:val="FF0000"/>
          <w:sz w:val="32"/>
          <w:szCs w:val="32"/>
        </w:rPr>
        <w:t xml:space="preserve"> Role of ERA, Role of  </w:t>
      </w:r>
      <w:proofErr w:type="spellStart"/>
      <w:r w:rsidR="00F84ED1">
        <w:rPr>
          <w:b/>
          <w:bCs/>
          <w:color w:val="FF0000"/>
          <w:sz w:val="32"/>
          <w:szCs w:val="32"/>
        </w:rPr>
        <w:t>Immuno</w:t>
      </w:r>
      <w:r>
        <w:rPr>
          <w:b/>
          <w:bCs/>
          <w:color w:val="FF0000"/>
          <w:sz w:val="32"/>
          <w:szCs w:val="32"/>
        </w:rPr>
        <w:t>Therapy</w:t>
      </w:r>
      <w:proofErr w:type="spellEnd"/>
      <w:r>
        <w:rPr>
          <w:b/>
          <w:bCs/>
          <w:color w:val="FF0000"/>
          <w:sz w:val="32"/>
          <w:szCs w:val="32"/>
        </w:rPr>
        <w:t>,</w:t>
      </w:r>
      <w:r w:rsidR="002D3F9A">
        <w:rPr>
          <w:b/>
          <w:bCs/>
          <w:color w:val="FF0000"/>
          <w:sz w:val="32"/>
          <w:szCs w:val="32"/>
        </w:rPr>
        <w:t xml:space="preserve"> Role of intrauterine PRP,</w:t>
      </w:r>
      <w:r>
        <w:rPr>
          <w:b/>
          <w:bCs/>
          <w:color w:val="FF0000"/>
          <w:sz w:val="32"/>
          <w:szCs w:val="32"/>
        </w:rPr>
        <w:t xml:space="preserve"> Surrogacy in RIF.</w:t>
      </w:r>
      <w:r>
        <w:rPr>
          <w:b/>
          <w:bCs/>
          <w:sz w:val="32"/>
          <w:szCs w:val="32"/>
        </w:rPr>
        <w:t xml:space="preserve"> Lab perspectives to improve the rate of qualitative blastocyst in RIF, Conclusion.</w:t>
      </w:r>
    </w:p>
    <w:p w14:paraId="682E7EA5" w14:textId="77777777" w:rsidR="00716A98" w:rsidRDefault="00716A98">
      <w:pPr>
        <w:rPr>
          <w:rFonts w:asciiTheme="majorHAnsi" w:hAnsiTheme="majorHAnsi"/>
          <w:b/>
          <w:bCs/>
          <w:sz w:val="32"/>
          <w:szCs w:val="32"/>
        </w:rPr>
      </w:pPr>
      <w:r w:rsidRPr="005B1C73">
        <w:rPr>
          <w:rFonts w:asciiTheme="majorHAnsi" w:hAnsiTheme="majorHAnsi"/>
          <w:b/>
          <w:bCs/>
          <w:sz w:val="32"/>
          <w:szCs w:val="32"/>
        </w:rPr>
        <w:t>Introduction:</w:t>
      </w:r>
    </w:p>
    <w:p w14:paraId="5ABD7C19" w14:textId="12A49943" w:rsidR="00716A98" w:rsidRPr="002D5F40" w:rsidRDefault="003B7CB8" w:rsidP="002D5F40">
      <w:pPr>
        <w:rPr>
          <w:rFonts w:asciiTheme="majorHAnsi" w:hAnsiTheme="majorHAnsi"/>
          <w:sz w:val="28"/>
          <w:szCs w:val="30"/>
        </w:rPr>
      </w:pPr>
      <w:r w:rsidRPr="003B7CB8">
        <w:rPr>
          <w:rFonts w:asciiTheme="majorHAnsi" w:hAnsiTheme="majorHAnsi"/>
          <w:sz w:val="28"/>
          <w:szCs w:val="30"/>
        </w:rPr>
        <w:t>Implantation failu</w:t>
      </w:r>
      <w:r>
        <w:rPr>
          <w:rFonts w:asciiTheme="majorHAnsi" w:hAnsiTheme="majorHAnsi"/>
          <w:sz w:val="28"/>
          <w:szCs w:val="30"/>
        </w:rPr>
        <w:t xml:space="preserve">re refers to the term where embryo fails to reach </w:t>
      </w:r>
      <w:r w:rsidR="000F44F1">
        <w:rPr>
          <w:rFonts w:asciiTheme="majorHAnsi" w:hAnsiTheme="majorHAnsi"/>
          <w:sz w:val="28"/>
          <w:szCs w:val="30"/>
        </w:rPr>
        <w:t xml:space="preserve">the stage where it can be seen as a gestational sac on ultrasound. Again this refers to two </w:t>
      </w:r>
      <w:proofErr w:type="gramStart"/>
      <w:r w:rsidR="000F44F1">
        <w:rPr>
          <w:rFonts w:asciiTheme="majorHAnsi" w:hAnsiTheme="majorHAnsi"/>
          <w:sz w:val="28"/>
          <w:szCs w:val="30"/>
        </w:rPr>
        <w:t>kind</w:t>
      </w:r>
      <w:proofErr w:type="gramEnd"/>
      <w:r w:rsidR="000F44F1">
        <w:rPr>
          <w:rFonts w:asciiTheme="majorHAnsi" w:hAnsiTheme="majorHAnsi"/>
          <w:sz w:val="28"/>
          <w:szCs w:val="30"/>
        </w:rPr>
        <w:t xml:space="preserve"> of situations one in which there has been no recordable beta HCG and the other in which there was recorded beta HCG but it did not progress to the stage of gestational sac.</w:t>
      </w:r>
      <w:r w:rsidR="002D5F40">
        <w:rPr>
          <w:rFonts w:asciiTheme="majorHAnsi" w:hAnsiTheme="majorHAnsi"/>
          <w:sz w:val="28"/>
          <w:szCs w:val="30"/>
        </w:rPr>
        <w:t xml:space="preserve"> </w:t>
      </w:r>
      <w:r w:rsidR="00E662DA" w:rsidRPr="00F361DA">
        <w:rPr>
          <w:rFonts w:ascii="AdvTREBU-R" w:hAnsi="AdvTREBU-R" w:cs="AdvTREBU-R"/>
          <w:sz w:val="28"/>
          <w:szCs w:val="28"/>
        </w:rPr>
        <w:t xml:space="preserve">In the present era where the field of ART has been so advanced, the unexplained recurrent implantation failure poses a great </w:t>
      </w:r>
      <w:proofErr w:type="spellStart"/>
      <w:r w:rsidR="00E662DA" w:rsidRPr="00F361DA">
        <w:rPr>
          <w:rFonts w:ascii="AdvTREBU-R" w:hAnsi="AdvTREBU-R" w:cs="AdvTREBU-R"/>
          <w:sz w:val="28"/>
          <w:szCs w:val="28"/>
        </w:rPr>
        <w:t>challenge.</w:t>
      </w:r>
      <w:r w:rsidR="005216A3" w:rsidRPr="00F361DA">
        <w:rPr>
          <w:rFonts w:ascii="AdvTREBU-R" w:hAnsi="AdvTREBU-R" w:cs="AdvTREBU-R"/>
          <w:sz w:val="28"/>
          <w:szCs w:val="28"/>
        </w:rPr>
        <w:t>Still</w:t>
      </w:r>
      <w:proofErr w:type="spellEnd"/>
      <w:r w:rsidR="005216A3" w:rsidRPr="00F361DA">
        <w:rPr>
          <w:rFonts w:ascii="AdvTREBU-R" w:hAnsi="AdvTREBU-R" w:cs="AdvTREBU-R"/>
          <w:sz w:val="28"/>
          <w:szCs w:val="28"/>
        </w:rPr>
        <w:t xml:space="preserve"> there are so much of debates regarding the ideal approach towards these cases that there is no definite evidence based proven approach about dealing with these </w:t>
      </w:r>
      <w:proofErr w:type="spellStart"/>
      <w:r w:rsidR="005216A3" w:rsidRPr="00F361DA">
        <w:rPr>
          <w:rFonts w:ascii="AdvTREBU-R" w:hAnsi="AdvTREBU-R" w:cs="AdvTREBU-R"/>
          <w:sz w:val="28"/>
          <w:szCs w:val="28"/>
        </w:rPr>
        <w:t>cases.In</w:t>
      </w:r>
      <w:proofErr w:type="spellEnd"/>
      <w:r w:rsidR="005216A3" w:rsidRPr="00F361DA">
        <w:rPr>
          <w:rFonts w:ascii="AdvTREBU-R" w:hAnsi="AdvTREBU-R" w:cs="AdvTREBU-R"/>
          <w:sz w:val="28"/>
          <w:szCs w:val="28"/>
        </w:rPr>
        <w:t xml:space="preserve"> this review we have tried to simplified the approach towards RIF cases and to reach to possible conclusion keeping in mind the current treatment options available.</w:t>
      </w:r>
    </w:p>
    <w:p w14:paraId="324EA419" w14:textId="77777777" w:rsidR="005B1C73" w:rsidRPr="00F361DA" w:rsidRDefault="005B1C73" w:rsidP="00716A98">
      <w:pPr>
        <w:autoSpaceDE w:val="0"/>
        <w:autoSpaceDN w:val="0"/>
        <w:adjustRightInd w:val="0"/>
        <w:spacing w:after="0" w:line="240" w:lineRule="auto"/>
        <w:rPr>
          <w:rFonts w:ascii="AdvTREBU-R" w:hAnsi="AdvTREBU-R" w:cs="AdvTREBU-R"/>
          <w:sz w:val="26"/>
          <w:szCs w:val="26"/>
        </w:rPr>
      </w:pPr>
    </w:p>
    <w:p w14:paraId="0DFA24D5" w14:textId="77777777" w:rsidR="005B1C73" w:rsidRDefault="005B1C73" w:rsidP="00716A98">
      <w:pPr>
        <w:autoSpaceDE w:val="0"/>
        <w:autoSpaceDN w:val="0"/>
        <w:adjustRightInd w:val="0"/>
        <w:spacing w:after="0" w:line="240" w:lineRule="auto"/>
        <w:rPr>
          <w:rFonts w:ascii="AdvTREBU-R" w:hAnsi="AdvTREBU-R" w:cs="AdvTREBU-R"/>
          <w:b/>
          <w:bCs/>
          <w:sz w:val="32"/>
          <w:szCs w:val="32"/>
        </w:rPr>
      </w:pPr>
      <w:r w:rsidRPr="005B1C73">
        <w:rPr>
          <w:rFonts w:ascii="AdvTREBU-R" w:hAnsi="AdvTREBU-R" w:cs="AdvTREBU-R"/>
          <w:b/>
          <w:bCs/>
          <w:sz w:val="32"/>
          <w:szCs w:val="32"/>
        </w:rPr>
        <w:t>Definition:</w:t>
      </w:r>
    </w:p>
    <w:p w14:paraId="5063B95F" w14:textId="46E1FB62" w:rsidR="00F25AC2" w:rsidRPr="00947EC9" w:rsidRDefault="00FC6BAC" w:rsidP="00716A98">
      <w:pPr>
        <w:autoSpaceDE w:val="0"/>
        <w:autoSpaceDN w:val="0"/>
        <w:adjustRightInd w:val="0"/>
        <w:spacing w:after="0" w:line="240" w:lineRule="auto"/>
        <w:rPr>
          <w:rFonts w:asciiTheme="majorHAnsi" w:hAnsiTheme="majorHAnsi" w:cs="AdvTREBU-R"/>
          <w:sz w:val="28"/>
          <w:szCs w:val="26"/>
        </w:rPr>
      </w:pPr>
      <w:r w:rsidRPr="00947EC9">
        <w:rPr>
          <w:rFonts w:asciiTheme="majorHAnsi" w:hAnsiTheme="majorHAnsi" w:cs="AdvTREBU-R"/>
          <w:sz w:val="28"/>
          <w:szCs w:val="26"/>
        </w:rPr>
        <w:lastRenderedPageBreak/>
        <w:t>The term RIF is applicable to only those patients undergoing ART. There is no universally accepted definition of RIF.</w:t>
      </w:r>
      <w:r w:rsidR="005A7BAE" w:rsidRPr="00947EC9">
        <w:rPr>
          <w:rFonts w:asciiTheme="majorHAnsi" w:hAnsiTheme="majorHAnsi" w:cs="AdvTREBU-R"/>
          <w:sz w:val="28"/>
          <w:szCs w:val="26"/>
        </w:rPr>
        <w:t xml:space="preserve"> The following table depicts various defin</w:t>
      </w:r>
      <w:r w:rsidR="00FF36E3">
        <w:rPr>
          <w:rFonts w:asciiTheme="majorHAnsi" w:hAnsiTheme="majorHAnsi" w:cs="AdvTREBU-R"/>
          <w:sz w:val="28"/>
          <w:szCs w:val="26"/>
        </w:rPr>
        <w:t xml:space="preserve">itions of RIF in the </w:t>
      </w:r>
      <w:proofErr w:type="gramStart"/>
      <w:r w:rsidR="00FF36E3">
        <w:rPr>
          <w:rFonts w:asciiTheme="majorHAnsi" w:hAnsiTheme="majorHAnsi" w:cs="AdvTREBU-R"/>
          <w:sz w:val="28"/>
          <w:szCs w:val="26"/>
        </w:rPr>
        <w:t>literature(</w:t>
      </w:r>
      <w:proofErr w:type="gramEnd"/>
      <w:r w:rsidR="00FF36E3">
        <w:rPr>
          <w:rFonts w:asciiTheme="majorHAnsi" w:hAnsiTheme="majorHAnsi" w:cs="AdvTREBU-R"/>
          <w:sz w:val="28"/>
          <w:szCs w:val="26"/>
        </w:rPr>
        <w:t>1).</w:t>
      </w:r>
    </w:p>
    <w:p w14:paraId="1CCB61FB" w14:textId="77777777" w:rsidR="007B017E" w:rsidRPr="00947EC9" w:rsidRDefault="007B017E" w:rsidP="00716A98">
      <w:pPr>
        <w:autoSpaceDE w:val="0"/>
        <w:autoSpaceDN w:val="0"/>
        <w:adjustRightInd w:val="0"/>
        <w:spacing w:after="0" w:line="240" w:lineRule="auto"/>
        <w:rPr>
          <w:rFonts w:asciiTheme="majorHAnsi" w:hAnsiTheme="majorHAnsi" w:cs="AdvTREBU-R"/>
          <w:sz w:val="28"/>
          <w:szCs w:val="26"/>
        </w:rPr>
      </w:pPr>
    </w:p>
    <w:tbl>
      <w:tblPr>
        <w:tblStyle w:val="TableGrid"/>
        <w:tblW w:w="0" w:type="auto"/>
        <w:tblLook w:val="04A0" w:firstRow="1" w:lastRow="0" w:firstColumn="1" w:lastColumn="0" w:noHBand="0" w:noVBand="1"/>
      </w:tblPr>
      <w:tblGrid>
        <w:gridCol w:w="2394"/>
        <w:gridCol w:w="7182"/>
      </w:tblGrid>
      <w:tr w:rsidR="006A052E" w:rsidRPr="001A74C6" w14:paraId="194B1385" w14:textId="77777777" w:rsidTr="003B4370">
        <w:tc>
          <w:tcPr>
            <w:tcW w:w="9576" w:type="dxa"/>
            <w:gridSpan w:val="2"/>
          </w:tcPr>
          <w:p w14:paraId="417AA650" w14:textId="77777777" w:rsidR="006A052E" w:rsidRPr="001A74C6" w:rsidRDefault="00F25AC2" w:rsidP="00716A98">
            <w:pPr>
              <w:autoSpaceDE w:val="0"/>
              <w:autoSpaceDN w:val="0"/>
              <w:adjustRightInd w:val="0"/>
              <w:rPr>
                <w:rFonts w:asciiTheme="majorHAnsi" w:hAnsiTheme="majorHAnsi" w:cs="AdvTREBU-R"/>
                <w:b/>
                <w:bCs/>
                <w:sz w:val="24"/>
                <w:szCs w:val="24"/>
                <w:highlight w:val="yellow"/>
              </w:rPr>
            </w:pPr>
            <w:r>
              <w:rPr>
                <w:rFonts w:asciiTheme="majorHAnsi" w:hAnsiTheme="majorHAnsi" w:cs="AdvTREBU-R"/>
                <w:b/>
                <w:bCs/>
                <w:sz w:val="24"/>
                <w:szCs w:val="24"/>
              </w:rPr>
              <w:t xml:space="preserve">                                        </w:t>
            </w:r>
            <w:r w:rsidR="00DE58E6" w:rsidRPr="001A74C6">
              <w:rPr>
                <w:rFonts w:asciiTheme="majorHAnsi" w:hAnsiTheme="majorHAnsi" w:cs="AdvTREBU-R"/>
                <w:b/>
                <w:bCs/>
                <w:sz w:val="24"/>
                <w:szCs w:val="24"/>
                <w:highlight w:val="yellow"/>
              </w:rPr>
              <w:t>DEFINI</w:t>
            </w:r>
            <w:r w:rsidR="006A052E" w:rsidRPr="001A74C6">
              <w:rPr>
                <w:rFonts w:asciiTheme="majorHAnsi" w:hAnsiTheme="majorHAnsi" w:cs="AdvTREBU-R"/>
                <w:b/>
                <w:bCs/>
                <w:sz w:val="24"/>
                <w:szCs w:val="24"/>
                <w:highlight w:val="yellow"/>
              </w:rPr>
              <w:t>TIONS OF RIF IN THE LITERATURE</w:t>
            </w:r>
          </w:p>
        </w:tc>
      </w:tr>
      <w:tr w:rsidR="002F29E7" w:rsidRPr="001A74C6" w14:paraId="04A28A76" w14:textId="77777777" w:rsidTr="007376D7">
        <w:tc>
          <w:tcPr>
            <w:tcW w:w="2394" w:type="dxa"/>
          </w:tcPr>
          <w:p w14:paraId="7038A197" w14:textId="77777777" w:rsidR="002F29E7" w:rsidRPr="001A74C6" w:rsidRDefault="002F29E7" w:rsidP="002F29E7">
            <w:pPr>
              <w:pStyle w:val="Pa3"/>
              <w:rPr>
                <w:rFonts w:cs="Quasimoda Light"/>
                <w:color w:val="000000"/>
                <w:sz w:val="20"/>
                <w:szCs w:val="20"/>
                <w:highlight w:val="yellow"/>
              </w:rPr>
            </w:pPr>
            <w:r w:rsidRPr="001A74C6">
              <w:rPr>
                <w:rFonts w:cs="Quasimoda Light"/>
                <w:i/>
                <w:iCs/>
                <w:color w:val="000000"/>
                <w:sz w:val="20"/>
                <w:szCs w:val="20"/>
                <w:highlight w:val="yellow"/>
              </w:rPr>
              <w:t>Polanski et al., 2014b</w:t>
            </w:r>
          </w:p>
          <w:p w14:paraId="479C1A9C"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4AB5BD25"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Absence of implantation after two consecutive cycles of fresh or frozen IVF embryo transfers with a cumulative number of transferred embryos of four or more cleavage-stage embryos or two or more blastocysts, all of good quality</w:t>
            </w:r>
          </w:p>
          <w:p w14:paraId="3926128D"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5F2BB614" w14:textId="77777777" w:rsidTr="00F64FFA">
        <w:tc>
          <w:tcPr>
            <w:tcW w:w="2394" w:type="dxa"/>
          </w:tcPr>
          <w:p w14:paraId="6AA67F2C" w14:textId="77777777" w:rsidR="002F29E7" w:rsidRPr="001A74C6" w:rsidRDefault="002F29E7" w:rsidP="002F29E7">
            <w:pPr>
              <w:pStyle w:val="Pa3"/>
              <w:rPr>
                <w:rFonts w:cs="Quasimoda Light"/>
                <w:color w:val="000000"/>
                <w:sz w:val="20"/>
                <w:szCs w:val="20"/>
                <w:highlight w:val="yellow"/>
              </w:rPr>
            </w:pPr>
            <w:r w:rsidRPr="001A74C6">
              <w:rPr>
                <w:rFonts w:cs="Quasimoda Light"/>
                <w:i/>
                <w:iCs/>
                <w:color w:val="000000"/>
                <w:sz w:val="20"/>
                <w:szCs w:val="20"/>
                <w:highlight w:val="yellow"/>
              </w:rPr>
              <w:t>Coughlan et al., 2014</w:t>
            </w:r>
          </w:p>
          <w:p w14:paraId="10699E91"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3EF4E383"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Failure to achieve a clinical pregnancy after transfer of at least four good-quality embryos in a mini</w:t>
            </w:r>
            <w:r w:rsidRPr="001A74C6">
              <w:rPr>
                <w:rFonts w:cs="Quasimoda Light"/>
                <w:color w:val="000000"/>
                <w:sz w:val="20"/>
                <w:szCs w:val="20"/>
                <w:highlight w:val="yellow"/>
              </w:rPr>
              <w:softHyphen/>
              <w:t>mum of three fresh or frozen cycles in a woman under the age of 40 years</w:t>
            </w:r>
          </w:p>
          <w:p w14:paraId="53C8F354"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7F8B16D6" w14:textId="77777777" w:rsidTr="00007804">
        <w:tc>
          <w:tcPr>
            <w:tcW w:w="2394" w:type="dxa"/>
          </w:tcPr>
          <w:p w14:paraId="2AF511EE" w14:textId="77777777" w:rsidR="002F29E7" w:rsidRPr="001A74C6" w:rsidRDefault="002F29E7" w:rsidP="002F29E7">
            <w:pPr>
              <w:pStyle w:val="Pa3"/>
              <w:rPr>
                <w:rFonts w:cs="Quasimoda Light"/>
                <w:color w:val="000000"/>
                <w:sz w:val="20"/>
                <w:szCs w:val="20"/>
                <w:highlight w:val="yellow"/>
              </w:rPr>
            </w:pPr>
            <w:r w:rsidRPr="001A74C6">
              <w:rPr>
                <w:rFonts w:cs="Quasimoda Light"/>
                <w:i/>
                <w:iCs/>
                <w:color w:val="000000"/>
                <w:sz w:val="20"/>
                <w:szCs w:val="20"/>
                <w:highlight w:val="yellow"/>
              </w:rPr>
              <w:t>El-</w:t>
            </w:r>
            <w:proofErr w:type="spellStart"/>
            <w:r w:rsidRPr="001A74C6">
              <w:rPr>
                <w:rFonts w:cs="Quasimoda Light"/>
                <w:i/>
                <w:iCs/>
                <w:color w:val="000000"/>
                <w:sz w:val="20"/>
                <w:szCs w:val="20"/>
                <w:highlight w:val="yellow"/>
              </w:rPr>
              <w:t>Toukhy</w:t>
            </w:r>
            <w:proofErr w:type="spellEnd"/>
            <w:r w:rsidRPr="001A74C6">
              <w:rPr>
                <w:rFonts w:cs="Quasimoda Light"/>
                <w:i/>
                <w:iCs/>
                <w:color w:val="000000"/>
                <w:sz w:val="20"/>
                <w:szCs w:val="20"/>
                <w:highlight w:val="yellow"/>
              </w:rPr>
              <w:t xml:space="preserve"> et al., 2016</w:t>
            </w:r>
          </w:p>
          <w:p w14:paraId="16BDAA2F"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053694EF"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Two to four previous fresh or frozen IVF treatment cycles ending in an embryo transfer but no pregnancy</w:t>
            </w:r>
          </w:p>
          <w:p w14:paraId="19FC4FB8"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353BF70F" w14:textId="77777777" w:rsidTr="004D1640">
        <w:tc>
          <w:tcPr>
            <w:tcW w:w="2394" w:type="dxa"/>
          </w:tcPr>
          <w:p w14:paraId="15F81D82" w14:textId="77777777" w:rsidR="002F29E7" w:rsidRPr="001A74C6" w:rsidRDefault="002F29E7" w:rsidP="002F29E7">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Mariee</w:t>
            </w:r>
            <w:proofErr w:type="spellEnd"/>
            <w:r w:rsidRPr="001A74C6">
              <w:rPr>
                <w:rFonts w:cs="Quasimoda Light"/>
                <w:i/>
                <w:iCs/>
                <w:color w:val="000000"/>
                <w:sz w:val="20"/>
                <w:szCs w:val="20"/>
                <w:highlight w:val="yellow"/>
              </w:rPr>
              <w:t xml:space="preserve"> et al., 2012</w:t>
            </w:r>
          </w:p>
          <w:p w14:paraId="6A90D12D"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50B59A17"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Failure of three fresh IVF cycles or two fresh IVF and two frozen embryos transfer cycles</w:t>
            </w:r>
          </w:p>
          <w:p w14:paraId="61E55007"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13035FE5" w14:textId="77777777" w:rsidTr="00FC404C">
        <w:tc>
          <w:tcPr>
            <w:tcW w:w="2394" w:type="dxa"/>
          </w:tcPr>
          <w:p w14:paraId="5881BE1C" w14:textId="77777777" w:rsidR="002F29E7" w:rsidRPr="001A74C6" w:rsidRDefault="002F29E7" w:rsidP="002F29E7">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Ledee</w:t>
            </w:r>
            <w:proofErr w:type="spellEnd"/>
            <w:r w:rsidRPr="001A74C6">
              <w:rPr>
                <w:rFonts w:cs="Quasimoda Light"/>
                <w:i/>
                <w:iCs/>
                <w:color w:val="000000"/>
                <w:sz w:val="20"/>
                <w:szCs w:val="20"/>
                <w:highlight w:val="yellow"/>
              </w:rPr>
              <w:t xml:space="preserve"> et al., 2016</w:t>
            </w:r>
          </w:p>
          <w:p w14:paraId="046712D7"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014A6D58"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Failure to have an ongoing pregnancy &gt;10 weeks after at least six embryos were transferred on day 3 or day 5 in women aged &lt;43 years</w:t>
            </w:r>
          </w:p>
          <w:p w14:paraId="1F517507"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4F88334B" w14:textId="77777777" w:rsidTr="001F0EBA">
        <w:tc>
          <w:tcPr>
            <w:tcW w:w="2394" w:type="dxa"/>
          </w:tcPr>
          <w:p w14:paraId="038284B6" w14:textId="77777777" w:rsidR="002F29E7" w:rsidRPr="001A74C6" w:rsidRDefault="002F29E7" w:rsidP="002F29E7">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Mitri</w:t>
            </w:r>
            <w:proofErr w:type="spellEnd"/>
            <w:r w:rsidRPr="001A74C6">
              <w:rPr>
                <w:rFonts w:cs="Quasimoda Light"/>
                <w:i/>
                <w:iCs/>
                <w:color w:val="000000"/>
                <w:sz w:val="20"/>
                <w:szCs w:val="20"/>
                <w:highlight w:val="yellow"/>
              </w:rPr>
              <w:t xml:space="preserve"> et al., 2016</w:t>
            </w:r>
          </w:p>
          <w:p w14:paraId="4129F1E7"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0131FA75"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Failure to have a clinical pregnancy after four or more blastocysts (fresh or frozen) after ruling out malformed uterine cavity, hydrosalpinx, abnormal karyotype or persistently thin endometrium in women aged 38 year or younger</w:t>
            </w:r>
          </w:p>
          <w:p w14:paraId="756219E4"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0A6F1484" w14:textId="77777777" w:rsidTr="00E36195">
        <w:tc>
          <w:tcPr>
            <w:tcW w:w="2394" w:type="dxa"/>
          </w:tcPr>
          <w:p w14:paraId="3724A62E" w14:textId="77777777" w:rsidR="002F29E7" w:rsidRPr="001A74C6" w:rsidRDefault="002F29E7" w:rsidP="002F29E7">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Kitaya</w:t>
            </w:r>
            <w:proofErr w:type="spellEnd"/>
            <w:r w:rsidRPr="001A74C6">
              <w:rPr>
                <w:rFonts w:cs="Quasimoda Light"/>
                <w:i/>
                <w:iCs/>
                <w:color w:val="000000"/>
                <w:sz w:val="20"/>
                <w:szCs w:val="20"/>
                <w:highlight w:val="yellow"/>
              </w:rPr>
              <w:t xml:space="preserve"> et al., 2017</w:t>
            </w:r>
          </w:p>
          <w:p w14:paraId="1407F5B3"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10699658"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Serial negative pregnancy tests following transfer of three or more morphologically good cleav</w:t>
            </w:r>
            <w:r w:rsidRPr="001A74C6">
              <w:rPr>
                <w:rFonts w:cs="Quasimoda Light"/>
                <w:color w:val="000000"/>
                <w:sz w:val="20"/>
                <w:szCs w:val="20"/>
                <w:highlight w:val="yellow"/>
              </w:rPr>
              <w:softHyphen/>
              <w:t>age-stage embryos and/or blastocysts</w:t>
            </w:r>
          </w:p>
          <w:p w14:paraId="3DB957EE"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3B08D8C3" w14:textId="77777777" w:rsidTr="00431E8B">
        <w:tc>
          <w:tcPr>
            <w:tcW w:w="2394" w:type="dxa"/>
          </w:tcPr>
          <w:p w14:paraId="6272B144" w14:textId="77777777" w:rsidR="002F29E7" w:rsidRPr="001A74C6" w:rsidRDefault="002F29E7" w:rsidP="002F29E7">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Lensen</w:t>
            </w:r>
            <w:proofErr w:type="spellEnd"/>
            <w:r w:rsidRPr="001A74C6">
              <w:rPr>
                <w:rFonts w:cs="Quasimoda Light"/>
                <w:i/>
                <w:iCs/>
                <w:color w:val="000000"/>
                <w:sz w:val="20"/>
                <w:szCs w:val="20"/>
                <w:highlight w:val="yellow"/>
              </w:rPr>
              <w:t xml:space="preserve"> et al., 2019</w:t>
            </w:r>
          </w:p>
          <w:p w14:paraId="65076913"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6856E2E7"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Two previous implantation failures, no precision on number of embryos</w:t>
            </w:r>
          </w:p>
          <w:p w14:paraId="684BB26C"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32C32789" w14:textId="77777777" w:rsidTr="005F62B5">
        <w:tc>
          <w:tcPr>
            <w:tcW w:w="2394" w:type="dxa"/>
          </w:tcPr>
          <w:p w14:paraId="5D709086" w14:textId="77777777" w:rsidR="002F29E7" w:rsidRPr="001A74C6" w:rsidRDefault="002F29E7" w:rsidP="002F29E7">
            <w:pPr>
              <w:pStyle w:val="Pa3"/>
              <w:rPr>
                <w:rFonts w:cs="Quasimoda Light"/>
                <w:color w:val="000000"/>
                <w:sz w:val="20"/>
                <w:szCs w:val="20"/>
                <w:highlight w:val="yellow"/>
              </w:rPr>
            </w:pPr>
            <w:r w:rsidRPr="001A74C6">
              <w:rPr>
                <w:rFonts w:cs="Quasimoda Light"/>
                <w:i/>
                <w:iCs/>
                <w:color w:val="000000"/>
                <w:sz w:val="20"/>
                <w:szCs w:val="20"/>
                <w:highlight w:val="yellow"/>
              </w:rPr>
              <w:t>Olesen et al., 2019</w:t>
            </w:r>
          </w:p>
          <w:p w14:paraId="42653CCC"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40DA28F7"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Implantation failure despite top-quality embryo or blastocyst transfer(s)</w:t>
            </w:r>
          </w:p>
          <w:p w14:paraId="0C6250D1"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2F29E7" w:rsidRPr="001A74C6" w14:paraId="43616876" w14:textId="77777777" w:rsidTr="007F6AAA">
        <w:tc>
          <w:tcPr>
            <w:tcW w:w="2394" w:type="dxa"/>
          </w:tcPr>
          <w:p w14:paraId="03D082CC" w14:textId="77777777" w:rsidR="002F29E7" w:rsidRPr="001A74C6" w:rsidRDefault="002F29E7" w:rsidP="002F29E7">
            <w:pPr>
              <w:pStyle w:val="Pa3"/>
              <w:rPr>
                <w:rFonts w:cs="Quasimoda Light"/>
                <w:color w:val="000000"/>
                <w:sz w:val="20"/>
                <w:szCs w:val="20"/>
                <w:highlight w:val="yellow"/>
              </w:rPr>
            </w:pPr>
            <w:r w:rsidRPr="001A74C6">
              <w:rPr>
                <w:rFonts w:cs="Quasimoda Light"/>
                <w:i/>
                <w:iCs/>
                <w:color w:val="000000"/>
                <w:sz w:val="20"/>
                <w:szCs w:val="20"/>
                <w:highlight w:val="yellow"/>
              </w:rPr>
              <w:t>Greco et al., 2014</w:t>
            </w:r>
          </w:p>
          <w:p w14:paraId="71367F48"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c>
          <w:tcPr>
            <w:tcW w:w="7182" w:type="dxa"/>
          </w:tcPr>
          <w:p w14:paraId="52BDEFAE" w14:textId="77777777" w:rsidR="002F29E7" w:rsidRPr="001A74C6" w:rsidRDefault="002F29E7" w:rsidP="002F29E7">
            <w:pPr>
              <w:pStyle w:val="Pa3"/>
              <w:rPr>
                <w:rFonts w:cs="Quasimoda Light"/>
                <w:color w:val="000000"/>
                <w:sz w:val="20"/>
                <w:szCs w:val="20"/>
                <w:highlight w:val="yellow"/>
              </w:rPr>
            </w:pPr>
            <w:r w:rsidRPr="001A74C6">
              <w:rPr>
                <w:rFonts w:cs="Quasimoda Light"/>
                <w:color w:val="000000"/>
                <w:sz w:val="20"/>
                <w:szCs w:val="20"/>
                <w:highlight w:val="yellow"/>
              </w:rPr>
              <w:t>Three to nine previous implantation failures after IVF (mean 4.9)</w:t>
            </w:r>
          </w:p>
          <w:p w14:paraId="5BA0D03C" w14:textId="77777777" w:rsidR="002F29E7" w:rsidRPr="001A74C6" w:rsidRDefault="002F29E7" w:rsidP="00716A98">
            <w:pPr>
              <w:autoSpaceDE w:val="0"/>
              <w:autoSpaceDN w:val="0"/>
              <w:adjustRightInd w:val="0"/>
              <w:rPr>
                <w:rFonts w:asciiTheme="majorHAnsi" w:hAnsiTheme="majorHAnsi" w:cs="AdvTREBU-R"/>
                <w:sz w:val="20"/>
                <w:szCs w:val="20"/>
                <w:highlight w:val="yellow"/>
              </w:rPr>
            </w:pPr>
          </w:p>
        </w:tc>
      </w:tr>
      <w:tr w:rsidR="001C0C3A" w:rsidRPr="001A74C6" w14:paraId="36D37B07" w14:textId="77777777" w:rsidTr="00FF5D8A">
        <w:tc>
          <w:tcPr>
            <w:tcW w:w="2394" w:type="dxa"/>
          </w:tcPr>
          <w:p w14:paraId="0AF14878" w14:textId="77777777" w:rsidR="001C0C3A" w:rsidRPr="001A74C6" w:rsidRDefault="001C0C3A" w:rsidP="001C0C3A">
            <w:pPr>
              <w:pStyle w:val="Pa3"/>
              <w:rPr>
                <w:rFonts w:cs="Quasimoda Light"/>
                <w:color w:val="000000"/>
                <w:sz w:val="20"/>
                <w:szCs w:val="20"/>
                <w:highlight w:val="yellow"/>
              </w:rPr>
            </w:pPr>
            <w:r w:rsidRPr="001A74C6">
              <w:rPr>
                <w:rFonts w:cs="Quasimoda Light"/>
                <w:i/>
                <w:iCs/>
                <w:color w:val="000000"/>
                <w:sz w:val="20"/>
                <w:szCs w:val="20"/>
                <w:highlight w:val="yellow"/>
              </w:rPr>
              <w:t>Huang, Wei &amp; Li, 2017</w:t>
            </w:r>
          </w:p>
          <w:p w14:paraId="6575CFA6" w14:textId="77777777" w:rsidR="001C0C3A" w:rsidRPr="001A74C6" w:rsidRDefault="001C0C3A" w:rsidP="00716A98">
            <w:pPr>
              <w:autoSpaceDE w:val="0"/>
              <w:autoSpaceDN w:val="0"/>
              <w:adjustRightInd w:val="0"/>
              <w:rPr>
                <w:rFonts w:asciiTheme="majorHAnsi" w:hAnsiTheme="majorHAnsi" w:cs="AdvTREBU-R"/>
                <w:sz w:val="20"/>
                <w:szCs w:val="20"/>
                <w:highlight w:val="yellow"/>
              </w:rPr>
            </w:pPr>
          </w:p>
        </w:tc>
        <w:tc>
          <w:tcPr>
            <w:tcW w:w="7182" w:type="dxa"/>
          </w:tcPr>
          <w:p w14:paraId="73AC0C03" w14:textId="77777777" w:rsidR="001C0C3A" w:rsidRPr="001A74C6" w:rsidRDefault="001C0C3A" w:rsidP="001C0C3A">
            <w:pPr>
              <w:pStyle w:val="Pa3"/>
              <w:rPr>
                <w:rFonts w:cs="Quasimoda Light"/>
                <w:color w:val="000000"/>
                <w:sz w:val="20"/>
                <w:szCs w:val="20"/>
                <w:highlight w:val="yellow"/>
              </w:rPr>
            </w:pPr>
            <w:r w:rsidRPr="001A74C6">
              <w:rPr>
                <w:rFonts w:cs="Quasimoda Light"/>
                <w:color w:val="000000"/>
                <w:sz w:val="20"/>
                <w:szCs w:val="20"/>
                <w:highlight w:val="yellow"/>
              </w:rPr>
              <w:t>Two or more failed transfer of good quality embryos</w:t>
            </w:r>
          </w:p>
          <w:p w14:paraId="2A55C0D5" w14:textId="77777777" w:rsidR="001C0C3A" w:rsidRPr="001A74C6" w:rsidRDefault="001C0C3A" w:rsidP="00716A98">
            <w:pPr>
              <w:autoSpaceDE w:val="0"/>
              <w:autoSpaceDN w:val="0"/>
              <w:adjustRightInd w:val="0"/>
              <w:rPr>
                <w:rFonts w:asciiTheme="majorHAnsi" w:hAnsiTheme="majorHAnsi" w:cs="AdvTREBU-R"/>
                <w:sz w:val="20"/>
                <w:szCs w:val="20"/>
                <w:highlight w:val="yellow"/>
              </w:rPr>
            </w:pPr>
          </w:p>
        </w:tc>
      </w:tr>
      <w:tr w:rsidR="001C0C3A" w14:paraId="42BFDE93" w14:textId="77777777" w:rsidTr="00104504">
        <w:tc>
          <w:tcPr>
            <w:tcW w:w="2394" w:type="dxa"/>
          </w:tcPr>
          <w:p w14:paraId="6A23989A" w14:textId="77777777" w:rsidR="001C0C3A" w:rsidRPr="001A74C6" w:rsidRDefault="001C0C3A" w:rsidP="001C0C3A">
            <w:pPr>
              <w:pStyle w:val="Pa3"/>
              <w:rPr>
                <w:rFonts w:cs="Quasimoda Light"/>
                <w:color w:val="000000"/>
                <w:sz w:val="20"/>
                <w:szCs w:val="20"/>
                <w:highlight w:val="yellow"/>
              </w:rPr>
            </w:pPr>
            <w:proofErr w:type="spellStart"/>
            <w:r w:rsidRPr="001A74C6">
              <w:rPr>
                <w:rFonts w:cs="Quasimoda Light"/>
                <w:i/>
                <w:iCs/>
                <w:color w:val="000000"/>
                <w:sz w:val="20"/>
                <w:szCs w:val="20"/>
                <w:highlight w:val="yellow"/>
              </w:rPr>
              <w:t>Koot</w:t>
            </w:r>
            <w:proofErr w:type="spellEnd"/>
            <w:r w:rsidRPr="001A74C6">
              <w:rPr>
                <w:rFonts w:cs="Quasimoda Light"/>
                <w:i/>
                <w:iCs/>
                <w:color w:val="000000"/>
                <w:sz w:val="20"/>
                <w:szCs w:val="20"/>
                <w:highlight w:val="yellow"/>
              </w:rPr>
              <w:t xml:space="preserve"> et al., 2019</w:t>
            </w:r>
          </w:p>
          <w:p w14:paraId="72A23CB6" w14:textId="77777777" w:rsidR="001C0C3A" w:rsidRPr="001A74C6" w:rsidRDefault="001C0C3A" w:rsidP="00716A98">
            <w:pPr>
              <w:autoSpaceDE w:val="0"/>
              <w:autoSpaceDN w:val="0"/>
              <w:adjustRightInd w:val="0"/>
              <w:rPr>
                <w:rFonts w:asciiTheme="majorHAnsi" w:hAnsiTheme="majorHAnsi" w:cs="AdvTREBU-R"/>
                <w:sz w:val="20"/>
                <w:szCs w:val="20"/>
                <w:highlight w:val="yellow"/>
              </w:rPr>
            </w:pPr>
          </w:p>
        </w:tc>
        <w:tc>
          <w:tcPr>
            <w:tcW w:w="7182" w:type="dxa"/>
          </w:tcPr>
          <w:p w14:paraId="54FFFA1E" w14:textId="77777777" w:rsidR="001C0C3A" w:rsidRPr="007B017E" w:rsidRDefault="001C0C3A" w:rsidP="001C0C3A">
            <w:pPr>
              <w:pStyle w:val="Pa3"/>
              <w:rPr>
                <w:rFonts w:cs="Quasimoda Light"/>
                <w:color w:val="000000"/>
                <w:sz w:val="20"/>
                <w:szCs w:val="20"/>
              </w:rPr>
            </w:pPr>
            <w:r w:rsidRPr="001A74C6">
              <w:rPr>
                <w:rFonts w:cs="Quasimoda Light"/>
                <w:color w:val="000000"/>
                <w:sz w:val="20"/>
                <w:szCs w:val="20"/>
                <w:highlight w:val="yellow"/>
              </w:rPr>
              <w:t>Three failed IVF or ICSI treatments, each with at least one fresh good quality embryo per transfer, or failure to achieve pregnancy after transfer of 10 good quality embryos</w:t>
            </w:r>
          </w:p>
          <w:p w14:paraId="7B2B2F3B" w14:textId="77777777" w:rsidR="001C0C3A" w:rsidRPr="007B017E" w:rsidRDefault="001C0C3A" w:rsidP="00716A98">
            <w:pPr>
              <w:autoSpaceDE w:val="0"/>
              <w:autoSpaceDN w:val="0"/>
              <w:adjustRightInd w:val="0"/>
              <w:rPr>
                <w:rFonts w:asciiTheme="majorHAnsi" w:hAnsiTheme="majorHAnsi" w:cs="AdvTREBU-R"/>
                <w:sz w:val="20"/>
                <w:szCs w:val="20"/>
              </w:rPr>
            </w:pPr>
          </w:p>
        </w:tc>
      </w:tr>
    </w:tbl>
    <w:p w14:paraId="55CA75DB" w14:textId="77777777" w:rsidR="006A052E" w:rsidRPr="00947EC9" w:rsidRDefault="00B23518" w:rsidP="001220DA">
      <w:pPr>
        <w:autoSpaceDE w:val="0"/>
        <w:autoSpaceDN w:val="0"/>
        <w:adjustRightInd w:val="0"/>
        <w:spacing w:after="0" w:line="240" w:lineRule="auto"/>
        <w:rPr>
          <w:rFonts w:ascii="AdvTREBU-R" w:hAnsi="AdvTREBU-R" w:cs="AdvTREBU-R"/>
          <w:sz w:val="30"/>
          <w:szCs w:val="30"/>
        </w:rPr>
      </w:pPr>
      <w:r w:rsidRPr="00947EC9">
        <w:rPr>
          <w:rFonts w:asciiTheme="majorHAnsi" w:hAnsiTheme="majorHAnsi" w:cs="Quasimoda Light"/>
          <w:color w:val="000000"/>
          <w:sz w:val="28"/>
          <w:szCs w:val="26"/>
        </w:rPr>
        <w:t>Regardless of the variability in definitions, the diagnosis of RIF is a difficult reality for many couples undergoing infertility treatment.</w:t>
      </w:r>
      <w:r w:rsidR="001220DA" w:rsidRPr="00947EC9">
        <w:rPr>
          <w:rFonts w:asciiTheme="majorHAnsi" w:hAnsiTheme="majorHAnsi" w:cs="Quasimoda Light"/>
          <w:color w:val="000000"/>
          <w:sz w:val="28"/>
          <w:szCs w:val="26"/>
        </w:rPr>
        <w:t xml:space="preserve"> </w:t>
      </w:r>
      <w:r w:rsidR="001220DA" w:rsidRPr="00947EC9">
        <w:rPr>
          <w:rFonts w:ascii="AdvTREBU-R" w:hAnsi="AdvTREBU-R" w:cs="AdvTREBU-R"/>
          <w:sz w:val="26"/>
          <w:szCs w:val="26"/>
        </w:rPr>
        <w:t xml:space="preserve">There is as yet no </w:t>
      </w:r>
      <w:r w:rsidR="001220DA" w:rsidRPr="00947EC9">
        <w:rPr>
          <w:rFonts w:ascii="AdvTREBU-R" w:hAnsi="AdvTREBU-R" w:cs="AdvTREBU-R"/>
          <w:sz w:val="30"/>
          <w:szCs w:val="30"/>
        </w:rPr>
        <w:t>universally accepted</w:t>
      </w:r>
      <w:r w:rsidR="00947EC9">
        <w:rPr>
          <w:rFonts w:ascii="AdvTREBU-R" w:hAnsi="AdvTREBU-R" w:cs="AdvTREBU-R"/>
          <w:sz w:val="30"/>
          <w:szCs w:val="30"/>
        </w:rPr>
        <w:t xml:space="preserve"> </w:t>
      </w:r>
      <w:r w:rsidR="001220DA" w:rsidRPr="00947EC9">
        <w:rPr>
          <w:rFonts w:ascii="AdvTREBU-R" w:hAnsi="AdvTREBU-R" w:cs="AdvTREBU-R"/>
          <w:sz w:val="30"/>
          <w:szCs w:val="30"/>
        </w:rPr>
        <w:t>definition for RIF, despite many publications on this topic.</w:t>
      </w:r>
    </w:p>
    <w:p w14:paraId="53184533" w14:textId="77777777" w:rsidR="00F07009" w:rsidRPr="00947EC9" w:rsidRDefault="00F07009" w:rsidP="001220DA">
      <w:pPr>
        <w:autoSpaceDE w:val="0"/>
        <w:autoSpaceDN w:val="0"/>
        <w:adjustRightInd w:val="0"/>
        <w:spacing w:after="0" w:line="240" w:lineRule="auto"/>
        <w:rPr>
          <w:rFonts w:ascii="AdvTREBU-R" w:hAnsi="AdvTREBU-R" w:cs="AdvTREBU-R"/>
          <w:sz w:val="30"/>
          <w:szCs w:val="30"/>
        </w:rPr>
      </w:pPr>
    </w:p>
    <w:p w14:paraId="65238BEB" w14:textId="77777777" w:rsidR="00F07009" w:rsidRDefault="00F07009" w:rsidP="001220DA">
      <w:pPr>
        <w:autoSpaceDE w:val="0"/>
        <w:autoSpaceDN w:val="0"/>
        <w:adjustRightInd w:val="0"/>
        <w:spacing w:after="0" w:line="240" w:lineRule="auto"/>
        <w:rPr>
          <w:rFonts w:ascii="AdvTREBU-R" w:hAnsi="AdvTREBU-R" w:cs="AdvTREBU-R"/>
          <w:b/>
          <w:bCs/>
          <w:sz w:val="32"/>
          <w:szCs w:val="32"/>
        </w:rPr>
      </w:pPr>
      <w:r w:rsidRPr="00F07009">
        <w:rPr>
          <w:rFonts w:ascii="AdvTREBU-R" w:hAnsi="AdvTREBU-R" w:cs="AdvTREBU-R"/>
          <w:b/>
          <w:bCs/>
          <w:sz w:val="32"/>
          <w:szCs w:val="32"/>
        </w:rPr>
        <w:t>Incidence:</w:t>
      </w:r>
    </w:p>
    <w:p w14:paraId="1FBBA0C6" w14:textId="77777777" w:rsidR="00594821" w:rsidRDefault="00594821" w:rsidP="001220DA">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lastRenderedPageBreak/>
        <w:t xml:space="preserve">Due to variability in definition of </w:t>
      </w:r>
      <w:proofErr w:type="spellStart"/>
      <w:r>
        <w:rPr>
          <w:rFonts w:ascii="AdvTREBU-R" w:hAnsi="AdvTREBU-R" w:cs="AdvTREBU-R"/>
          <w:sz w:val="32"/>
          <w:szCs w:val="32"/>
        </w:rPr>
        <w:t>RIF</w:t>
      </w:r>
      <w:proofErr w:type="gramStart"/>
      <w:r>
        <w:rPr>
          <w:rFonts w:ascii="AdvTREBU-R" w:hAnsi="AdvTREBU-R" w:cs="AdvTREBU-R"/>
          <w:sz w:val="32"/>
          <w:szCs w:val="32"/>
        </w:rPr>
        <w:t>,there</w:t>
      </w:r>
      <w:proofErr w:type="spellEnd"/>
      <w:proofErr w:type="gramEnd"/>
      <w:r>
        <w:rPr>
          <w:rFonts w:ascii="AdvTREBU-R" w:hAnsi="AdvTREBU-R" w:cs="AdvTREBU-R"/>
          <w:sz w:val="32"/>
          <w:szCs w:val="32"/>
        </w:rPr>
        <w:t xml:space="preserve"> are no accurate data </w:t>
      </w:r>
      <w:proofErr w:type="spellStart"/>
      <w:r>
        <w:rPr>
          <w:rFonts w:ascii="AdvTREBU-R" w:hAnsi="AdvTREBU-R" w:cs="AdvTREBU-R"/>
          <w:sz w:val="32"/>
          <w:szCs w:val="32"/>
        </w:rPr>
        <w:t>avalilable</w:t>
      </w:r>
      <w:proofErr w:type="spellEnd"/>
      <w:r>
        <w:rPr>
          <w:rFonts w:ascii="AdvTREBU-R" w:hAnsi="AdvTREBU-R" w:cs="AdvTREBU-R"/>
          <w:sz w:val="32"/>
          <w:szCs w:val="32"/>
        </w:rPr>
        <w:t xml:space="preserve"> on exact incidence</w:t>
      </w:r>
      <w:r w:rsidR="008A6FE9">
        <w:rPr>
          <w:rFonts w:ascii="AdvTREBU-R" w:hAnsi="AdvTREBU-R" w:cs="AdvTREBU-R"/>
          <w:sz w:val="32"/>
          <w:szCs w:val="32"/>
        </w:rPr>
        <w:t xml:space="preserve"> or </w:t>
      </w:r>
      <w:proofErr w:type="spellStart"/>
      <w:r w:rsidR="008A6FE9">
        <w:rPr>
          <w:rFonts w:ascii="AdvTREBU-R" w:hAnsi="AdvTREBU-R" w:cs="AdvTREBU-R"/>
          <w:sz w:val="32"/>
          <w:szCs w:val="32"/>
        </w:rPr>
        <w:t>prevalance</w:t>
      </w:r>
      <w:proofErr w:type="spellEnd"/>
      <w:r>
        <w:rPr>
          <w:rFonts w:ascii="AdvTREBU-R" w:hAnsi="AdvTREBU-R" w:cs="AdvTREBU-R"/>
          <w:sz w:val="32"/>
          <w:szCs w:val="32"/>
        </w:rPr>
        <w:t xml:space="preserve"> of RIF.</w:t>
      </w:r>
      <w:r w:rsidR="008A6FE9">
        <w:rPr>
          <w:rFonts w:ascii="AdvTREBU-R" w:hAnsi="AdvTREBU-R" w:cs="AdvTREBU-R"/>
          <w:sz w:val="32"/>
          <w:szCs w:val="32"/>
        </w:rPr>
        <w:t xml:space="preserve"> Biochemical pregnancy is reported to vary from 8 to 33% in general population which includes spontaneous conception also.</w:t>
      </w:r>
    </w:p>
    <w:p w14:paraId="7C137CB4" w14:textId="77777777" w:rsidR="00707BA6" w:rsidRDefault="00707BA6" w:rsidP="001220DA">
      <w:pPr>
        <w:autoSpaceDE w:val="0"/>
        <w:autoSpaceDN w:val="0"/>
        <w:adjustRightInd w:val="0"/>
        <w:spacing w:after="0" w:line="240" w:lineRule="auto"/>
        <w:rPr>
          <w:rFonts w:ascii="AdvTREBU-R" w:hAnsi="AdvTREBU-R" w:cs="AdvTREBU-R"/>
          <w:sz w:val="32"/>
          <w:szCs w:val="32"/>
        </w:rPr>
      </w:pPr>
    </w:p>
    <w:p w14:paraId="12A40F1D" w14:textId="77777777" w:rsidR="00707BA6" w:rsidRDefault="00707BA6" w:rsidP="001220DA">
      <w:pPr>
        <w:autoSpaceDE w:val="0"/>
        <w:autoSpaceDN w:val="0"/>
        <w:adjustRightInd w:val="0"/>
        <w:spacing w:after="0" w:line="240" w:lineRule="auto"/>
        <w:rPr>
          <w:rFonts w:ascii="AdvTREBU-R" w:hAnsi="AdvTREBU-R" w:cs="AdvTREBU-R"/>
          <w:b/>
          <w:bCs/>
          <w:sz w:val="32"/>
          <w:szCs w:val="32"/>
        </w:rPr>
      </w:pPr>
      <w:r w:rsidRPr="00707BA6">
        <w:rPr>
          <w:rFonts w:ascii="AdvTREBU-R" w:hAnsi="AdvTREBU-R" w:cs="AdvTREBU-R"/>
          <w:b/>
          <w:bCs/>
          <w:sz w:val="32"/>
          <w:szCs w:val="32"/>
        </w:rPr>
        <w:t>Causes of RIF:</w:t>
      </w:r>
    </w:p>
    <w:p w14:paraId="3AE4799E" w14:textId="77777777" w:rsidR="00FB1822" w:rsidRDefault="00FB1822" w:rsidP="001220DA">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The causes of RIF can be broadly divided into following three categories. Maternal factors, embryonic factors and paternal factors.</w:t>
      </w:r>
    </w:p>
    <w:p w14:paraId="4A605FA6" w14:textId="77777777" w:rsidR="00D43B8C" w:rsidRDefault="00D43B8C" w:rsidP="001220DA">
      <w:pPr>
        <w:autoSpaceDE w:val="0"/>
        <w:autoSpaceDN w:val="0"/>
        <w:adjustRightInd w:val="0"/>
        <w:spacing w:after="0" w:line="240" w:lineRule="auto"/>
        <w:rPr>
          <w:rFonts w:ascii="AdvTREBU-R" w:hAnsi="AdvTREBU-R" w:cs="AdvTREBU-R"/>
          <w:sz w:val="32"/>
          <w:szCs w:val="32"/>
        </w:rPr>
      </w:pPr>
    </w:p>
    <w:tbl>
      <w:tblPr>
        <w:tblStyle w:val="TableGrid"/>
        <w:tblW w:w="0" w:type="auto"/>
        <w:tblLook w:val="04A0" w:firstRow="1" w:lastRow="0" w:firstColumn="1" w:lastColumn="0" w:noHBand="0" w:noVBand="1"/>
      </w:tblPr>
      <w:tblGrid>
        <w:gridCol w:w="3168"/>
        <w:gridCol w:w="6408"/>
      </w:tblGrid>
      <w:tr w:rsidR="00FB1822" w14:paraId="7E83E25C" w14:textId="77777777" w:rsidTr="0078237D">
        <w:tc>
          <w:tcPr>
            <w:tcW w:w="9576" w:type="dxa"/>
            <w:gridSpan w:val="2"/>
          </w:tcPr>
          <w:p w14:paraId="6E423F50" w14:textId="77777777" w:rsidR="00FB1822" w:rsidRPr="00D43B8C" w:rsidRDefault="00D43B8C" w:rsidP="001220DA">
            <w:pPr>
              <w:autoSpaceDE w:val="0"/>
              <w:autoSpaceDN w:val="0"/>
              <w:adjustRightInd w:val="0"/>
              <w:rPr>
                <w:rFonts w:ascii="AdvTREBU-R" w:hAnsi="AdvTREBU-R" w:cs="AdvTREBU-R"/>
                <w:b/>
                <w:bCs/>
                <w:sz w:val="32"/>
                <w:szCs w:val="32"/>
              </w:rPr>
            </w:pPr>
            <w:r>
              <w:rPr>
                <w:rFonts w:ascii="AdvTREBU-R" w:hAnsi="AdvTREBU-R" w:cs="AdvTREBU-R"/>
                <w:b/>
                <w:bCs/>
                <w:sz w:val="32"/>
                <w:szCs w:val="32"/>
              </w:rPr>
              <w:t xml:space="preserve">                                    </w:t>
            </w:r>
            <w:r w:rsidRPr="00057F98">
              <w:rPr>
                <w:rFonts w:ascii="AdvTREBU-R" w:hAnsi="AdvTREBU-R" w:cs="AdvTREBU-R"/>
                <w:b/>
                <w:bCs/>
                <w:color w:val="FF0000"/>
                <w:sz w:val="32"/>
                <w:szCs w:val="32"/>
              </w:rPr>
              <w:t>MATERNAL FACTORS</w:t>
            </w:r>
          </w:p>
        </w:tc>
      </w:tr>
      <w:tr w:rsidR="00D43B8C" w14:paraId="28A3CC5E" w14:textId="77777777" w:rsidTr="0078237D">
        <w:tc>
          <w:tcPr>
            <w:tcW w:w="3168" w:type="dxa"/>
          </w:tcPr>
          <w:p w14:paraId="248FDED5" w14:textId="77777777" w:rsidR="00D43B8C" w:rsidRPr="001A74C6" w:rsidRDefault="00D43B8C" w:rsidP="001220DA">
            <w:pPr>
              <w:autoSpaceDE w:val="0"/>
              <w:autoSpaceDN w:val="0"/>
              <w:adjustRightInd w:val="0"/>
              <w:rPr>
                <w:rFonts w:ascii="AdvTREBU-R" w:hAnsi="AdvTREBU-R" w:cs="AdvTREBU-R"/>
                <w:b/>
                <w:bCs/>
                <w:sz w:val="28"/>
                <w:szCs w:val="28"/>
                <w:highlight w:val="yellow"/>
              </w:rPr>
            </w:pPr>
            <w:r w:rsidRPr="0078237D">
              <w:rPr>
                <w:rFonts w:ascii="AdvTREBU-R" w:hAnsi="AdvTREBU-R" w:cs="AdvTREBU-R"/>
                <w:b/>
                <w:bCs/>
                <w:sz w:val="28"/>
                <w:szCs w:val="28"/>
              </w:rPr>
              <w:t>MATERNAL AGE</w:t>
            </w:r>
          </w:p>
        </w:tc>
        <w:tc>
          <w:tcPr>
            <w:tcW w:w="6408" w:type="dxa"/>
          </w:tcPr>
          <w:p w14:paraId="3E644B26" w14:textId="551E9367" w:rsidR="00D43B8C" w:rsidRPr="0078237D" w:rsidRDefault="0078237D" w:rsidP="001220DA">
            <w:pPr>
              <w:autoSpaceDE w:val="0"/>
              <w:autoSpaceDN w:val="0"/>
              <w:adjustRightInd w:val="0"/>
              <w:rPr>
                <w:rFonts w:ascii="AdvTREBU-R" w:hAnsi="AdvTREBU-R" w:cs="AdvTREBU-R"/>
                <w:color w:val="000000" w:themeColor="text1"/>
                <w:sz w:val="32"/>
                <w:szCs w:val="32"/>
                <w:highlight w:val="yellow"/>
              </w:rPr>
            </w:pPr>
            <w:r>
              <w:rPr>
                <w:rFonts w:ascii="AdvTREBU-R" w:hAnsi="AdvTREBU-R" w:cs="AdvTREBU-R"/>
                <w:color w:val="000000" w:themeColor="text1"/>
                <w:sz w:val="32"/>
                <w:szCs w:val="32"/>
                <w:highlight w:val="yellow"/>
              </w:rPr>
              <w:t>As age increases so the chances of aneuploidy leading to more implantation failures or abortions.</w:t>
            </w:r>
          </w:p>
        </w:tc>
      </w:tr>
      <w:tr w:rsidR="00D43B8C" w14:paraId="258B4D7D" w14:textId="77777777" w:rsidTr="0078237D">
        <w:tc>
          <w:tcPr>
            <w:tcW w:w="3168" w:type="dxa"/>
          </w:tcPr>
          <w:p w14:paraId="2EE40AA4" w14:textId="77777777" w:rsidR="00D43B8C" w:rsidRPr="0078237D" w:rsidRDefault="00D43B8C" w:rsidP="001220DA">
            <w:pPr>
              <w:autoSpaceDE w:val="0"/>
              <w:autoSpaceDN w:val="0"/>
              <w:adjustRightInd w:val="0"/>
              <w:rPr>
                <w:rFonts w:ascii="AdvTREBU-R" w:hAnsi="AdvTREBU-R" w:cs="AdvTREBU-R"/>
                <w:b/>
                <w:bCs/>
                <w:sz w:val="28"/>
                <w:szCs w:val="28"/>
              </w:rPr>
            </w:pPr>
            <w:r w:rsidRPr="0078237D">
              <w:rPr>
                <w:rFonts w:ascii="AdvTREBU-R" w:hAnsi="AdvTREBU-R" w:cs="AdvTREBU-R"/>
                <w:b/>
                <w:bCs/>
                <w:sz w:val="28"/>
                <w:szCs w:val="28"/>
              </w:rPr>
              <w:t>BMI</w:t>
            </w:r>
          </w:p>
        </w:tc>
        <w:tc>
          <w:tcPr>
            <w:tcW w:w="6408" w:type="dxa"/>
          </w:tcPr>
          <w:p w14:paraId="7D78FCE8" w14:textId="2E66E73D" w:rsidR="00D43B8C" w:rsidRPr="0078237D" w:rsidRDefault="00A22948" w:rsidP="002E6351">
            <w:pPr>
              <w:autoSpaceDE w:val="0"/>
              <w:autoSpaceDN w:val="0"/>
              <w:adjustRightInd w:val="0"/>
              <w:rPr>
                <w:rFonts w:ascii="FlxtcpAdvTT86d47313" w:hAnsi="FlxtcpAdvTT86d47313" w:cs="FlxtcpAdvTT86d47313"/>
                <w:color w:val="131413"/>
                <w:sz w:val="30"/>
                <w:szCs w:val="30"/>
              </w:rPr>
            </w:pPr>
            <w:r>
              <w:rPr>
                <w:rFonts w:ascii="AdvTREBU-R" w:hAnsi="AdvTREBU-R" w:cs="AdvTREBU-R"/>
                <w:sz w:val="32"/>
                <w:szCs w:val="32"/>
              </w:rPr>
              <w:t xml:space="preserve">The </w:t>
            </w:r>
            <w:proofErr w:type="spellStart"/>
            <w:r>
              <w:rPr>
                <w:rFonts w:ascii="AdvTREBU-R" w:hAnsi="AdvTREBU-R" w:cs="AdvTREBU-R"/>
                <w:sz w:val="32"/>
                <w:szCs w:val="32"/>
              </w:rPr>
              <w:t>pateints</w:t>
            </w:r>
            <w:proofErr w:type="spellEnd"/>
            <w:r>
              <w:rPr>
                <w:rFonts w:ascii="AdvTREBU-R" w:hAnsi="AdvTREBU-R" w:cs="AdvTREBU-R"/>
                <w:sz w:val="32"/>
                <w:szCs w:val="32"/>
              </w:rPr>
              <w:t xml:space="preserve"> having class </w:t>
            </w:r>
            <w:proofErr w:type="gramStart"/>
            <w:r>
              <w:rPr>
                <w:rFonts w:ascii="AdvTREBU-R" w:hAnsi="AdvTREBU-R" w:cs="AdvTREBU-R"/>
                <w:sz w:val="32"/>
                <w:szCs w:val="32"/>
              </w:rPr>
              <w:t>1 ,</w:t>
            </w:r>
            <w:proofErr w:type="gramEnd"/>
            <w:r>
              <w:rPr>
                <w:rFonts w:ascii="AdvTREBU-R" w:hAnsi="AdvTREBU-R" w:cs="AdvTREBU-R"/>
                <w:sz w:val="32"/>
                <w:szCs w:val="32"/>
              </w:rPr>
              <w:t xml:space="preserve"> 2 and 3 type of obesity have highest rates of implantation failure.</w:t>
            </w:r>
          </w:p>
        </w:tc>
      </w:tr>
      <w:tr w:rsidR="002E6351" w14:paraId="79548FF3" w14:textId="77777777" w:rsidTr="0078237D">
        <w:tc>
          <w:tcPr>
            <w:tcW w:w="3168" w:type="dxa"/>
          </w:tcPr>
          <w:p w14:paraId="6C287BF7" w14:textId="77777777" w:rsidR="002E6351" w:rsidRPr="0078237D" w:rsidRDefault="002E6351" w:rsidP="001220DA">
            <w:pPr>
              <w:autoSpaceDE w:val="0"/>
              <w:autoSpaceDN w:val="0"/>
              <w:adjustRightInd w:val="0"/>
              <w:rPr>
                <w:rFonts w:ascii="AdvTREBU-R" w:hAnsi="AdvTREBU-R" w:cs="AdvTREBU-R"/>
                <w:b/>
                <w:bCs/>
                <w:sz w:val="28"/>
                <w:szCs w:val="28"/>
              </w:rPr>
            </w:pPr>
            <w:r w:rsidRPr="0078237D">
              <w:rPr>
                <w:rFonts w:ascii="AdvTREBU-R" w:hAnsi="AdvTREBU-R" w:cs="AdvTREBU-R"/>
                <w:b/>
                <w:bCs/>
                <w:sz w:val="28"/>
                <w:szCs w:val="28"/>
              </w:rPr>
              <w:t>SMOKING</w:t>
            </w:r>
          </w:p>
        </w:tc>
        <w:tc>
          <w:tcPr>
            <w:tcW w:w="6408" w:type="dxa"/>
          </w:tcPr>
          <w:p w14:paraId="68289E7A" w14:textId="060D7B89" w:rsidR="002E6351" w:rsidRPr="0078237D" w:rsidRDefault="00A22948" w:rsidP="002E6351">
            <w:pPr>
              <w:autoSpaceDE w:val="0"/>
              <w:autoSpaceDN w:val="0"/>
              <w:adjustRightInd w:val="0"/>
              <w:rPr>
                <w:rFonts w:ascii="FlxtcpAdvTT86d47313" w:hAnsi="FlxtcpAdvTT86d47313" w:cs="FlxtcpAdvTT86d47313"/>
                <w:color w:val="131413"/>
                <w:sz w:val="30"/>
                <w:szCs w:val="30"/>
              </w:rPr>
            </w:pPr>
            <w:r>
              <w:rPr>
                <w:rFonts w:ascii="FlxtcpAdvTT86d47313" w:hAnsi="FlxtcpAdvTT86d47313" w:cs="FlxtcpAdvTT86d47313"/>
                <w:color w:val="131413"/>
                <w:sz w:val="30"/>
                <w:szCs w:val="30"/>
              </w:rPr>
              <w:t xml:space="preserve">Smoking disturbs the luteal phase by disturbing the function of corpus </w:t>
            </w:r>
            <w:proofErr w:type="spellStart"/>
            <w:r>
              <w:rPr>
                <w:rFonts w:ascii="FlxtcpAdvTT86d47313" w:hAnsi="FlxtcpAdvTT86d47313" w:cs="FlxtcpAdvTT86d47313"/>
                <w:color w:val="131413"/>
                <w:sz w:val="30"/>
                <w:szCs w:val="30"/>
              </w:rPr>
              <w:t>luteum</w:t>
            </w:r>
            <w:proofErr w:type="spellEnd"/>
            <w:r>
              <w:rPr>
                <w:rFonts w:ascii="FlxtcpAdvTT86d47313" w:hAnsi="FlxtcpAdvTT86d47313" w:cs="FlxtcpAdvTT86d47313"/>
                <w:color w:val="131413"/>
                <w:sz w:val="30"/>
                <w:szCs w:val="30"/>
              </w:rPr>
              <w:t xml:space="preserve"> thus leading to implantation failure.</w:t>
            </w:r>
          </w:p>
        </w:tc>
      </w:tr>
      <w:tr w:rsidR="009E71FC" w14:paraId="30A44954" w14:textId="77777777" w:rsidTr="0078237D">
        <w:tc>
          <w:tcPr>
            <w:tcW w:w="3168" w:type="dxa"/>
          </w:tcPr>
          <w:p w14:paraId="3C23511E" w14:textId="77777777" w:rsidR="009E71FC" w:rsidRPr="0078237D" w:rsidRDefault="009E71FC" w:rsidP="001220DA">
            <w:pPr>
              <w:autoSpaceDE w:val="0"/>
              <w:autoSpaceDN w:val="0"/>
              <w:adjustRightInd w:val="0"/>
              <w:rPr>
                <w:rFonts w:ascii="AdvTREBU-R" w:hAnsi="AdvTREBU-R" w:cs="AdvTREBU-R"/>
                <w:b/>
                <w:bCs/>
                <w:sz w:val="28"/>
                <w:szCs w:val="28"/>
              </w:rPr>
            </w:pPr>
            <w:r w:rsidRPr="0078237D">
              <w:rPr>
                <w:rFonts w:ascii="AdvTREBU-R" w:hAnsi="AdvTREBU-R" w:cs="AdvTREBU-R"/>
                <w:b/>
                <w:bCs/>
                <w:sz w:val="28"/>
                <w:szCs w:val="28"/>
              </w:rPr>
              <w:t>STRESS</w:t>
            </w:r>
          </w:p>
        </w:tc>
        <w:tc>
          <w:tcPr>
            <w:tcW w:w="6408" w:type="dxa"/>
          </w:tcPr>
          <w:p w14:paraId="3C05413B" w14:textId="34ED4F51" w:rsidR="009E71FC" w:rsidRPr="0078237D" w:rsidRDefault="00A22948" w:rsidP="009E71FC">
            <w:pPr>
              <w:autoSpaceDE w:val="0"/>
              <w:autoSpaceDN w:val="0"/>
              <w:adjustRightInd w:val="0"/>
              <w:rPr>
                <w:rFonts w:ascii="FlxtcpAdvTT86d47313" w:hAnsi="FlxtcpAdvTT86d47313" w:cs="FlxtcpAdvTT86d47313"/>
                <w:color w:val="131413"/>
                <w:sz w:val="30"/>
                <w:szCs w:val="30"/>
              </w:rPr>
            </w:pPr>
            <w:proofErr w:type="gramStart"/>
            <w:r>
              <w:rPr>
                <w:rFonts w:ascii="FlxtcpAdvTT86d47313" w:hAnsi="FlxtcpAdvTT86d47313" w:cs="FlxtcpAdvTT86d47313"/>
                <w:color w:val="131413"/>
                <w:sz w:val="30"/>
                <w:szCs w:val="30"/>
              </w:rPr>
              <w:t>Elevated levels of cortisol due to stress leads</w:t>
            </w:r>
            <w:proofErr w:type="gramEnd"/>
            <w:r>
              <w:rPr>
                <w:rFonts w:ascii="FlxtcpAdvTT86d47313" w:hAnsi="FlxtcpAdvTT86d47313" w:cs="FlxtcpAdvTT86d47313"/>
                <w:color w:val="131413"/>
                <w:sz w:val="30"/>
                <w:szCs w:val="30"/>
              </w:rPr>
              <w:t xml:space="preserve"> to more chances of early abortions.</w:t>
            </w:r>
          </w:p>
        </w:tc>
      </w:tr>
      <w:tr w:rsidR="00794163" w14:paraId="188EC596" w14:textId="77777777" w:rsidTr="0078237D">
        <w:trPr>
          <w:trHeight w:val="975"/>
        </w:trPr>
        <w:tc>
          <w:tcPr>
            <w:tcW w:w="3168" w:type="dxa"/>
          </w:tcPr>
          <w:p w14:paraId="299DEDA4" w14:textId="77777777" w:rsidR="00794163" w:rsidRPr="00D43B8C" w:rsidRDefault="00794163" w:rsidP="001220DA">
            <w:pPr>
              <w:autoSpaceDE w:val="0"/>
              <w:autoSpaceDN w:val="0"/>
              <w:adjustRightInd w:val="0"/>
              <w:rPr>
                <w:rFonts w:ascii="AdvTREBU-R" w:hAnsi="AdvTREBU-R" w:cs="AdvTREBU-R"/>
                <w:b/>
                <w:bCs/>
                <w:sz w:val="28"/>
                <w:szCs w:val="28"/>
              </w:rPr>
            </w:pPr>
            <w:r w:rsidRPr="00D43B8C">
              <w:rPr>
                <w:rFonts w:ascii="AdvTREBU-R" w:hAnsi="AdvTREBU-R" w:cs="AdvTREBU-R"/>
                <w:b/>
                <w:bCs/>
                <w:sz w:val="28"/>
                <w:szCs w:val="28"/>
              </w:rPr>
              <w:t>UTERINE FACTORS</w:t>
            </w:r>
            <w:r>
              <w:rPr>
                <w:rFonts w:ascii="AdvTREBU-R" w:hAnsi="AdvTREBU-R" w:cs="AdvTREBU-R"/>
                <w:b/>
                <w:bCs/>
                <w:sz w:val="28"/>
                <w:szCs w:val="28"/>
              </w:rPr>
              <w:t xml:space="preserve"> &amp; ENDOMETRIAL FACTORS</w:t>
            </w:r>
          </w:p>
        </w:tc>
        <w:tc>
          <w:tcPr>
            <w:tcW w:w="6408" w:type="dxa"/>
          </w:tcPr>
          <w:p w14:paraId="2AB2630D" w14:textId="77777777" w:rsidR="00794163" w:rsidRPr="0078237D" w:rsidRDefault="00794163" w:rsidP="001220DA">
            <w:pPr>
              <w:autoSpaceDE w:val="0"/>
              <w:autoSpaceDN w:val="0"/>
              <w:adjustRightInd w:val="0"/>
              <w:rPr>
                <w:rFonts w:ascii="AdvTREBU-R" w:hAnsi="AdvTREBU-R" w:cs="AdvTREBU-R"/>
                <w:sz w:val="32"/>
                <w:szCs w:val="32"/>
              </w:rPr>
            </w:pPr>
            <w:r w:rsidRPr="0078237D">
              <w:rPr>
                <w:rFonts w:ascii="AdvTREBU-R" w:hAnsi="AdvTREBU-R" w:cs="AdvTREBU-R"/>
                <w:sz w:val="32"/>
                <w:szCs w:val="32"/>
              </w:rPr>
              <w:t>Uterine fibroids,</w:t>
            </w:r>
            <w:r w:rsidR="003625FA" w:rsidRPr="0078237D">
              <w:rPr>
                <w:rFonts w:ascii="AdvTREBU-R" w:hAnsi="AdvTREBU-R" w:cs="AdvTREBU-R"/>
                <w:sz w:val="32"/>
                <w:szCs w:val="32"/>
              </w:rPr>
              <w:t xml:space="preserve"> </w:t>
            </w:r>
            <w:r w:rsidRPr="0078237D">
              <w:rPr>
                <w:rFonts w:ascii="AdvTREBU-R" w:hAnsi="AdvTREBU-R" w:cs="AdvTREBU-R"/>
                <w:sz w:val="32"/>
                <w:szCs w:val="32"/>
              </w:rPr>
              <w:t>Endometrial polyps,</w:t>
            </w:r>
            <w:r w:rsidR="003625FA" w:rsidRPr="0078237D">
              <w:rPr>
                <w:rFonts w:ascii="AdvTREBU-R" w:hAnsi="AdvTREBU-R" w:cs="AdvTREBU-R"/>
                <w:sz w:val="32"/>
                <w:szCs w:val="32"/>
              </w:rPr>
              <w:t xml:space="preserve"> </w:t>
            </w:r>
            <w:r w:rsidRPr="0078237D">
              <w:rPr>
                <w:rFonts w:ascii="AdvTREBU-R" w:hAnsi="AdvTREBU-R" w:cs="AdvTREBU-R"/>
                <w:sz w:val="32"/>
                <w:szCs w:val="32"/>
              </w:rPr>
              <w:t>Congenital uterine anomalies,</w:t>
            </w:r>
            <w:r w:rsidR="003625FA" w:rsidRPr="0078237D">
              <w:rPr>
                <w:rFonts w:ascii="AdvTREBU-R" w:hAnsi="AdvTREBU-R" w:cs="AdvTREBU-R"/>
                <w:sz w:val="32"/>
                <w:szCs w:val="32"/>
              </w:rPr>
              <w:t xml:space="preserve"> </w:t>
            </w:r>
            <w:r w:rsidRPr="0078237D">
              <w:rPr>
                <w:rFonts w:ascii="AdvTREBU-R" w:hAnsi="AdvTREBU-R" w:cs="AdvTREBU-R"/>
                <w:sz w:val="32"/>
                <w:szCs w:val="32"/>
              </w:rPr>
              <w:t>intrauterine synechiae,</w:t>
            </w:r>
            <w:r w:rsidR="003625FA" w:rsidRPr="0078237D">
              <w:rPr>
                <w:rFonts w:ascii="AdvTREBU-R" w:hAnsi="AdvTREBU-R" w:cs="AdvTREBU-R"/>
                <w:sz w:val="32"/>
                <w:szCs w:val="32"/>
              </w:rPr>
              <w:t xml:space="preserve"> </w:t>
            </w:r>
            <w:r w:rsidRPr="0078237D">
              <w:rPr>
                <w:rFonts w:ascii="AdvTREBU-R" w:hAnsi="AdvTREBU-R" w:cs="AdvTREBU-R"/>
                <w:sz w:val="32"/>
                <w:szCs w:val="32"/>
              </w:rPr>
              <w:t>Adenomyosis</w:t>
            </w:r>
            <w:proofErr w:type="gramStart"/>
            <w:r w:rsidRPr="0078237D">
              <w:rPr>
                <w:rFonts w:ascii="AdvTREBU-R" w:hAnsi="AdvTREBU-R" w:cs="AdvTREBU-R"/>
                <w:sz w:val="32"/>
                <w:szCs w:val="32"/>
              </w:rPr>
              <w:t>,</w:t>
            </w:r>
            <w:r w:rsidR="003625FA" w:rsidRPr="0078237D">
              <w:rPr>
                <w:rFonts w:ascii="AdvTREBU-R" w:hAnsi="AdvTREBU-R" w:cs="AdvTREBU-R"/>
                <w:sz w:val="32"/>
                <w:szCs w:val="32"/>
              </w:rPr>
              <w:t xml:space="preserve">  </w:t>
            </w:r>
            <w:r w:rsidRPr="0078237D">
              <w:rPr>
                <w:rFonts w:ascii="AdvTREBU-R" w:hAnsi="AdvTREBU-R" w:cs="AdvTREBU-R"/>
                <w:sz w:val="32"/>
                <w:szCs w:val="32"/>
              </w:rPr>
              <w:t>Hydrosalpinx</w:t>
            </w:r>
            <w:proofErr w:type="gramEnd"/>
            <w:r w:rsidRPr="0078237D">
              <w:rPr>
                <w:rFonts w:ascii="AdvTREBU-R" w:hAnsi="AdvTREBU-R" w:cs="AdvTREBU-R"/>
                <w:sz w:val="32"/>
                <w:szCs w:val="32"/>
              </w:rPr>
              <w:t>.</w:t>
            </w:r>
          </w:p>
        </w:tc>
      </w:tr>
      <w:tr w:rsidR="00794163" w14:paraId="227C02E4" w14:textId="77777777" w:rsidTr="0078237D">
        <w:tc>
          <w:tcPr>
            <w:tcW w:w="3168" w:type="dxa"/>
          </w:tcPr>
          <w:p w14:paraId="383ED97E" w14:textId="77777777" w:rsidR="00794163" w:rsidRPr="00D43B8C" w:rsidRDefault="00794163" w:rsidP="001220DA">
            <w:pPr>
              <w:autoSpaceDE w:val="0"/>
              <w:autoSpaceDN w:val="0"/>
              <w:adjustRightInd w:val="0"/>
              <w:rPr>
                <w:rFonts w:ascii="AdvTREBU-R" w:hAnsi="AdvTREBU-R" w:cs="AdvTREBU-R"/>
                <w:b/>
                <w:bCs/>
                <w:sz w:val="28"/>
                <w:szCs w:val="28"/>
              </w:rPr>
            </w:pPr>
            <w:r w:rsidRPr="00D43B8C">
              <w:rPr>
                <w:rFonts w:ascii="AdvTREBU-R" w:hAnsi="AdvTREBU-R" w:cs="AdvTREBU-R"/>
                <w:b/>
                <w:bCs/>
                <w:sz w:val="28"/>
                <w:szCs w:val="28"/>
              </w:rPr>
              <w:t>THROMBOPHILIAS</w:t>
            </w:r>
          </w:p>
        </w:tc>
        <w:tc>
          <w:tcPr>
            <w:tcW w:w="6408" w:type="dxa"/>
          </w:tcPr>
          <w:p w14:paraId="5E2A93FC" w14:textId="77777777" w:rsidR="00794163" w:rsidRDefault="0036726E" w:rsidP="001220DA">
            <w:pPr>
              <w:autoSpaceDE w:val="0"/>
              <w:autoSpaceDN w:val="0"/>
              <w:adjustRightInd w:val="0"/>
              <w:rPr>
                <w:rFonts w:ascii="AdvTREBU-R" w:hAnsi="AdvTREBU-R" w:cs="AdvTREBU-R"/>
                <w:sz w:val="32"/>
                <w:szCs w:val="32"/>
              </w:rPr>
            </w:pPr>
            <w:r>
              <w:rPr>
                <w:rFonts w:ascii="AdvTREBU-R" w:hAnsi="AdvTREBU-R" w:cs="AdvTREBU-R"/>
                <w:sz w:val="32"/>
                <w:szCs w:val="32"/>
              </w:rPr>
              <w:t>Antiphospholipid antibody syndrome</w:t>
            </w:r>
          </w:p>
        </w:tc>
      </w:tr>
      <w:tr w:rsidR="0036726E" w14:paraId="65A9657A" w14:textId="77777777" w:rsidTr="0078237D">
        <w:tc>
          <w:tcPr>
            <w:tcW w:w="3168" w:type="dxa"/>
          </w:tcPr>
          <w:p w14:paraId="0A879E3A" w14:textId="77777777" w:rsidR="0036726E" w:rsidRPr="00D43B8C" w:rsidRDefault="0036726E" w:rsidP="001220DA">
            <w:pPr>
              <w:autoSpaceDE w:val="0"/>
              <w:autoSpaceDN w:val="0"/>
              <w:adjustRightInd w:val="0"/>
              <w:rPr>
                <w:rFonts w:ascii="AdvTREBU-R" w:hAnsi="AdvTREBU-R" w:cs="AdvTREBU-R"/>
                <w:b/>
                <w:bCs/>
                <w:sz w:val="28"/>
                <w:szCs w:val="28"/>
              </w:rPr>
            </w:pPr>
            <w:r w:rsidRPr="00D43B8C">
              <w:rPr>
                <w:rFonts w:ascii="AdvTREBU-R" w:hAnsi="AdvTREBU-R" w:cs="AdvTREBU-R"/>
                <w:b/>
                <w:bCs/>
                <w:sz w:val="28"/>
                <w:szCs w:val="28"/>
              </w:rPr>
              <w:t>CONNECTIVE TISSUE DISEASE</w:t>
            </w:r>
          </w:p>
        </w:tc>
        <w:tc>
          <w:tcPr>
            <w:tcW w:w="6408" w:type="dxa"/>
          </w:tcPr>
          <w:p w14:paraId="0FCDCFCB" w14:textId="77777777" w:rsidR="0036726E" w:rsidRDefault="0036726E" w:rsidP="001220DA">
            <w:pPr>
              <w:autoSpaceDE w:val="0"/>
              <w:autoSpaceDN w:val="0"/>
              <w:adjustRightInd w:val="0"/>
              <w:rPr>
                <w:rFonts w:ascii="AdvTREBU-R" w:hAnsi="AdvTREBU-R" w:cs="AdvTREBU-R"/>
                <w:sz w:val="32"/>
                <w:szCs w:val="32"/>
              </w:rPr>
            </w:pPr>
            <w:r>
              <w:rPr>
                <w:rFonts w:ascii="AdvTREBU-R" w:hAnsi="AdvTREBU-R" w:cs="AdvTREBU-R"/>
                <w:sz w:val="32"/>
                <w:szCs w:val="32"/>
              </w:rPr>
              <w:t xml:space="preserve">Some of the disorders associated with RIF are Systemic Lupus </w:t>
            </w:r>
            <w:proofErr w:type="spellStart"/>
            <w:r>
              <w:rPr>
                <w:rFonts w:ascii="AdvTREBU-R" w:hAnsi="AdvTREBU-R" w:cs="AdvTREBU-R"/>
                <w:sz w:val="32"/>
                <w:szCs w:val="32"/>
              </w:rPr>
              <w:t>Erythematosous</w:t>
            </w:r>
            <w:proofErr w:type="spellEnd"/>
            <w:r>
              <w:rPr>
                <w:rFonts w:ascii="AdvTREBU-R" w:hAnsi="AdvTREBU-R" w:cs="AdvTREBU-R"/>
                <w:sz w:val="32"/>
                <w:szCs w:val="32"/>
              </w:rPr>
              <w:t>,</w:t>
            </w:r>
            <w:r w:rsidR="003625FA">
              <w:rPr>
                <w:rFonts w:ascii="AdvTREBU-R" w:hAnsi="AdvTREBU-R" w:cs="AdvTREBU-R"/>
                <w:sz w:val="32"/>
                <w:szCs w:val="32"/>
              </w:rPr>
              <w:t xml:space="preserve"> </w:t>
            </w:r>
            <w:r>
              <w:rPr>
                <w:rFonts w:ascii="AdvTREBU-R" w:hAnsi="AdvTREBU-R" w:cs="AdvTREBU-R"/>
                <w:sz w:val="32"/>
                <w:szCs w:val="32"/>
              </w:rPr>
              <w:t>Rheumatoid Arthritis,</w:t>
            </w:r>
            <w:r w:rsidR="003625FA">
              <w:rPr>
                <w:rFonts w:ascii="AdvTREBU-R" w:hAnsi="AdvTREBU-R" w:cs="AdvTREBU-R"/>
                <w:sz w:val="32"/>
                <w:szCs w:val="32"/>
              </w:rPr>
              <w:t xml:space="preserve"> </w:t>
            </w:r>
            <w:r>
              <w:rPr>
                <w:rFonts w:ascii="AdvTREBU-R" w:hAnsi="AdvTREBU-R" w:cs="AdvTREBU-R"/>
                <w:sz w:val="32"/>
                <w:szCs w:val="32"/>
              </w:rPr>
              <w:t>Systemic Sclerosis,</w:t>
            </w:r>
            <w:r w:rsidR="003625FA">
              <w:rPr>
                <w:rFonts w:ascii="AdvTREBU-R" w:hAnsi="AdvTREBU-R" w:cs="AdvTREBU-R"/>
                <w:sz w:val="32"/>
                <w:szCs w:val="32"/>
              </w:rPr>
              <w:t xml:space="preserve"> </w:t>
            </w:r>
            <w:r>
              <w:rPr>
                <w:rFonts w:ascii="AdvTREBU-R" w:hAnsi="AdvTREBU-R" w:cs="AdvTREBU-R"/>
                <w:sz w:val="32"/>
                <w:szCs w:val="32"/>
              </w:rPr>
              <w:t xml:space="preserve">Primary </w:t>
            </w:r>
            <w:proofErr w:type="spellStart"/>
            <w:r>
              <w:rPr>
                <w:rFonts w:ascii="AdvTREBU-R" w:hAnsi="AdvTREBU-R" w:cs="AdvTREBU-R"/>
                <w:sz w:val="32"/>
                <w:szCs w:val="32"/>
              </w:rPr>
              <w:t>Jogren’s</w:t>
            </w:r>
            <w:proofErr w:type="spellEnd"/>
            <w:r>
              <w:rPr>
                <w:rFonts w:ascii="AdvTREBU-R" w:hAnsi="AdvTREBU-R" w:cs="AdvTREBU-R"/>
                <w:sz w:val="32"/>
                <w:szCs w:val="32"/>
              </w:rPr>
              <w:t xml:space="preserve"> </w:t>
            </w:r>
            <w:proofErr w:type="gramStart"/>
            <w:r>
              <w:rPr>
                <w:rFonts w:ascii="AdvTREBU-R" w:hAnsi="AdvTREBU-R" w:cs="AdvTREBU-R"/>
                <w:sz w:val="32"/>
                <w:szCs w:val="32"/>
              </w:rPr>
              <w:t>Syndrome ,Inflammatory</w:t>
            </w:r>
            <w:proofErr w:type="gramEnd"/>
            <w:r>
              <w:rPr>
                <w:rFonts w:ascii="AdvTREBU-R" w:hAnsi="AdvTREBU-R" w:cs="AdvTREBU-R"/>
                <w:sz w:val="32"/>
                <w:szCs w:val="32"/>
              </w:rPr>
              <w:t xml:space="preserve"> Myositis.</w:t>
            </w:r>
          </w:p>
        </w:tc>
      </w:tr>
      <w:tr w:rsidR="0036726E" w14:paraId="5B4FE2D3" w14:textId="77777777" w:rsidTr="0078237D">
        <w:trPr>
          <w:trHeight w:val="745"/>
        </w:trPr>
        <w:tc>
          <w:tcPr>
            <w:tcW w:w="3168" w:type="dxa"/>
          </w:tcPr>
          <w:p w14:paraId="2EA6E525" w14:textId="77777777" w:rsidR="0036726E" w:rsidRPr="00D43B8C" w:rsidRDefault="0036726E" w:rsidP="001220DA">
            <w:pPr>
              <w:autoSpaceDE w:val="0"/>
              <w:autoSpaceDN w:val="0"/>
              <w:adjustRightInd w:val="0"/>
              <w:rPr>
                <w:rFonts w:ascii="AdvTREBU-R" w:hAnsi="AdvTREBU-R" w:cs="AdvTREBU-R"/>
                <w:b/>
                <w:bCs/>
                <w:sz w:val="28"/>
                <w:szCs w:val="28"/>
              </w:rPr>
            </w:pPr>
            <w:r w:rsidRPr="00D43B8C">
              <w:rPr>
                <w:rFonts w:ascii="AdvTREBU-R" w:hAnsi="AdvTREBU-R" w:cs="AdvTREBU-R"/>
                <w:b/>
                <w:bCs/>
                <w:sz w:val="28"/>
                <w:szCs w:val="28"/>
              </w:rPr>
              <w:t>IMMUNOLOGICAL FACTORS</w:t>
            </w:r>
          </w:p>
        </w:tc>
        <w:tc>
          <w:tcPr>
            <w:tcW w:w="6408" w:type="dxa"/>
          </w:tcPr>
          <w:p w14:paraId="53B17E87" w14:textId="77777777" w:rsidR="0036726E" w:rsidRDefault="004A45A6" w:rsidP="001220DA">
            <w:pPr>
              <w:autoSpaceDE w:val="0"/>
              <w:autoSpaceDN w:val="0"/>
              <w:adjustRightInd w:val="0"/>
              <w:rPr>
                <w:rFonts w:ascii="AdvTREBU-R" w:hAnsi="AdvTREBU-R" w:cs="AdvTREBU-R"/>
                <w:sz w:val="32"/>
                <w:szCs w:val="32"/>
              </w:rPr>
            </w:pPr>
            <w:proofErr w:type="spellStart"/>
            <w:r>
              <w:rPr>
                <w:rFonts w:ascii="AdvTREBU-R" w:hAnsi="AdvTREBU-R" w:cs="AdvTREBU-R"/>
                <w:sz w:val="32"/>
                <w:szCs w:val="32"/>
              </w:rPr>
              <w:t>Desregulation</w:t>
            </w:r>
            <w:proofErr w:type="spellEnd"/>
            <w:r>
              <w:rPr>
                <w:rFonts w:ascii="AdvTREBU-R" w:hAnsi="AdvTREBU-R" w:cs="AdvTREBU-R"/>
                <w:sz w:val="32"/>
                <w:szCs w:val="32"/>
              </w:rPr>
              <w:t xml:space="preserve"> of uterine NK cells,</w:t>
            </w:r>
            <w:r w:rsidR="003625FA">
              <w:rPr>
                <w:rFonts w:ascii="AdvTREBU-R" w:hAnsi="AdvTREBU-R" w:cs="AdvTREBU-R"/>
                <w:sz w:val="32"/>
                <w:szCs w:val="32"/>
              </w:rPr>
              <w:t xml:space="preserve"> </w:t>
            </w:r>
            <w:r>
              <w:rPr>
                <w:rFonts w:ascii="AdvTREBU-R" w:hAnsi="AdvTREBU-R" w:cs="AdvTREBU-R"/>
                <w:sz w:val="32"/>
                <w:szCs w:val="32"/>
              </w:rPr>
              <w:t xml:space="preserve">untreated </w:t>
            </w:r>
            <w:proofErr w:type="gramStart"/>
            <w:r>
              <w:rPr>
                <w:rFonts w:ascii="AdvTREBU-R" w:hAnsi="AdvTREBU-R" w:cs="AdvTREBU-R"/>
                <w:sz w:val="32"/>
                <w:szCs w:val="32"/>
              </w:rPr>
              <w:t>Hypothyroidism ,</w:t>
            </w:r>
            <w:proofErr w:type="gramEnd"/>
            <w:r>
              <w:rPr>
                <w:rFonts w:ascii="AdvTREBU-R" w:hAnsi="AdvTREBU-R" w:cs="AdvTREBU-R"/>
                <w:sz w:val="32"/>
                <w:szCs w:val="32"/>
              </w:rPr>
              <w:t xml:space="preserve"> Cytokine Imbalance.</w:t>
            </w:r>
          </w:p>
        </w:tc>
      </w:tr>
      <w:tr w:rsidR="00057F98" w14:paraId="5DE61ABA" w14:textId="77777777" w:rsidTr="0078237D">
        <w:trPr>
          <w:trHeight w:val="368"/>
        </w:trPr>
        <w:tc>
          <w:tcPr>
            <w:tcW w:w="9576" w:type="dxa"/>
            <w:gridSpan w:val="2"/>
          </w:tcPr>
          <w:p w14:paraId="22BD9411" w14:textId="77777777" w:rsidR="00057F98" w:rsidRPr="00057F98" w:rsidRDefault="00057F98" w:rsidP="001220DA">
            <w:pPr>
              <w:autoSpaceDE w:val="0"/>
              <w:autoSpaceDN w:val="0"/>
              <w:adjustRightInd w:val="0"/>
              <w:rPr>
                <w:rFonts w:ascii="AdvTREBU-R" w:hAnsi="AdvTREBU-R" w:cs="AdvTREBU-R"/>
                <w:b/>
                <w:bCs/>
                <w:sz w:val="32"/>
                <w:szCs w:val="32"/>
              </w:rPr>
            </w:pPr>
            <w:r w:rsidRPr="00057F98">
              <w:rPr>
                <w:rFonts w:ascii="AdvTREBU-R" w:hAnsi="AdvTREBU-R" w:cs="AdvTREBU-R"/>
                <w:b/>
                <w:bCs/>
                <w:color w:val="FF0000"/>
                <w:sz w:val="32"/>
                <w:szCs w:val="32"/>
              </w:rPr>
              <w:t xml:space="preserve">                              EMBRYONIC FACTORS</w:t>
            </w:r>
          </w:p>
        </w:tc>
      </w:tr>
      <w:tr w:rsidR="00057F98" w14:paraId="3E7898B0" w14:textId="77777777" w:rsidTr="0078237D">
        <w:trPr>
          <w:trHeight w:val="745"/>
        </w:trPr>
        <w:tc>
          <w:tcPr>
            <w:tcW w:w="3168" w:type="dxa"/>
          </w:tcPr>
          <w:p w14:paraId="5F9C4781" w14:textId="77777777" w:rsidR="00057F98" w:rsidRPr="00D43B8C" w:rsidRDefault="00E655B6" w:rsidP="001220DA">
            <w:pPr>
              <w:autoSpaceDE w:val="0"/>
              <w:autoSpaceDN w:val="0"/>
              <w:adjustRightInd w:val="0"/>
              <w:rPr>
                <w:rFonts w:ascii="AdvTREBU-R" w:hAnsi="AdvTREBU-R" w:cs="AdvTREBU-R"/>
                <w:b/>
                <w:bCs/>
                <w:sz w:val="28"/>
                <w:szCs w:val="28"/>
              </w:rPr>
            </w:pPr>
            <w:r>
              <w:rPr>
                <w:rFonts w:ascii="AdvTREBU-R" w:hAnsi="AdvTREBU-R" w:cs="AdvTREBU-R"/>
                <w:b/>
                <w:bCs/>
                <w:sz w:val="28"/>
                <w:szCs w:val="28"/>
              </w:rPr>
              <w:lastRenderedPageBreak/>
              <w:t>CHROMOSOMAL ABNORMALITIES</w:t>
            </w:r>
          </w:p>
        </w:tc>
        <w:tc>
          <w:tcPr>
            <w:tcW w:w="6408" w:type="dxa"/>
          </w:tcPr>
          <w:p w14:paraId="09701C53" w14:textId="77777777" w:rsidR="00057F98" w:rsidRDefault="00E655B6" w:rsidP="001220DA">
            <w:pPr>
              <w:autoSpaceDE w:val="0"/>
              <w:autoSpaceDN w:val="0"/>
              <w:adjustRightInd w:val="0"/>
              <w:rPr>
                <w:rFonts w:ascii="AdvTREBU-R" w:hAnsi="AdvTREBU-R" w:cs="AdvTREBU-R"/>
                <w:sz w:val="32"/>
                <w:szCs w:val="32"/>
              </w:rPr>
            </w:pPr>
            <w:proofErr w:type="spellStart"/>
            <w:r>
              <w:rPr>
                <w:rFonts w:ascii="AdvTREBU-R" w:hAnsi="AdvTREBU-R" w:cs="AdvTREBU-R"/>
                <w:sz w:val="32"/>
                <w:szCs w:val="32"/>
              </w:rPr>
              <w:t>Transl</w:t>
            </w:r>
            <w:r w:rsidR="00221DE8">
              <w:rPr>
                <w:rFonts w:ascii="AdvTREBU-R" w:hAnsi="AdvTREBU-R" w:cs="AdvTREBU-R"/>
                <w:sz w:val="32"/>
                <w:szCs w:val="32"/>
              </w:rPr>
              <w:t>ocations</w:t>
            </w:r>
            <w:proofErr w:type="gramStart"/>
            <w:r w:rsidR="00221DE8">
              <w:rPr>
                <w:rFonts w:ascii="AdvTREBU-R" w:hAnsi="AdvTREBU-R" w:cs="AdvTREBU-R"/>
                <w:sz w:val="32"/>
                <w:szCs w:val="32"/>
              </w:rPr>
              <w:t>,Mosaicism,Inversions</w:t>
            </w:r>
            <w:proofErr w:type="spellEnd"/>
            <w:proofErr w:type="gramEnd"/>
            <w:r w:rsidR="00221DE8">
              <w:rPr>
                <w:rFonts w:ascii="AdvTREBU-R" w:hAnsi="AdvTREBU-R" w:cs="AdvTREBU-R"/>
                <w:sz w:val="32"/>
                <w:szCs w:val="32"/>
              </w:rPr>
              <w:t xml:space="preserve"> an</w:t>
            </w:r>
            <w:r>
              <w:rPr>
                <w:rFonts w:ascii="AdvTREBU-R" w:hAnsi="AdvTREBU-R" w:cs="AdvTREBU-R"/>
                <w:sz w:val="32"/>
                <w:szCs w:val="32"/>
              </w:rPr>
              <w:t xml:space="preserve">d deletions are more common in RIF </w:t>
            </w:r>
            <w:proofErr w:type="spellStart"/>
            <w:r>
              <w:rPr>
                <w:rFonts w:ascii="AdvTREBU-R" w:hAnsi="AdvTREBU-R" w:cs="AdvTREBU-R"/>
                <w:sz w:val="32"/>
                <w:szCs w:val="32"/>
              </w:rPr>
              <w:t>patients.</w:t>
            </w:r>
            <w:r w:rsidR="00304E12">
              <w:rPr>
                <w:rFonts w:ascii="AdvTREBU-R" w:hAnsi="AdvTREBU-R" w:cs="AdvTREBU-R"/>
                <w:sz w:val="32"/>
                <w:szCs w:val="32"/>
              </w:rPr>
              <w:t>The</w:t>
            </w:r>
            <w:proofErr w:type="spellEnd"/>
            <w:r w:rsidR="00304E12">
              <w:rPr>
                <w:rFonts w:ascii="AdvTREBU-R" w:hAnsi="AdvTREBU-R" w:cs="AdvTREBU-R"/>
                <w:sz w:val="32"/>
                <w:szCs w:val="32"/>
              </w:rPr>
              <w:t xml:space="preserve"> most common abnormality in RIF </w:t>
            </w:r>
            <w:proofErr w:type="spellStart"/>
            <w:r w:rsidR="00304E12">
              <w:rPr>
                <w:rFonts w:ascii="AdvTREBU-R" w:hAnsi="AdvTREBU-R" w:cs="AdvTREBU-R"/>
                <w:sz w:val="32"/>
                <w:szCs w:val="32"/>
              </w:rPr>
              <w:t>pateints</w:t>
            </w:r>
            <w:proofErr w:type="spellEnd"/>
            <w:r w:rsidR="00304E12">
              <w:rPr>
                <w:rFonts w:ascii="AdvTREBU-R" w:hAnsi="AdvTREBU-R" w:cs="AdvTREBU-R"/>
                <w:sz w:val="32"/>
                <w:szCs w:val="32"/>
              </w:rPr>
              <w:t xml:space="preserve"> is translocation.</w:t>
            </w:r>
          </w:p>
          <w:p w14:paraId="2CFB4451" w14:textId="77777777" w:rsidR="007E1216" w:rsidRPr="00E655B6" w:rsidRDefault="007E1216" w:rsidP="001220DA">
            <w:pPr>
              <w:autoSpaceDE w:val="0"/>
              <w:autoSpaceDN w:val="0"/>
              <w:adjustRightInd w:val="0"/>
              <w:rPr>
                <w:rFonts w:ascii="AdvTREBU-R" w:hAnsi="AdvTREBU-R" w:cs="AdvTREBU-R"/>
                <w:sz w:val="32"/>
                <w:szCs w:val="32"/>
              </w:rPr>
            </w:pPr>
            <w:r>
              <w:rPr>
                <w:rFonts w:ascii="AdvTREBU-R" w:hAnsi="AdvTREBU-R" w:cs="AdvTREBU-R"/>
                <w:sz w:val="32"/>
                <w:szCs w:val="32"/>
              </w:rPr>
              <w:t>Abnormalities in hatching process.</w:t>
            </w:r>
          </w:p>
        </w:tc>
      </w:tr>
      <w:tr w:rsidR="00FC4639" w14:paraId="48FB4320" w14:textId="77777777" w:rsidTr="0078237D">
        <w:trPr>
          <w:trHeight w:val="395"/>
        </w:trPr>
        <w:tc>
          <w:tcPr>
            <w:tcW w:w="9576" w:type="dxa"/>
            <w:gridSpan w:val="2"/>
          </w:tcPr>
          <w:p w14:paraId="338679CC" w14:textId="77777777" w:rsidR="00FC4639" w:rsidRPr="00FC4639" w:rsidRDefault="00FC4639" w:rsidP="001220DA">
            <w:pPr>
              <w:autoSpaceDE w:val="0"/>
              <w:autoSpaceDN w:val="0"/>
              <w:adjustRightInd w:val="0"/>
              <w:rPr>
                <w:rFonts w:ascii="AdvTREBU-R" w:hAnsi="AdvTREBU-R" w:cs="AdvTREBU-R"/>
                <w:b/>
                <w:bCs/>
                <w:sz w:val="32"/>
                <w:szCs w:val="32"/>
              </w:rPr>
            </w:pPr>
            <w:r w:rsidRPr="00FC4639">
              <w:rPr>
                <w:rFonts w:ascii="AdvTREBU-R" w:hAnsi="AdvTREBU-R" w:cs="AdvTREBU-R"/>
                <w:b/>
                <w:bCs/>
                <w:color w:val="FF0000"/>
                <w:sz w:val="32"/>
                <w:szCs w:val="32"/>
              </w:rPr>
              <w:t xml:space="preserve">                                  PATERNAL FACTORS</w:t>
            </w:r>
          </w:p>
        </w:tc>
      </w:tr>
      <w:tr w:rsidR="002C213F" w14:paraId="5C9B722E" w14:textId="77777777" w:rsidTr="0078237D">
        <w:trPr>
          <w:trHeight w:val="745"/>
        </w:trPr>
        <w:tc>
          <w:tcPr>
            <w:tcW w:w="9576" w:type="dxa"/>
            <w:gridSpan w:val="2"/>
          </w:tcPr>
          <w:p w14:paraId="6A4B0F6B" w14:textId="77777777" w:rsidR="002C213F" w:rsidRDefault="002C213F" w:rsidP="001220DA">
            <w:pPr>
              <w:autoSpaceDE w:val="0"/>
              <w:autoSpaceDN w:val="0"/>
              <w:adjustRightInd w:val="0"/>
              <w:rPr>
                <w:rFonts w:ascii="AdvTREBU-R" w:hAnsi="AdvTREBU-R" w:cs="AdvTREBU-R"/>
                <w:sz w:val="32"/>
                <w:szCs w:val="32"/>
              </w:rPr>
            </w:pPr>
            <w:r>
              <w:rPr>
                <w:rFonts w:ascii="AdvTREBU-R" w:hAnsi="AdvTREBU-R" w:cs="AdvTREBU-R"/>
                <w:sz w:val="32"/>
                <w:szCs w:val="32"/>
              </w:rPr>
              <w:t xml:space="preserve">Paternal factors associated with RIF are </w:t>
            </w:r>
            <w:proofErr w:type="spellStart"/>
            <w:r>
              <w:rPr>
                <w:rFonts w:ascii="AdvTREBU-R" w:hAnsi="AdvTREBU-R" w:cs="AdvTREBU-R"/>
                <w:sz w:val="32"/>
                <w:szCs w:val="32"/>
              </w:rPr>
              <w:t>Varicocoel,Infections</w:t>
            </w:r>
            <w:proofErr w:type="spellEnd"/>
            <w:r>
              <w:rPr>
                <w:rFonts w:ascii="AdvTREBU-R" w:hAnsi="AdvTREBU-R" w:cs="AdvTREBU-R"/>
                <w:sz w:val="32"/>
                <w:szCs w:val="32"/>
              </w:rPr>
              <w:t xml:space="preserve">, </w:t>
            </w:r>
            <w:proofErr w:type="spellStart"/>
            <w:r>
              <w:rPr>
                <w:rFonts w:ascii="AdvTREBU-R" w:hAnsi="AdvTREBU-R" w:cs="AdvTREBU-R"/>
                <w:sz w:val="32"/>
                <w:szCs w:val="32"/>
              </w:rPr>
              <w:t>Luecocytosspermia,Testicular</w:t>
            </w:r>
            <w:proofErr w:type="spellEnd"/>
            <w:r>
              <w:rPr>
                <w:rFonts w:ascii="AdvTREBU-R" w:hAnsi="AdvTREBU-R" w:cs="AdvTREBU-R"/>
                <w:sz w:val="32"/>
                <w:szCs w:val="32"/>
              </w:rPr>
              <w:t xml:space="preserve"> torsion ,Testicular </w:t>
            </w:r>
            <w:proofErr w:type="spellStart"/>
            <w:r>
              <w:rPr>
                <w:rFonts w:ascii="AdvTREBU-R" w:hAnsi="AdvTREBU-R" w:cs="AdvTREBU-R"/>
                <w:sz w:val="32"/>
                <w:szCs w:val="32"/>
              </w:rPr>
              <w:t>cancer,Systemic</w:t>
            </w:r>
            <w:proofErr w:type="spellEnd"/>
            <w:r>
              <w:rPr>
                <w:rFonts w:ascii="AdvTREBU-R" w:hAnsi="AdvTREBU-R" w:cs="AdvTREBU-R"/>
                <w:sz w:val="32"/>
                <w:szCs w:val="32"/>
              </w:rPr>
              <w:t xml:space="preserve"> infections, Diabetes Sperm Chromosomal Aneuploidy, Sperm DNA fragmentation </w:t>
            </w:r>
          </w:p>
        </w:tc>
      </w:tr>
    </w:tbl>
    <w:p w14:paraId="527847A5" w14:textId="77777777" w:rsidR="000A5550" w:rsidRDefault="000A5550" w:rsidP="001220DA">
      <w:pPr>
        <w:autoSpaceDE w:val="0"/>
        <w:autoSpaceDN w:val="0"/>
        <w:adjustRightInd w:val="0"/>
        <w:spacing w:after="0" w:line="240" w:lineRule="auto"/>
        <w:rPr>
          <w:rFonts w:ascii="AdvTREBU-R" w:hAnsi="AdvTREBU-R" w:cs="AdvTREBU-R"/>
          <w:b/>
          <w:bCs/>
          <w:sz w:val="32"/>
          <w:szCs w:val="32"/>
        </w:rPr>
      </w:pPr>
    </w:p>
    <w:p w14:paraId="6B616539" w14:textId="77777777" w:rsidR="00ED6EFD" w:rsidRDefault="00ED6EFD" w:rsidP="001220DA">
      <w:pPr>
        <w:autoSpaceDE w:val="0"/>
        <w:autoSpaceDN w:val="0"/>
        <w:adjustRightInd w:val="0"/>
        <w:spacing w:after="0" w:line="240" w:lineRule="auto"/>
        <w:rPr>
          <w:rFonts w:ascii="AdvTREBU-R" w:hAnsi="AdvTREBU-R" w:cs="AdvTREBU-R"/>
          <w:b/>
          <w:bCs/>
          <w:sz w:val="32"/>
          <w:szCs w:val="32"/>
        </w:rPr>
      </w:pPr>
      <w:r>
        <w:rPr>
          <w:rFonts w:ascii="AdvTREBU-R" w:hAnsi="AdvTREBU-R" w:cs="AdvTREBU-R"/>
          <w:b/>
          <w:bCs/>
          <w:sz w:val="32"/>
          <w:szCs w:val="32"/>
        </w:rPr>
        <w:t>Investigations in case of RIF:</w:t>
      </w:r>
    </w:p>
    <w:p w14:paraId="12752536" w14:textId="77777777" w:rsidR="007E11BB" w:rsidRDefault="007E11BB" w:rsidP="001220DA">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 xml:space="preserve">There are ‘n’ number of investigations which are offered to cases of RIF worldwide. The following list of investigations is as per the recent Canadian </w:t>
      </w:r>
      <w:r w:rsidR="00AD08DA">
        <w:rPr>
          <w:rFonts w:ascii="AdvTREBU-R" w:hAnsi="AdvTREBU-R" w:cs="AdvTREBU-R"/>
          <w:sz w:val="32"/>
          <w:szCs w:val="32"/>
        </w:rPr>
        <w:t xml:space="preserve">Fertility and Andrology </w:t>
      </w:r>
      <w:proofErr w:type="gramStart"/>
      <w:r w:rsidR="00AD08DA">
        <w:rPr>
          <w:rFonts w:ascii="AdvTREBU-R" w:hAnsi="AdvTREBU-R" w:cs="AdvTREBU-R"/>
          <w:sz w:val="32"/>
          <w:szCs w:val="32"/>
        </w:rPr>
        <w:t>Society(</w:t>
      </w:r>
      <w:proofErr w:type="gramEnd"/>
      <w:r w:rsidR="00AD08DA">
        <w:rPr>
          <w:rFonts w:ascii="AdvTREBU-R" w:hAnsi="AdvTREBU-R" w:cs="AdvTREBU-R"/>
          <w:sz w:val="32"/>
          <w:szCs w:val="32"/>
        </w:rPr>
        <w:t>2).</w:t>
      </w:r>
    </w:p>
    <w:p w14:paraId="33213281" w14:textId="77777777" w:rsidR="00AD08DA" w:rsidRDefault="00AD08DA" w:rsidP="001220DA">
      <w:pPr>
        <w:autoSpaceDE w:val="0"/>
        <w:autoSpaceDN w:val="0"/>
        <w:adjustRightInd w:val="0"/>
        <w:spacing w:after="0" w:line="240" w:lineRule="auto"/>
        <w:rPr>
          <w:rFonts w:ascii="AdvTREBU-R" w:hAnsi="AdvTREBU-R" w:cs="AdvTREBU-R"/>
          <w:sz w:val="32"/>
          <w:szCs w:val="32"/>
        </w:rPr>
      </w:pPr>
    </w:p>
    <w:tbl>
      <w:tblPr>
        <w:tblStyle w:val="TableGrid"/>
        <w:tblW w:w="0" w:type="auto"/>
        <w:tblLook w:val="04A0" w:firstRow="1" w:lastRow="0" w:firstColumn="1" w:lastColumn="0" w:noHBand="0" w:noVBand="1"/>
      </w:tblPr>
      <w:tblGrid>
        <w:gridCol w:w="4788"/>
        <w:gridCol w:w="4788"/>
      </w:tblGrid>
      <w:tr w:rsidR="00AD08DA" w14:paraId="2EFD81B7" w14:textId="77777777" w:rsidTr="001B2B0F">
        <w:tc>
          <w:tcPr>
            <w:tcW w:w="9576" w:type="dxa"/>
            <w:gridSpan w:val="2"/>
          </w:tcPr>
          <w:p w14:paraId="1B9B46F2" w14:textId="77777777" w:rsidR="00AD08DA" w:rsidRPr="00AD08DA" w:rsidRDefault="00AD08DA" w:rsidP="001220DA">
            <w:pPr>
              <w:autoSpaceDE w:val="0"/>
              <w:autoSpaceDN w:val="0"/>
              <w:adjustRightInd w:val="0"/>
              <w:rPr>
                <w:rFonts w:ascii="AdvTREBU-R" w:hAnsi="AdvTREBU-R" w:cs="AdvTREBU-R"/>
                <w:b/>
                <w:bCs/>
                <w:sz w:val="32"/>
                <w:szCs w:val="32"/>
              </w:rPr>
            </w:pPr>
            <w:r>
              <w:rPr>
                <w:rFonts w:ascii="AdvTREBU-R" w:hAnsi="AdvTREBU-R" w:cs="AdvTREBU-R"/>
                <w:b/>
                <w:bCs/>
                <w:sz w:val="32"/>
                <w:szCs w:val="32"/>
              </w:rPr>
              <w:t xml:space="preserve">                                          </w:t>
            </w:r>
            <w:r w:rsidRPr="005D2B2C">
              <w:rPr>
                <w:rFonts w:ascii="AdvTREBU-R" w:hAnsi="AdvTREBU-R" w:cs="AdvTREBU-R"/>
                <w:b/>
                <w:bCs/>
                <w:color w:val="FF0000"/>
                <w:sz w:val="32"/>
                <w:szCs w:val="32"/>
              </w:rPr>
              <w:t>Level of Evidence</w:t>
            </w:r>
          </w:p>
        </w:tc>
      </w:tr>
      <w:tr w:rsidR="00AD08DA" w14:paraId="5870C333" w14:textId="77777777" w:rsidTr="00AD08DA">
        <w:tc>
          <w:tcPr>
            <w:tcW w:w="4788" w:type="dxa"/>
          </w:tcPr>
          <w:p w14:paraId="4E660E1D" w14:textId="77777777" w:rsidR="00AD08DA" w:rsidRPr="005D2B2C" w:rsidRDefault="005D2B2C" w:rsidP="001220DA">
            <w:pPr>
              <w:autoSpaceDE w:val="0"/>
              <w:autoSpaceDN w:val="0"/>
              <w:adjustRightInd w:val="0"/>
              <w:rPr>
                <w:rFonts w:ascii="AdvTREBU-R" w:hAnsi="AdvTREBU-R" w:cs="AdvTREBU-R"/>
                <w:b/>
                <w:bCs/>
                <w:sz w:val="32"/>
                <w:szCs w:val="32"/>
              </w:rPr>
            </w:pPr>
            <w:r>
              <w:rPr>
                <w:rFonts w:ascii="AdvTREBU-R" w:hAnsi="AdvTREBU-R" w:cs="AdvTREBU-R"/>
                <w:b/>
                <w:bCs/>
                <w:sz w:val="32"/>
                <w:szCs w:val="32"/>
              </w:rPr>
              <w:t xml:space="preserve">                   </w:t>
            </w:r>
            <w:r w:rsidR="00AD08DA" w:rsidRPr="005D2B2C">
              <w:rPr>
                <w:rFonts w:ascii="AdvTREBU-R" w:hAnsi="AdvTREBU-R" w:cs="AdvTREBU-R"/>
                <w:b/>
                <w:bCs/>
                <w:sz w:val="32"/>
                <w:szCs w:val="32"/>
              </w:rPr>
              <w:t>Strong</w:t>
            </w:r>
          </w:p>
        </w:tc>
        <w:tc>
          <w:tcPr>
            <w:tcW w:w="4788" w:type="dxa"/>
          </w:tcPr>
          <w:p w14:paraId="3C385710" w14:textId="77777777" w:rsidR="00AD08DA" w:rsidRPr="005D2B2C" w:rsidRDefault="005D2B2C" w:rsidP="001220DA">
            <w:pPr>
              <w:autoSpaceDE w:val="0"/>
              <w:autoSpaceDN w:val="0"/>
              <w:adjustRightInd w:val="0"/>
              <w:rPr>
                <w:rFonts w:ascii="AdvTREBU-R" w:hAnsi="AdvTREBU-R" w:cs="AdvTREBU-R"/>
                <w:b/>
                <w:bCs/>
                <w:sz w:val="32"/>
                <w:szCs w:val="32"/>
              </w:rPr>
            </w:pPr>
            <w:r>
              <w:rPr>
                <w:rFonts w:ascii="AdvTREBU-R" w:hAnsi="AdvTREBU-R" w:cs="AdvTREBU-R"/>
                <w:b/>
                <w:bCs/>
                <w:sz w:val="32"/>
                <w:szCs w:val="32"/>
              </w:rPr>
              <w:t xml:space="preserve">                      </w:t>
            </w:r>
            <w:r w:rsidR="00AD08DA" w:rsidRPr="005D2B2C">
              <w:rPr>
                <w:rFonts w:ascii="AdvTREBU-R" w:hAnsi="AdvTREBU-R" w:cs="AdvTREBU-R"/>
                <w:b/>
                <w:bCs/>
                <w:sz w:val="32"/>
                <w:szCs w:val="32"/>
              </w:rPr>
              <w:t>Weak</w:t>
            </w:r>
          </w:p>
        </w:tc>
      </w:tr>
      <w:tr w:rsidR="00AD08DA" w14:paraId="3E8AE965" w14:textId="77777777" w:rsidTr="00AD08DA">
        <w:tc>
          <w:tcPr>
            <w:tcW w:w="4788" w:type="dxa"/>
          </w:tcPr>
          <w:p w14:paraId="78FD52D1"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Hysteroscopy-routine use is not recommended</w:t>
            </w:r>
          </w:p>
        </w:tc>
        <w:tc>
          <w:tcPr>
            <w:tcW w:w="4788" w:type="dxa"/>
          </w:tcPr>
          <w:p w14:paraId="295F0D38"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Parental Karyotyping</w:t>
            </w:r>
          </w:p>
        </w:tc>
      </w:tr>
      <w:tr w:rsidR="00AD08DA" w14:paraId="30E42249" w14:textId="77777777" w:rsidTr="00AD08DA">
        <w:tc>
          <w:tcPr>
            <w:tcW w:w="4788" w:type="dxa"/>
          </w:tcPr>
          <w:p w14:paraId="7228AF8A"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Thrombophilia testing is not recommended</w:t>
            </w:r>
          </w:p>
        </w:tc>
        <w:tc>
          <w:tcPr>
            <w:tcW w:w="4788" w:type="dxa"/>
          </w:tcPr>
          <w:p w14:paraId="1DE337E6"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 xml:space="preserve">DFI testing should not be routinely </w:t>
            </w:r>
            <w:proofErr w:type="spellStart"/>
            <w:r>
              <w:rPr>
                <w:rFonts w:ascii="AdvTREBU-R" w:hAnsi="AdvTREBU-R" w:cs="AdvTREBU-R"/>
                <w:sz w:val="32"/>
                <w:szCs w:val="32"/>
              </w:rPr>
              <w:t>used.The</w:t>
            </w:r>
            <w:proofErr w:type="spellEnd"/>
            <w:r>
              <w:rPr>
                <w:rFonts w:ascii="AdvTREBU-R" w:hAnsi="AdvTREBU-R" w:cs="AdvTREBU-R"/>
                <w:sz w:val="32"/>
                <w:szCs w:val="32"/>
              </w:rPr>
              <w:t xml:space="preserve"> use of DFI testing should </w:t>
            </w:r>
            <w:r w:rsidR="005D2B2C">
              <w:rPr>
                <w:rFonts w:ascii="AdvTREBU-R" w:hAnsi="AdvTREBU-R" w:cs="AdvTREBU-R"/>
                <w:sz w:val="32"/>
                <w:szCs w:val="32"/>
              </w:rPr>
              <w:t>be as such limited to</w:t>
            </w:r>
            <w:r w:rsidR="00AB3EBC">
              <w:rPr>
                <w:rFonts w:ascii="AdvTREBU-R" w:hAnsi="AdvTREBU-R" w:cs="AdvTREBU-R"/>
                <w:sz w:val="32"/>
                <w:szCs w:val="32"/>
              </w:rPr>
              <w:t xml:space="preserve"> research settings and counseling purpose.</w:t>
            </w:r>
          </w:p>
        </w:tc>
      </w:tr>
      <w:tr w:rsidR="00AD08DA" w14:paraId="1C088F9F" w14:textId="77777777" w:rsidTr="00AD08DA">
        <w:tc>
          <w:tcPr>
            <w:tcW w:w="4788" w:type="dxa"/>
          </w:tcPr>
          <w:p w14:paraId="3B04190C"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Immunological testing-only for research purpose</w:t>
            </w:r>
          </w:p>
        </w:tc>
        <w:tc>
          <w:tcPr>
            <w:tcW w:w="4788" w:type="dxa"/>
          </w:tcPr>
          <w:p w14:paraId="2741A2A0"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Screening for chronic endometritis should not be routinely offered.</w:t>
            </w:r>
          </w:p>
        </w:tc>
      </w:tr>
      <w:tr w:rsidR="00AD08DA" w14:paraId="691BB74D" w14:textId="77777777" w:rsidTr="00AD08DA">
        <w:tc>
          <w:tcPr>
            <w:tcW w:w="4788" w:type="dxa"/>
          </w:tcPr>
          <w:p w14:paraId="0F7A82C8" w14:textId="77777777" w:rsidR="00AD08DA" w:rsidRDefault="00AD08DA" w:rsidP="001220DA">
            <w:pPr>
              <w:autoSpaceDE w:val="0"/>
              <w:autoSpaceDN w:val="0"/>
              <w:adjustRightInd w:val="0"/>
              <w:rPr>
                <w:rFonts w:ascii="AdvTREBU-R" w:hAnsi="AdvTREBU-R" w:cs="AdvTREBU-R"/>
                <w:sz w:val="32"/>
                <w:szCs w:val="32"/>
              </w:rPr>
            </w:pPr>
            <w:r>
              <w:rPr>
                <w:rFonts w:ascii="AdvTREBU-R" w:hAnsi="AdvTREBU-R" w:cs="AdvTREBU-R"/>
                <w:sz w:val="32"/>
                <w:szCs w:val="32"/>
              </w:rPr>
              <w:t>Endometrial Receptivity Array-limited to research settings</w:t>
            </w:r>
          </w:p>
        </w:tc>
        <w:tc>
          <w:tcPr>
            <w:tcW w:w="4788" w:type="dxa"/>
          </w:tcPr>
          <w:p w14:paraId="69F7F916" w14:textId="77777777" w:rsidR="00AD08DA" w:rsidRDefault="00AD08DA" w:rsidP="001220DA">
            <w:pPr>
              <w:autoSpaceDE w:val="0"/>
              <w:autoSpaceDN w:val="0"/>
              <w:adjustRightInd w:val="0"/>
              <w:rPr>
                <w:rFonts w:ascii="AdvTREBU-R" w:hAnsi="AdvTREBU-R" w:cs="AdvTREBU-R"/>
                <w:sz w:val="32"/>
                <w:szCs w:val="32"/>
              </w:rPr>
            </w:pPr>
          </w:p>
        </w:tc>
      </w:tr>
      <w:tr w:rsidR="00AD08DA" w14:paraId="7383B6CF" w14:textId="77777777" w:rsidTr="00AD08DA">
        <w:tc>
          <w:tcPr>
            <w:tcW w:w="4788" w:type="dxa"/>
          </w:tcPr>
          <w:p w14:paraId="6753FDE8" w14:textId="77777777" w:rsidR="00AD08DA" w:rsidRDefault="00AD08DA" w:rsidP="001220DA">
            <w:pPr>
              <w:autoSpaceDE w:val="0"/>
              <w:autoSpaceDN w:val="0"/>
              <w:adjustRightInd w:val="0"/>
              <w:rPr>
                <w:rFonts w:ascii="AdvTREBU-R" w:hAnsi="AdvTREBU-R" w:cs="AdvTREBU-R"/>
                <w:sz w:val="32"/>
                <w:szCs w:val="32"/>
              </w:rPr>
            </w:pPr>
            <w:proofErr w:type="spellStart"/>
            <w:r>
              <w:rPr>
                <w:rFonts w:ascii="AdvTREBU-R" w:hAnsi="AdvTREBU-R" w:cs="AdvTREBU-R"/>
                <w:sz w:val="32"/>
                <w:szCs w:val="32"/>
              </w:rPr>
              <w:t>PGT-A</w:t>
            </w:r>
            <w:proofErr w:type="gramStart"/>
            <w:r>
              <w:rPr>
                <w:rFonts w:ascii="AdvTREBU-R" w:hAnsi="AdvTREBU-R" w:cs="AdvTREBU-R"/>
                <w:sz w:val="32"/>
                <w:szCs w:val="32"/>
              </w:rPr>
              <w:t>:insufficient</w:t>
            </w:r>
            <w:proofErr w:type="spellEnd"/>
            <w:proofErr w:type="gramEnd"/>
            <w:r>
              <w:rPr>
                <w:rFonts w:ascii="AdvTREBU-R" w:hAnsi="AdvTREBU-R" w:cs="AdvTREBU-R"/>
                <w:sz w:val="32"/>
                <w:szCs w:val="32"/>
              </w:rPr>
              <w:t xml:space="preserve"> data to recommend for or against the case of RIF.</w:t>
            </w:r>
          </w:p>
        </w:tc>
        <w:tc>
          <w:tcPr>
            <w:tcW w:w="4788" w:type="dxa"/>
          </w:tcPr>
          <w:p w14:paraId="1C408D91" w14:textId="77777777" w:rsidR="00AD08DA" w:rsidRDefault="00AD08DA" w:rsidP="001220DA">
            <w:pPr>
              <w:autoSpaceDE w:val="0"/>
              <w:autoSpaceDN w:val="0"/>
              <w:adjustRightInd w:val="0"/>
              <w:rPr>
                <w:rFonts w:ascii="AdvTREBU-R" w:hAnsi="AdvTREBU-R" w:cs="AdvTREBU-R"/>
                <w:sz w:val="32"/>
                <w:szCs w:val="32"/>
              </w:rPr>
            </w:pPr>
          </w:p>
        </w:tc>
      </w:tr>
    </w:tbl>
    <w:p w14:paraId="1F0919D0" w14:textId="77777777" w:rsidR="00AD08DA" w:rsidRPr="007E11BB" w:rsidRDefault="00AD08DA" w:rsidP="001220DA">
      <w:pPr>
        <w:autoSpaceDE w:val="0"/>
        <w:autoSpaceDN w:val="0"/>
        <w:adjustRightInd w:val="0"/>
        <w:spacing w:after="0" w:line="240" w:lineRule="auto"/>
        <w:rPr>
          <w:rFonts w:ascii="AdvTREBU-R" w:hAnsi="AdvTREBU-R" w:cs="AdvTREBU-R"/>
          <w:sz w:val="32"/>
          <w:szCs w:val="32"/>
        </w:rPr>
      </w:pPr>
    </w:p>
    <w:p w14:paraId="3B3008B8" w14:textId="77777777" w:rsidR="00B60752" w:rsidRDefault="00AD08DA" w:rsidP="001220DA">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lastRenderedPageBreak/>
        <w:t>Practically speaking, if the patient arrives after even one IVF failure</w:t>
      </w:r>
      <w:r w:rsidR="005D2B2C">
        <w:rPr>
          <w:rFonts w:ascii="AdvTREBU-R" w:hAnsi="AdvTREBU-R" w:cs="AdvTREBU-R"/>
          <w:sz w:val="32"/>
          <w:szCs w:val="32"/>
        </w:rPr>
        <w:t xml:space="preserve"> in today’s era it is always advisable to counsel the patient to undergo PGT testing. The decision of ERA is a dynamic one. It depends on the number of PGT normal embryos one </w:t>
      </w:r>
      <w:proofErr w:type="spellStart"/>
      <w:r w:rsidR="005D2B2C">
        <w:rPr>
          <w:rFonts w:ascii="AdvTREBU-R" w:hAnsi="AdvTREBU-R" w:cs="AdvTREBU-R"/>
          <w:sz w:val="32"/>
          <w:szCs w:val="32"/>
        </w:rPr>
        <w:t>has.If</w:t>
      </w:r>
      <w:proofErr w:type="spellEnd"/>
      <w:r w:rsidR="005D2B2C">
        <w:rPr>
          <w:rFonts w:ascii="AdvTREBU-R" w:hAnsi="AdvTREBU-R" w:cs="AdvTREBU-R"/>
          <w:sz w:val="32"/>
          <w:szCs w:val="32"/>
        </w:rPr>
        <w:t xml:space="preserve"> there are less number of PGT normal embryos it is always beneficial to go for hysteroscopy and ERA testing and then to go for transfer.</w:t>
      </w:r>
    </w:p>
    <w:p w14:paraId="3CCB519C" w14:textId="77777777" w:rsidR="00DE58E6" w:rsidRDefault="00DE58E6" w:rsidP="001220DA">
      <w:pPr>
        <w:autoSpaceDE w:val="0"/>
        <w:autoSpaceDN w:val="0"/>
        <w:adjustRightInd w:val="0"/>
        <w:spacing w:after="0" w:line="240" w:lineRule="auto"/>
        <w:rPr>
          <w:rFonts w:ascii="AdvTREBU-R" w:hAnsi="AdvTREBU-R" w:cs="AdvTREBU-R"/>
          <w:sz w:val="32"/>
          <w:szCs w:val="32"/>
        </w:rPr>
      </w:pPr>
    </w:p>
    <w:p w14:paraId="5F06B48C" w14:textId="77777777" w:rsidR="00713484" w:rsidRDefault="00713484" w:rsidP="001220DA">
      <w:pPr>
        <w:autoSpaceDE w:val="0"/>
        <w:autoSpaceDN w:val="0"/>
        <w:adjustRightInd w:val="0"/>
        <w:spacing w:after="0" w:line="240" w:lineRule="auto"/>
        <w:rPr>
          <w:rFonts w:ascii="AdvTREBU-R" w:hAnsi="AdvTREBU-R" w:cs="AdvTREBU-R"/>
          <w:sz w:val="32"/>
          <w:szCs w:val="32"/>
        </w:rPr>
      </w:pPr>
    </w:p>
    <w:p w14:paraId="1F4947C3" w14:textId="77777777" w:rsidR="00DE58E6" w:rsidRDefault="00DE58E6" w:rsidP="001220DA">
      <w:pPr>
        <w:autoSpaceDE w:val="0"/>
        <w:autoSpaceDN w:val="0"/>
        <w:adjustRightInd w:val="0"/>
        <w:spacing w:after="0" w:line="240" w:lineRule="auto"/>
        <w:rPr>
          <w:rFonts w:ascii="AdvTREBU-R" w:hAnsi="AdvTREBU-R" w:cs="AdvTREBU-R"/>
          <w:b/>
          <w:bCs/>
          <w:sz w:val="32"/>
          <w:szCs w:val="32"/>
        </w:rPr>
      </w:pPr>
      <w:r w:rsidRPr="00DE58E6">
        <w:rPr>
          <w:rFonts w:ascii="AdvTREBU-R" w:hAnsi="AdvTREBU-R" w:cs="AdvTREBU-R"/>
          <w:b/>
          <w:bCs/>
          <w:sz w:val="32"/>
          <w:szCs w:val="32"/>
        </w:rPr>
        <w:t>How to proceed in case of RIF?</w:t>
      </w:r>
    </w:p>
    <w:p w14:paraId="5952C2B4" w14:textId="77777777" w:rsidR="00713484" w:rsidRDefault="001A12E3" w:rsidP="00713484">
      <w:pPr>
        <w:autoSpaceDE w:val="0"/>
        <w:autoSpaceDN w:val="0"/>
        <w:adjustRightInd w:val="0"/>
        <w:spacing w:after="0" w:line="240" w:lineRule="auto"/>
        <w:rPr>
          <w:rFonts w:ascii="AdvTREBU-R" w:hAnsi="AdvTREBU-R" w:cs="AdvTREBU-R"/>
          <w:b/>
          <w:bCs/>
          <w:color w:val="FF0000"/>
          <w:sz w:val="32"/>
          <w:szCs w:val="32"/>
        </w:rPr>
      </w:pPr>
      <w:r w:rsidRPr="001A12E3">
        <w:rPr>
          <w:rFonts w:ascii="AdvTREBU-R" w:hAnsi="AdvTREBU-R" w:cs="AdvTREBU-R"/>
          <w:b/>
          <w:bCs/>
          <w:color w:val="FF0000"/>
          <w:sz w:val="32"/>
          <w:szCs w:val="32"/>
        </w:rPr>
        <w:t>COUNSELLING:</w:t>
      </w:r>
    </w:p>
    <w:p w14:paraId="57045C70" w14:textId="77777777" w:rsidR="00925B9F" w:rsidRDefault="00925B9F"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 xml:space="preserve">The counseling should </w:t>
      </w:r>
      <w:r w:rsidR="0003473B">
        <w:rPr>
          <w:rFonts w:ascii="AdvTREBU-R" w:hAnsi="AdvTREBU-R" w:cs="AdvTREBU-R"/>
          <w:sz w:val="32"/>
          <w:szCs w:val="32"/>
        </w:rPr>
        <w:t>be stressed on following important points in previous one or more IVF failure:</w:t>
      </w:r>
    </w:p>
    <w:p w14:paraId="5D5B27DA" w14:textId="77777777" w:rsidR="0003473B" w:rsidRDefault="0003473B"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Possibility of Multiple</w:t>
      </w:r>
      <w:r w:rsidR="00DB4660">
        <w:rPr>
          <w:rFonts w:ascii="AdvTREBU-R" w:hAnsi="AdvTREBU-R" w:cs="AdvTREBU-R"/>
          <w:sz w:val="32"/>
          <w:szCs w:val="32"/>
        </w:rPr>
        <w:t xml:space="preserve"> </w:t>
      </w:r>
      <w:proofErr w:type="gramStart"/>
      <w:r w:rsidR="00DB4660">
        <w:rPr>
          <w:rFonts w:ascii="AdvTREBU-R" w:hAnsi="AdvTREBU-R" w:cs="AdvTREBU-R"/>
          <w:sz w:val="32"/>
          <w:szCs w:val="32"/>
        </w:rPr>
        <w:t>ovum  pick</w:t>
      </w:r>
      <w:proofErr w:type="gramEnd"/>
      <w:r w:rsidR="00DB4660">
        <w:rPr>
          <w:rFonts w:ascii="AdvTREBU-R" w:hAnsi="AdvTREBU-R" w:cs="AdvTREBU-R"/>
          <w:sz w:val="32"/>
          <w:szCs w:val="32"/>
        </w:rPr>
        <w:t xml:space="preserve"> up</w:t>
      </w:r>
      <w:r>
        <w:rPr>
          <w:rFonts w:ascii="AdvTREBU-R" w:hAnsi="AdvTREBU-R" w:cs="AdvTREBU-R"/>
          <w:sz w:val="32"/>
          <w:szCs w:val="32"/>
        </w:rPr>
        <w:t xml:space="preserve"> in borderline ovarian reserve</w:t>
      </w:r>
    </w:p>
    <w:p w14:paraId="0D14B702" w14:textId="77777777" w:rsidR="0003473B" w:rsidRDefault="0003473B"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PGT A should be recommended</w:t>
      </w:r>
    </w:p>
    <w:p w14:paraId="6EBD6EE9" w14:textId="77777777" w:rsidR="0003473B" w:rsidRDefault="0003473B"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Hysteroscopy as and when required</w:t>
      </w:r>
    </w:p>
    <w:p w14:paraId="7454E0C5" w14:textId="77777777" w:rsidR="0003473B" w:rsidRDefault="0003473B"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The decision of ERA will be based on the number of PGT normal</w:t>
      </w:r>
      <w:r w:rsidR="00F13BE7">
        <w:rPr>
          <w:rFonts w:ascii="AdvTREBU-R" w:hAnsi="AdvTREBU-R" w:cs="AdvTREBU-R"/>
          <w:sz w:val="32"/>
          <w:szCs w:val="32"/>
        </w:rPr>
        <w:t xml:space="preserve"> </w:t>
      </w:r>
      <w:r>
        <w:rPr>
          <w:rFonts w:ascii="AdvTREBU-R" w:hAnsi="AdvTREBU-R" w:cs="AdvTREBU-R"/>
          <w:sz w:val="32"/>
          <w:szCs w:val="32"/>
        </w:rPr>
        <w:t xml:space="preserve">      embryos.</w:t>
      </w:r>
    </w:p>
    <w:p w14:paraId="773FD6C8" w14:textId="77777777" w:rsidR="00F13BE7" w:rsidRDefault="00F13BE7"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 xml:space="preserve">-The possibility of donor oocytes in case of previous embryo </w:t>
      </w:r>
      <w:proofErr w:type="gramStart"/>
      <w:r>
        <w:rPr>
          <w:rFonts w:ascii="AdvTREBU-R" w:hAnsi="AdvTREBU-R" w:cs="AdvTREBU-R"/>
          <w:sz w:val="32"/>
          <w:szCs w:val="32"/>
        </w:rPr>
        <w:t>arrest ,</w:t>
      </w:r>
      <w:proofErr w:type="gramEnd"/>
      <w:r>
        <w:rPr>
          <w:rFonts w:ascii="AdvTREBU-R" w:hAnsi="AdvTREBU-R" w:cs="AdvTREBU-R"/>
          <w:sz w:val="32"/>
          <w:szCs w:val="32"/>
        </w:rPr>
        <w:t xml:space="preserve"> consistently aneuploid embryos and consistently empty follicle syndrome.</w:t>
      </w:r>
    </w:p>
    <w:p w14:paraId="671FA22D" w14:textId="77777777" w:rsidR="00D476A6" w:rsidRDefault="00D476A6" w:rsidP="00713484">
      <w:pPr>
        <w:autoSpaceDE w:val="0"/>
        <w:autoSpaceDN w:val="0"/>
        <w:adjustRightInd w:val="0"/>
        <w:spacing w:after="0" w:line="240" w:lineRule="auto"/>
        <w:rPr>
          <w:rFonts w:ascii="AdvTREBU-R" w:hAnsi="AdvTREBU-R" w:cs="AdvTREBU-R"/>
          <w:sz w:val="32"/>
          <w:szCs w:val="32"/>
        </w:rPr>
      </w:pPr>
      <w:r>
        <w:rPr>
          <w:rFonts w:ascii="AdvTREBU-R" w:hAnsi="AdvTREBU-R" w:cs="AdvTREBU-R"/>
          <w:sz w:val="32"/>
          <w:szCs w:val="32"/>
        </w:rPr>
        <w:t>-The possibility of surrogacy in idiopathic RIF.</w:t>
      </w:r>
    </w:p>
    <w:p w14:paraId="439D8B5D" w14:textId="77777777" w:rsidR="00593F1D" w:rsidRDefault="00593F1D" w:rsidP="00713484">
      <w:pPr>
        <w:autoSpaceDE w:val="0"/>
        <w:autoSpaceDN w:val="0"/>
        <w:adjustRightInd w:val="0"/>
        <w:spacing w:after="0" w:line="240" w:lineRule="auto"/>
        <w:rPr>
          <w:rFonts w:ascii="AdvTREBU-R" w:hAnsi="AdvTREBU-R" w:cs="AdvTREBU-R"/>
          <w:b/>
          <w:bCs/>
          <w:color w:val="FF0000"/>
          <w:sz w:val="32"/>
          <w:szCs w:val="32"/>
        </w:rPr>
      </w:pPr>
      <w:r w:rsidRPr="00593F1D">
        <w:rPr>
          <w:rFonts w:ascii="AdvTREBU-R" w:hAnsi="AdvTREBU-R" w:cs="AdvTREBU-R"/>
          <w:b/>
          <w:bCs/>
          <w:color w:val="FF0000"/>
          <w:sz w:val="32"/>
          <w:szCs w:val="32"/>
        </w:rPr>
        <w:t>OVARIAN STIMULATION:</w:t>
      </w:r>
    </w:p>
    <w:p w14:paraId="0DF841A9" w14:textId="2280F816" w:rsidR="00DB4660" w:rsidRDefault="00DB4660" w:rsidP="00713484">
      <w:pPr>
        <w:autoSpaceDE w:val="0"/>
        <w:autoSpaceDN w:val="0"/>
        <w:adjustRightInd w:val="0"/>
        <w:spacing w:after="0" w:line="240" w:lineRule="auto"/>
        <w:rPr>
          <w:rFonts w:ascii="AdvTREBU-R" w:hAnsi="AdvTREBU-R" w:cs="AdvTREBU-R"/>
          <w:color w:val="000000" w:themeColor="text1"/>
          <w:sz w:val="32"/>
          <w:szCs w:val="32"/>
        </w:rPr>
      </w:pPr>
      <w:r>
        <w:rPr>
          <w:rFonts w:ascii="AdvTREBU-R" w:hAnsi="AdvTREBU-R" w:cs="AdvTREBU-R"/>
          <w:color w:val="000000" w:themeColor="text1"/>
          <w:sz w:val="32"/>
          <w:szCs w:val="32"/>
        </w:rPr>
        <w:t>Regarding ovarian stimu</w:t>
      </w:r>
      <w:r w:rsidR="00FF36E3">
        <w:rPr>
          <w:rFonts w:ascii="AdvTREBU-R" w:hAnsi="AdvTREBU-R" w:cs="AdvTREBU-R"/>
          <w:color w:val="000000" w:themeColor="text1"/>
          <w:sz w:val="32"/>
          <w:szCs w:val="32"/>
        </w:rPr>
        <w:t>lation if the history of previou</w:t>
      </w:r>
      <w:r>
        <w:rPr>
          <w:rFonts w:ascii="AdvTREBU-R" w:hAnsi="AdvTREBU-R" w:cs="AdvTREBU-R"/>
          <w:color w:val="000000" w:themeColor="text1"/>
          <w:sz w:val="32"/>
          <w:szCs w:val="32"/>
        </w:rPr>
        <w:t xml:space="preserve">s stimulation is available , we can modify the dose </w:t>
      </w:r>
      <w:proofErr w:type="spellStart"/>
      <w:r>
        <w:rPr>
          <w:rFonts w:ascii="AdvTREBU-R" w:hAnsi="AdvTREBU-R" w:cs="AdvTREBU-R"/>
          <w:color w:val="000000" w:themeColor="text1"/>
          <w:sz w:val="32"/>
          <w:szCs w:val="32"/>
        </w:rPr>
        <w:t>accordingly.</w:t>
      </w:r>
      <w:r w:rsidR="00675F16">
        <w:rPr>
          <w:rFonts w:ascii="AdvTREBU-R" w:hAnsi="AdvTREBU-R" w:cs="AdvTREBU-R"/>
          <w:color w:val="000000" w:themeColor="text1"/>
          <w:sz w:val="32"/>
          <w:szCs w:val="32"/>
        </w:rPr>
        <w:t>We</w:t>
      </w:r>
      <w:proofErr w:type="spellEnd"/>
      <w:r w:rsidR="00675F16">
        <w:rPr>
          <w:rFonts w:ascii="AdvTREBU-R" w:hAnsi="AdvTREBU-R" w:cs="AdvTREBU-R"/>
          <w:color w:val="000000" w:themeColor="text1"/>
          <w:sz w:val="32"/>
          <w:szCs w:val="32"/>
        </w:rPr>
        <w:t xml:space="preserve"> will prefer to do genetic polymorphism testing of FSH and LH receptor before deciding the dose of </w:t>
      </w:r>
      <w:proofErr w:type="spellStart"/>
      <w:r w:rsidR="00675F16">
        <w:rPr>
          <w:rFonts w:ascii="AdvTREBU-R" w:hAnsi="AdvTREBU-R" w:cs="AdvTREBU-R"/>
          <w:color w:val="000000" w:themeColor="text1"/>
          <w:sz w:val="32"/>
          <w:szCs w:val="32"/>
        </w:rPr>
        <w:t>stimulation.</w:t>
      </w:r>
      <w:r>
        <w:rPr>
          <w:rFonts w:ascii="AdvTREBU-R" w:hAnsi="AdvTREBU-R" w:cs="AdvTREBU-R"/>
          <w:color w:val="000000" w:themeColor="text1"/>
          <w:sz w:val="32"/>
          <w:szCs w:val="32"/>
        </w:rPr>
        <w:t>Otherwise</w:t>
      </w:r>
      <w:proofErr w:type="spellEnd"/>
      <w:r>
        <w:rPr>
          <w:rFonts w:ascii="AdvTREBU-R" w:hAnsi="AdvTREBU-R" w:cs="AdvTREBU-R"/>
          <w:color w:val="000000" w:themeColor="text1"/>
          <w:sz w:val="32"/>
          <w:szCs w:val="32"/>
        </w:rPr>
        <w:t xml:space="preserve"> we will give the standard dose of gonadotropins depending on </w:t>
      </w:r>
      <w:proofErr w:type="spellStart"/>
      <w:r>
        <w:rPr>
          <w:rFonts w:ascii="AdvTREBU-R" w:hAnsi="AdvTREBU-R" w:cs="AdvTREBU-R"/>
          <w:color w:val="000000" w:themeColor="text1"/>
          <w:sz w:val="32"/>
          <w:szCs w:val="32"/>
        </w:rPr>
        <w:t>wheather</w:t>
      </w:r>
      <w:proofErr w:type="spellEnd"/>
      <w:r>
        <w:rPr>
          <w:rFonts w:ascii="AdvTREBU-R" w:hAnsi="AdvTREBU-R" w:cs="AdvTREBU-R"/>
          <w:color w:val="000000" w:themeColor="text1"/>
          <w:sz w:val="32"/>
          <w:szCs w:val="32"/>
        </w:rPr>
        <w:t xml:space="preserve"> the patient belongs to normal ,hyper or </w:t>
      </w:r>
      <w:proofErr w:type="spellStart"/>
      <w:r>
        <w:rPr>
          <w:rFonts w:ascii="AdvTREBU-R" w:hAnsi="AdvTREBU-R" w:cs="AdvTREBU-R"/>
          <w:color w:val="000000" w:themeColor="text1"/>
          <w:sz w:val="32"/>
          <w:szCs w:val="32"/>
        </w:rPr>
        <w:t>hyporesponder</w:t>
      </w:r>
      <w:proofErr w:type="spellEnd"/>
      <w:r w:rsidR="00FF36E3">
        <w:rPr>
          <w:rFonts w:ascii="AdvTREBU-R" w:hAnsi="AdvTREBU-R" w:cs="AdvTREBU-R"/>
          <w:color w:val="000000" w:themeColor="text1"/>
          <w:sz w:val="32"/>
          <w:szCs w:val="32"/>
        </w:rPr>
        <w:t xml:space="preserve"> </w:t>
      </w:r>
      <w:r>
        <w:rPr>
          <w:rFonts w:ascii="AdvTREBU-R" w:hAnsi="AdvTREBU-R" w:cs="AdvTREBU-R"/>
          <w:color w:val="000000" w:themeColor="text1"/>
          <w:sz w:val="32"/>
          <w:szCs w:val="32"/>
        </w:rPr>
        <w:t xml:space="preserve"> </w:t>
      </w:r>
      <w:proofErr w:type="spellStart"/>
      <w:r>
        <w:rPr>
          <w:rFonts w:ascii="AdvTREBU-R" w:hAnsi="AdvTREBU-R" w:cs="AdvTREBU-R"/>
          <w:color w:val="000000" w:themeColor="text1"/>
          <w:sz w:val="32"/>
          <w:szCs w:val="32"/>
        </w:rPr>
        <w:t>group.We</w:t>
      </w:r>
      <w:proofErr w:type="spellEnd"/>
      <w:r>
        <w:rPr>
          <w:rFonts w:ascii="AdvTREBU-R" w:hAnsi="AdvTREBU-R" w:cs="AdvTREBU-R"/>
          <w:color w:val="000000" w:themeColor="text1"/>
          <w:sz w:val="32"/>
          <w:szCs w:val="32"/>
        </w:rPr>
        <w:t xml:space="preserve"> will prefer adding adjuvants in </w:t>
      </w:r>
      <w:proofErr w:type="spellStart"/>
      <w:r>
        <w:rPr>
          <w:rFonts w:ascii="AdvTREBU-R" w:hAnsi="AdvTREBU-R" w:cs="AdvTREBU-R"/>
          <w:color w:val="000000" w:themeColor="text1"/>
          <w:sz w:val="32"/>
          <w:szCs w:val="32"/>
        </w:rPr>
        <w:t>hyporesponders</w:t>
      </w:r>
      <w:proofErr w:type="spellEnd"/>
      <w:r>
        <w:rPr>
          <w:rFonts w:ascii="AdvTREBU-R" w:hAnsi="AdvTREBU-R" w:cs="AdvTREBU-R"/>
          <w:color w:val="000000" w:themeColor="text1"/>
          <w:sz w:val="32"/>
          <w:szCs w:val="32"/>
        </w:rPr>
        <w:t xml:space="preserve"> along with </w:t>
      </w:r>
      <w:proofErr w:type="spellStart"/>
      <w:r>
        <w:rPr>
          <w:rFonts w:ascii="AdvTREBU-R" w:hAnsi="AdvTREBU-R" w:cs="AdvTREBU-R"/>
          <w:color w:val="000000" w:themeColor="text1"/>
          <w:sz w:val="32"/>
          <w:szCs w:val="32"/>
        </w:rPr>
        <w:t>gonadotropins.For</w:t>
      </w:r>
      <w:proofErr w:type="spellEnd"/>
      <w:r>
        <w:rPr>
          <w:rFonts w:ascii="AdvTREBU-R" w:hAnsi="AdvTREBU-R" w:cs="AdvTREBU-R"/>
          <w:color w:val="000000" w:themeColor="text1"/>
          <w:sz w:val="32"/>
          <w:szCs w:val="32"/>
        </w:rPr>
        <w:t xml:space="preserve"> further </w:t>
      </w:r>
      <w:proofErr w:type="spellStart"/>
      <w:r>
        <w:rPr>
          <w:rFonts w:ascii="AdvTREBU-R" w:hAnsi="AdvTREBU-R" w:cs="AdvTREBU-R"/>
          <w:color w:val="000000" w:themeColor="text1"/>
          <w:sz w:val="32"/>
          <w:szCs w:val="32"/>
        </w:rPr>
        <w:t>details,kindly</w:t>
      </w:r>
      <w:proofErr w:type="spellEnd"/>
      <w:r>
        <w:rPr>
          <w:rFonts w:ascii="AdvTREBU-R" w:hAnsi="AdvTREBU-R" w:cs="AdvTREBU-R"/>
          <w:color w:val="000000" w:themeColor="text1"/>
          <w:sz w:val="32"/>
          <w:szCs w:val="32"/>
        </w:rPr>
        <w:t xml:space="preserve"> refer to the chapter on ovarian stimulation.</w:t>
      </w:r>
    </w:p>
    <w:p w14:paraId="07FB9FD4" w14:textId="77777777" w:rsidR="006D6963" w:rsidRDefault="00675F16" w:rsidP="00713484">
      <w:pPr>
        <w:autoSpaceDE w:val="0"/>
        <w:autoSpaceDN w:val="0"/>
        <w:adjustRightInd w:val="0"/>
        <w:spacing w:after="0" w:line="240" w:lineRule="auto"/>
        <w:rPr>
          <w:rFonts w:ascii="AdvTREBU-R" w:hAnsi="AdvTREBU-R" w:cs="AdvTREBU-R"/>
          <w:b/>
          <w:bCs/>
          <w:color w:val="FF0000"/>
          <w:sz w:val="32"/>
          <w:szCs w:val="32"/>
        </w:rPr>
      </w:pPr>
      <w:r>
        <w:rPr>
          <w:rFonts w:ascii="AdvTREBU-R" w:hAnsi="AdvTREBU-R" w:cs="AdvTREBU-R"/>
          <w:b/>
          <w:bCs/>
          <w:color w:val="FF0000"/>
          <w:sz w:val="32"/>
          <w:szCs w:val="32"/>
        </w:rPr>
        <w:t>EMBRYO TRANSFER:</w:t>
      </w:r>
    </w:p>
    <w:p w14:paraId="5B2F3AAA" w14:textId="77777777" w:rsidR="00675F16" w:rsidRDefault="00583AA8" w:rsidP="00713484">
      <w:pPr>
        <w:autoSpaceDE w:val="0"/>
        <w:autoSpaceDN w:val="0"/>
        <w:adjustRightInd w:val="0"/>
        <w:spacing w:after="0" w:line="240" w:lineRule="auto"/>
        <w:rPr>
          <w:rFonts w:asciiTheme="majorHAnsi" w:hAnsiTheme="majorHAnsi" w:cs="Arial"/>
          <w:sz w:val="32"/>
          <w:szCs w:val="32"/>
        </w:rPr>
      </w:pPr>
      <w:r>
        <w:rPr>
          <w:rFonts w:ascii="AdvTREBU-R" w:hAnsi="AdvTREBU-R" w:cs="AdvTREBU-R"/>
          <w:sz w:val="32"/>
          <w:szCs w:val="32"/>
        </w:rPr>
        <w:t xml:space="preserve">The current trend is towards blastocyst frozen embryo transfer in case of RIF </w:t>
      </w:r>
      <w:proofErr w:type="spellStart"/>
      <w:r>
        <w:rPr>
          <w:rFonts w:ascii="AdvTREBU-R" w:hAnsi="AdvTREBU-R" w:cs="AdvTREBU-R"/>
          <w:sz w:val="32"/>
          <w:szCs w:val="32"/>
        </w:rPr>
        <w:t>patients.According</w:t>
      </w:r>
      <w:proofErr w:type="spellEnd"/>
      <w:r>
        <w:rPr>
          <w:rFonts w:ascii="AdvTREBU-R" w:hAnsi="AdvTREBU-R" w:cs="AdvTREBU-R"/>
          <w:sz w:val="32"/>
          <w:szCs w:val="32"/>
        </w:rPr>
        <w:t xml:space="preserve"> to the current study published in 2019,</w:t>
      </w:r>
      <w:r w:rsidRPr="00583AA8">
        <w:rPr>
          <w:rFonts w:ascii="Arial" w:hAnsi="Arial" w:cs="Arial"/>
          <w:color w:val="333333"/>
          <w:sz w:val="26"/>
          <w:szCs w:val="26"/>
        </w:rPr>
        <w:t xml:space="preserve"> </w:t>
      </w:r>
      <w:r w:rsidRPr="00583AA8">
        <w:rPr>
          <w:rFonts w:asciiTheme="majorHAnsi" w:hAnsiTheme="majorHAnsi" w:cs="Arial"/>
          <w:sz w:val="32"/>
          <w:szCs w:val="32"/>
        </w:rPr>
        <w:t xml:space="preserve">the clinical pregnancy rate, implantation rate, and ongoing </w:t>
      </w:r>
      <w:r w:rsidRPr="00583AA8">
        <w:rPr>
          <w:rFonts w:asciiTheme="majorHAnsi" w:hAnsiTheme="majorHAnsi" w:cs="Arial"/>
          <w:sz w:val="32"/>
          <w:szCs w:val="32"/>
        </w:rPr>
        <w:lastRenderedPageBreak/>
        <w:t>pregnancy rate were higher in the SBT group compared with the DET group (41.15% vs. 27.11%, </w:t>
      </w:r>
      <w:r w:rsidRPr="00583AA8">
        <w:rPr>
          <w:rFonts w:asciiTheme="majorHAnsi" w:hAnsiTheme="majorHAnsi" w:cs="Arial"/>
          <w:i/>
          <w:iCs/>
          <w:sz w:val="32"/>
          <w:szCs w:val="32"/>
        </w:rPr>
        <w:t>p</w:t>
      </w:r>
      <w:r w:rsidRPr="00583AA8">
        <w:rPr>
          <w:rFonts w:asciiTheme="majorHAnsi" w:hAnsiTheme="majorHAnsi" w:cs="Arial"/>
          <w:sz w:val="32"/>
          <w:szCs w:val="32"/>
        </w:rPr>
        <w:t> &lt; 0.001; 41.15% vs. 19.28%, </w:t>
      </w:r>
      <w:r w:rsidRPr="00583AA8">
        <w:rPr>
          <w:rFonts w:asciiTheme="majorHAnsi" w:hAnsiTheme="majorHAnsi" w:cs="Arial"/>
          <w:i/>
          <w:iCs/>
          <w:sz w:val="32"/>
          <w:szCs w:val="32"/>
        </w:rPr>
        <w:t>p</w:t>
      </w:r>
      <w:r w:rsidRPr="00583AA8">
        <w:rPr>
          <w:rFonts w:asciiTheme="majorHAnsi" w:hAnsiTheme="majorHAnsi" w:cs="Arial"/>
          <w:sz w:val="32"/>
          <w:szCs w:val="32"/>
        </w:rPr>
        <w:t> &lt; 0.001; 40.03% vs. 25.9%, </w:t>
      </w:r>
      <w:r w:rsidRPr="00583AA8">
        <w:rPr>
          <w:rFonts w:asciiTheme="majorHAnsi" w:hAnsiTheme="majorHAnsi" w:cs="Arial"/>
          <w:i/>
          <w:iCs/>
          <w:sz w:val="32"/>
          <w:szCs w:val="32"/>
        </w:rPr>
        <w:t>p</w:t>
      </w:r>
      <w:r w:rsidRPr="00583AA8">
        <w:rPr>
          <w:rFonts w:asciiTheme="majorHAnsi" w:hAnsiTheme="majorHAnsi" w:cs="Arial"/>
          <w:sz w:val="32"/>
          <w:szCs w:val="32"/>
        </w:rPr>
        <w:t> &lt; 0.001</w:t>
      </w:r>
      <w:proofErr w:type="gramStart"/>
      <w:r w:rsidRPr="00583AA8">
        <w:rPr>
          <w:rFonts w:asciiTheme="majorHAnsi" w:hAnsiTheme="majorHAnsi" w:cs="Arial"/>
          <w:sz w:val="32"/>
          <w:szCs w:val="32"/>
        </w:rPr>
        <w:t>)</w:t>
      </w:r>
      <w:r>
        <w:rPr>
          <w:rFonts w:asciiTheme="majorHAnsi" w:hAnsiTheme="majorHAnsi" w:cs="Arial"/>
          <w:sz w:val="32"/>
          <w:szCs w:val="32"/>
        </w:rPr>
        <w:t>(</w:t>
      </w:r>
      <w:proofErr w:type="gramEnd"/>
      <w:r>
        <w:rPr>
          <w:rFonts w:asciiTheme="majorHAnsi" w:hAnsiTheme="majorHAnsi" w:cs="Arial"/>
          <w:sz w:val="32"/>
          <w:szCs w:val="32"/>
        </w:rPr>
        <w:t>3).</w:t>
      </w:r>
      <w:r w:rsidR="005F568E">
        <w:rPr>
          <w:rFonts w:asciiTheme="majorHAnsi" w:hAnsiTheme="majorHAnsi" w:cs="Arial"/>
          <w:sz w:val="32"/>
          <w:szCs w:val="32"/>
        </w:rPr>
        <w:t xml:space="preserve">They concluded that blastocyst stage transfer could be a </w:t>
      </w:r>
      <w:proofErr w:type="spellStart"/>
      <w:r w:rsidR="005F568E">
        <w:rPr>
          <w:rFonts w:asciiTheme="majorHAnsi" w:hAnsiTheme="majorHAnsi" w:cs="Arial"/>
          <w:sz w:val="32"/>
          <w:szCs w:val="32"/>
        </w:rPr>
        <w:t>preffered</w:t>
      </w:r>
      <w:proofErr w:type="spellEnd"/>
      <w:r w:rsidR="005F568E">
        <w:rPr>
          <w:rFonts w:asciiTheme="majorHAnsi" w:hAnsiTheme="majorHAnsi" w:cs="Arial"/>
          <w:sz w:val="32"/>
          <w:szCs w:val="32"/>
        </w:rPr>
        <w:t xml:space="preserve"> strategy in RIF patients.</w:t>
      </w:r>
    </w:p>
    <w:p w14:paraId="3DEA83DE" w14:textId="77777777" w:rsidR="005F568E" w:rsidRDefault="005F568E" w:rsidP="00713484">
      <w:pPr>
        <w:autoSpaceDE w:val="0"/>
        <w:autoSpaceDN w:val="0"/>
        <w:adjustRightInd w:val="0"/>
        <w:spacing w:after="0" w:line="240" w:lineRule="auto"/>
        <w:rPr>
          <w:rFonts w:asciiTheme="majorHAnsi" w:hAnsiTheme="majorHAnsi" w:cs="Arial"/>
          <w:b/>
          <w:bCs/>
          <w:color w:val="FF0000"/>
          <w:sz w:val="32"/>
          <w:szCs w:val="32"/>
        </w:rPr>
      </w:pPr>
    </w:p>
    <w:p w14:paraId="68D1BC01" w14:textId="77777777" w:rsidR="005F568E" w:rsidRDefault="005F568E" w:rsidP="00713484">
      <w:pPr>
        <w:autoSpaceDE w:val="0"/>
        <w:autoSpaceDN w:val="0"/>
        <w:adjustRightInd w:val="0"/>
        <w:spacing w:after="0" w:line="240" w:lineRule="auto"/>
        <w:rPr>
          <w:rFonts w:asciiTheme="majorHAnsi" w:hAnsiTheme="majorHAnsi" w:cs="Arial"/>
          <w:b/>
          <w:bCs/>
          <w:color w:val="FF0000"/>
          <w:sz w:val="32"/>
          <w:szCs w:val="32"/>
        </w:rPr>
      </w:pPr>
      <w:r w:rsidRPr="005F568E">
        <w:rPr>
          <w:rFonts w:asciiTheme="majorHAnsi" w:hAnsiTheme="majorHAnsi" w:cs="Arial"/>
          <w:b/>
          <w:bCs/>
          <w:color w:val="FF0000"/>
          <w:sz w:val="32"/>
          <w:szCs w:val="32"/>
        </w:rPr>
        <w:t>ROLE OF PGT:</w:t>
      </w:r>
    </w:p>
    <w:p w14:paraId="512662D4" w14:textId="77777777" w:rsidR="005F568E" w:rsidRDefault="00286782" w:rsidP="00713484">
      <w:pPr>
        <w:autoSpaceDE w:val="0"/>
        <w:autoSpaceDN w:val="0"/>
        <w:adjustRightInd w:val="0"/>
        <w:spacing w:after="0" w:line="240" w:lineRule="auto"/>
        <w:rPr>
          <w:rFonts w:asciiTheme="majorHAnsi" w:hAnsiTheme="majorHAnsi"/>
          <w:sz w:val="32"/>
          <w:szCs w:val="32"/>
          <w:shd w:val="clear" w:color="auto" w:fill="FFFFFF"/>
        </w:rPr>
      </w:pPr>
      <w:r>
        <w:rPr>
          <w:rFonts w:asciiTheme="majorHAnsi" w:hAnsiTheme="majorHAnsi" w:cs="Arial"/>
          <w:sz w:val="32"/>
          <w:szCs w:val="32"/>
        </w:rPr>
        <w:t>Performing preimplantation genetic screening for aneuploidy detection is believed to improve the implantation rates in RIF.</w:t>
      </w:r>
      <w:r w:rsidR="005E48D4">
        <w:rPr>
          <w:rFonts w:asciiTheme="majorHAnsi" w:hAnsiTheme="majorHAnsi" w:cs="Arial"/>
          <w:sz w:val="32"/>
          <w:szCs w:val="32"/>
        </w:rPr>
        <w:t xml:space="preserve"> Trophectoderm biopsy is preferred as risk of mosaicism is lower.</w:t>
      </w:r>
      <w:r w:rsidR="006D0663" w:rsidRPr="006D0663">
        <w:rPr>
          <w:rFonts w:ascii="Helvetica" w:hAnsi="Helvetica"/>
          <w:color w:val="505050"/>
          <w:sz w:val="27"/>
          <w:szCs w:val="27"/>
          <w:shd w:val="clear" w:color="auto" w:fill="FFFFFF"/>
        </w:rPr>
        <w:t xml:space="preserve"> </w:t>
      </w:r>
      <w:r w:rsidR="006D0663" w:rsidRPr="006D0663">
        <w:rPr>
          <w:rFonts w:asciiTheme="majorHAnsi" w:hAnsiTheme="majorHAnsi"/>
          <w:sz w:val="32"/>
          <w:szCs w:val="32"/>
          <w:shd w:val="clear" w:color="auto" w:fill="FFFFFF"/>
        </w:rPr>
        <w:t xml:space="preserve">Blastocyst analysis was associated with high pregnancy rates. Hence, the application of comprehensive chromosome screening is likely to assist a subset of RIF patients (those capable of producing blastocysts) in achieving </w:t>
      </w:r>
      <w:proofErr w:type="gramStart"/>
      <w:r w:rsidR="006D0663" w:rsidRPr="006D0663">
        <w:rPr>
          <w:rFonts w:asciiTheme="majorHAnsi" w:hAnsiTheme="majorHAnsi"/>
          <w:sz w:val="32"/>
          <w:szCs w:val="32"/>
          <w:shd w:val="clear" w:color="auto" w:fill="FFFFFF"/>
        </w:rPr>
        <w:t>pregnancies</w:t>
      </w:r>
      <w:r w:rsidR="006D0663">
        <w:rPr>
          <w:rFonts w:asciiTheme="majorHAnsi" w:hAnsiTheme="majorHAnsi"/>
          <w:sz w:val="32"/>
          <w:szCs w:val="32"/>
          <w:shd w:val="clear" w:color="auto" w:fill="FFFFFF"/>
        </w:rPr>
        <w:t>(</w:t>
      </w:r>
      <w:proofErr w:type="gramEnd"/>
      <w:r w:rsidR="006D0663">
        <w:rPr>
          <w:rFonts w:asciiTheme="majorHAnsi" w:hAnsiTheme="majorHAnsi"/>
          <w:sz w:val="32"/>
          <w:szCs w:val="32"/>
          <w:shd w:val="clear" w:color="auto" w:fill="FFFFFF"/>
        </w:rPr>
        <w:t>4).</w:t>
      </w:r>
    </w:p>
    <w:p w14:paraId="48AA5181" w14:textId="77777777" w:rsidR="006D0663" w:rsidRDefault="002E1AA0" w:rsidP="00713484">
      <w:pPr>
        <w:autoSpaceDE w:val="0"/>
        <w:autoSpaceDN w:val="0"/>
        <w:adjustRightInd w:val="0"/>
        <w:spacing w:after="0" w:line="240" w:lineRule="auto"/>
        <w:rPr>
          <w:rFonts w:asciiTheme="majorHAnsi" w:hAnsiTheme="majorHAnsi"/>
          <w:b/>
          <w:bCs/>
          <w:color w:val="FF0000"/>
          <w:sz w:val="32"/>
          <w:szCs w:val="32"/>
          <w:shd w:val="clear" w:color="auto" w:fill="FFFFFF"/>
        </w:rPr>
      </w:pPr>
      <w:r w:rsidRPr="002E1AA0">
        <w:rPr>
          <w:rFonts w:asciiTheme="majorHAnsi" w:hAnsiTheme="majorHAnsi"/>
          <w:b/>
          <w:bCs/>
          <w:color w:val="FF0000"/>
          <w:sz w:val="32"/>
          <w:szCs w:val="32"/>
          <w:shd w:val="clear" w:color="auto" w:fill="FFFFFF"/>
        </w:rPr>
        <w:t>ROLE OF ERA:</w:t>
      </w:r>
    </w:p>
    <w:p w14:paraId="4905B0AF" w14:textId="77777777" w:rsidR="002E1AA0" w:rsidRDefault="00537917" w:rsidP="00713484">
      <w:pPr>
        <w:autoSpaceDE w:val="0"/>
        <w:autoSpaceDN w:val="0"/>
        <w:adjustRightInd w:val="0"/>
        <w:spacing w:after="0" w:line="240" w:lineRule="auto"/>
        <w:rPr>
          <w:rFonts w:asciiTheme="majorHAnsi" w:hAnsiTheme="majorHAnsi"/>
          <w:sz w:val="32"/>
          <w:szCs w:val="32"/>
          <w:shd w:val="clear" w:color="auto" w:fill="FFFFFF"/>
        </w:rPr>
      </w:pPr>
      <w:r>
        <w:rPr>
          <w:rFonts w:asciiTheme="majorHAnsi" w:hAnsiTheme="majorHAnsi"/>
          <w:sz w:val="32"/>
          <w:szCs w:val="32"/>
          <w:shd w:val="clear" w:color="auto" w:fill="FFFFFF"/>
        </w:rPr>
        <w:t xml:space="preserve">The altered window of </w:t>
      </w:r>
      <w:proofErr w:type="gramStart"/>
      <w:r>
        <w:rPr>
          <w:rFonts w:asciiTheme="majorHAnsi" w:hAnsiTheme="majorHAnsi"/>
          <w:sz w:val="32"/>
          <w:szCs w:val="32"/>
          <w:shd w:val="clear" w:color="auto" w:fill="FFFFFF"/>
        </w:rPr>
        <w:t>implantation(</w:t>
      </w:r>
      <w:proofErr w:type="gramEnd"/>
      <w:r>
        <w:rPr>
          <w:rFonts w:asciiTheme="majorHAnsi" w:hAnsiTheme="majorHAnsi"/>
          <w:sz w:val="32"/>
          <w:szCs w:val="32"/>
          <w:shd w:val="clear" w:color="auto" w:fill="FFFFFF"/>
        </w:rPr>
        <w:t xml:space="preserve">WOI) is one of the proposed cause of RIF. The ERA is the tool designed to find out this displaced WOI by studying the expression of genes of the proteins in the </w:t>
      </w:r>
      <w:proofErr w:type="spellStart"/>
      <w:r>
        <w:rPr>
          <w:rFonts w:asciiTheme="majorHAnsi" w:hAnsiTheme="majorHAnsi"/>
          <w:sz w:val="32"/>
          <w:szCs w:val="32"/>
          <w:shd w:val="clear" w:color="auto" w:fill="FFFFFF"/>
        </w:rPr>
        <w:t>endometrium.According</w:t>
      </w:r>
      <w:proofErr w:type="spellEnd"/>
      <w:r>
        <w:rPr>
          <w:rFonts w:asciiTheme="majorHAnsi" w:hAnsiTheme="majorHAnsi"/>
          <w:sz w:val="32"/>
          <w:szCs w:val="32"/>
          <w:shd w:val="clear" w:color="auto" w:fill="FFFFFF"/>
        </w:rPr>
        <w:t xml:space="preserve"> to one recent retrospective study published in 2017 that evaluated the role of ERA in RIF patients,41% of them were having non receptive ERA  on which personalized </w:t>
      </w:r>
      <w:proofErr w:type="spellStart"/>
      <w:r>
        <w:rPr>
          <w:rFonts w:asciiTheme="majorHAnsi" w:hAnsiTheme="majorHAnsi"/>
          <w:sz w:val="32"/>
          <w:szCs w:val="32"/>
          <w:shd w:val="clear" w:color="auto" w:fill="FFFFFF"/>
        </w:rPr>
        <w:t>emberyo</w:t>
      </w:r>
      <w:proofErr w:type="spellEnd"/>
      <w:r>
        <w:rPr>
          <w:rFonts w:asciiTheme="majorHAnsi" w:hAnsiTheme="majorHAnsi"/>
          <w:sz w:val="32"/>
          <w:szCs w:val="32"/>
          <w:shd w:val="clear" w:color="auto" w:fill="FFFFFF"/>
        </w:rPr>
        <w:t xml:space="preserve"> transfer was performed.</w:t>
      </w:r>
      <w:r w:rsidRPr="00537917">
        <w:rPr>
          <w:rFonts w:ascii="Helvetica" w:hAnsi="Helvetica"/>
          <w:color w:val="505050"/>
          <w:sz w:val="27"/>
          <w:szCs w:val="27"/>
          <w:shd w:val="clear" w:color="auto" w:fill="FFFFFF"/>
        </w:rPr>
        <w:t xml:space="preserve"> </w:t>
      </w:r>
      <w:r w:rsidRPr="00537917">
        <w:rPr>
          <w:rFonts w:asciiTheme="majorHAnsi" w:hAnsiTheme="majorHAnsi"/>
          <w:sz w:val="32"/>
          <w:szCs w:val="32"/>
          <w:shd w:val="clear" w:color="auto" w:fill="FFFFFF"/>
        </w:rPr>
        <w:t xml:space="preserve">When analyzing implantation rates and pregnancy outcomes (live births plus ongoing second trimester pregnancies), both were notably higher in the receptive group compared to the non-receptive group even after </w:t>
      </w:r>
      <w:proofErr w:type="spellStart"/>
      <w:r w:rsidRPr="00537917">
        <w:rPr>
          <w:rFonts w:asciiTheme="majorHAnsi" w:hAnsiTheme="majorHAnsi"/>
          <w:sz w:val="32"/>
          <w:szCs w:val="32"/>
          <w:shd w:val="clear" w:color="auto" w:fill="FFFFFF"/>
        </w:rPr>
        <w:t>pET</w:t>
      </w:r>
      <w:proofErr w:type="spellEnd"/>
      <w:r>
        <w:rPr>
          <w:rFonts w:asciiTheme="majorHAnsi" w:hAnsiTheme="majorHAnsi"/>
          <w:sz w:val="32"/>
          <w:szCs w:val="32"/>
          <w:shd w:val="clear" w:color="auto" w:fill="FFFFFF"/>
        </w:rPr>
        <w:t>(5).</w:t>
      </w:r>
      <w:r w:rsidR="007F720D">
        <w:rPr>
          <w:rFonts w:asciiTheme="majorHAnsi" w:hAnsiTheme="majorHAnsi"/>
          <w:sz w:val="32"/>
          <w:szCs w:val="32"/>
          <w:shd w:val="clear" w:color="auto" w:fill="FFFFFF"/>
        </w:rPr>
        <w:t>The decision of ERA should be a dynamic one depending on the number of PGT normal embryo one has.</w:t>
      </w:r>
    </w:p>
    <w:p w14:paraId="7A57F5D9" w14:textId="77777777" w:rsidR="008B5B22" w:rsidRDefault="00F84ED1" w:rsidP="00713484">
      <w:pPr>
        <w:autoSpaceDE w:val="0"/>
        <w:autoSpaceDN w:val="0"/>
        <w:adjustRightInd w:val="0"/>
        <w:spacing w:after="0" w:line="240" w:lineRule="auto"/>
        <w:rPr>
          <w:rFonts w:asciiTheme="majorHAnsi" w:hAnsiTheme="majorHAnsi"/>
          <w:b/>
          <w:bCs/>
          <w:color w:val="FF0000"/>
          <w:sz w:val="32"/>
          <w:szCs w:val="32"/>
          <w:shd w:val="clear" w:color="auto" w:fill="FFFFFF"/>
        </w:rPr>
      </w:pPr>
      <w:r>
        <w:rPr>
          <w:rFonts w:asciiTheme="majorHAnsi" w:hAnsiTheme="majorHAnsi"/>
          <w:b/>
          <w:bCs/>
          <w:color w:val="FF0000"/>
          <w:sz w:val="32"/>
          <w:szCs w:val="32"/>
          <w:shd w:val="clear" w:color="auto" w:fill="FFFFFF"/>
        </w:rPr>
        <w:t xml:space="preserve">ROLE OF </w:t>
      </w:r>
      <w:r w:rsidR="008B5B22" w:rsidRPr="008B5B22">
        <w:rPr>
          <w:rFonts w:asciiTheme="majorHAnsi" w:hAnsiTheme="majorHAnsi"/>
          <w:b/>
          <w:bCs/>
          <w:color w:val="FF0000"/>
          <w:sz w:val="32"/>
          <w:szCs w:val="32"/>
          <w:shd w:val="clear" w:color="auto" w:fill="FFFFFF"/>
        </w:rPr>
        <w:t>IMMUNOTHERAPY:</w:t>
      </w:r>
    </w:p>
    <w:p w14:paraId="1B7F8297" w14:textId="77777777" w:rsidR="008B5B22" w:rsidRPr="006A3BE6" w:rsidRDefault="0093548D" w:rsidP="00F84ED1">
      <w:pPr>
        <w:autoSpaceDE w:val="0"/>
        <w:autoSpaceDN w:val="0"/>
        <w:adjustRightInd w:val="0"/>
        <w:spacing w:after="0" w:line="240" w:lineRule="auto"/>
        <w:rPr>
          <w:rFonts w:asciiTheme="majorHAnsi" w:hAnsiTheme="majorHAnsi" w:cs="TimesNewRomanPSMT"/>
          <w:sz w:val="32"/>
          <w:szCs w:val="32"/>
        </w:rPr>
      </w:pPr>
      <w:r w:rsidRPr="00FF5FBC">
        <w:rPr>
          <w:rFonts w:asciiTheme="majorHAnsi" w:hAnsiTheme="majorHAnsi"/>
          <w:sz w:val="32"/>
          <w:szCs w:val="32"/>
          <w:shd w:val="clear" w:color="auto" w:fill="FFFFFF"/>
        </w:rPr>
        <w:t xml:space="preserve">There are several immunological factors responsible for RIF. But the results of immunotherapy are contradictory in </w:t>
      </w:r>
      <w:proofErr w:type="gramStart"/>
      <w:r w:rsidRPr="00FF5FBC">
        <w:rPr>
          <w:rFonts w:asciiTheme="majorHAnsi" w:hAnsiTheme="majorHAnsi"/>
          <w:sz w:val="32"/>
          <w:szCs w:val="32"/>
          <w:shd w:val="clear" w:color="auto" w:fill="FFFFFF"/>
        </w:rPr>
        <w:t>RIF(</w:t>
      </w:r>
      <w:proofErr w:type="gramEnd"/>
      <w:r w:rsidRPr="00FF5FBC">
        <w:rPr>
          <w:rFonts w:asciiTheme="majorHAnsi" w:hAnsiTheme="majorHAnsi"/>
          <w:sz w:val="32"/>
          <w:szCs w:val="32"/>
          <w:shd w:val="clear" w:color="auto" w:fill="FFFFFF"/>
        </w:rPr>
        <w:t>6).</w:t>
      </w:r>
      <w:r w:rsidR="00FF5FBC" w:rsidRPr="00FF5FBC">
        <w:rPr>
          <w:rFonts w:ascii="TimesNewRomanPSMT" w:hAnsi="TimesNewRomanPSMT" w:cs="TimesNewRomanPSMT"/>
          <w:sz w:val="20"/>
          <w:szCs w:val="20"/>
        </w:rPr>
        <w:t xml:space="preserve"> </w:t>
      </w:r>
      <w:r w:rsidR="00FF5FBC" w:rsidRPr="006A3BE6">
        <w:rPr>
          <w:rFonts w:asciiTheme="majorHAnsi" w:hAnsiTheme="majorHAnsi" w:cs="TimesNewRomanPSMT"/>
          <w:sz w:val="32"/>
          <w:szCs w:val="32"/>
        </w:rPr>
        <w:t>The subcutaneous injection of G</w:t>
      </w:r>
      <w:r w:rsidR="00FF5FBC" w:rsidRPr="006A3BE6">
        <w:rPr>
          <w:rFonts w:ascii="MS Mincho" w:eastAsia="MS Mincho" w:hAnsi="MS Mincho" w:cs="MS Mincho" w:hint="eastAsia"/>
          <w:sz w:val="40"/>
          <w:szCs w:val="40"/>
        </w:rPr>
        <w:t>‑</w:t>
      </w:r>
      <w:r w:rsidR="00FF5FBC" w:rsidRPr="006A3BE6">
        <w:rPr>
          <w:rFonts w:asciiTheme="majorHAnsi" w:hAnsiTheme="majorHAnsi" w:cs="TimesNewRomanPSMT"/>
          <w:sz w:val="32"/>
          <w:szCs w:val="32"/>
        </w:rPr>
        <w:t xml:space="preserve">CSF can improve the outcome of patients with recurrent </w:t>
      </w:r>
      <w:proofErr w:type="gramStart"/>
      <w:r w:rsidR="00FF5FBC" w:rsidRPr="006A3BE6">
        <w:rPr>
          <w:rFonts w:asciiTheme="majorHAnsi" w:hAnsiTheme="majorHAnsi" w:cs="TimesNewRomanPSMT"/>
          <w:sz w:val="32"/>
          <w:szCs w:val="32"/>
        </w:rPr>
        <w:t>miscarriage(</w:t>
      </w:r>
      <w:proofErr w:type="gramEnd"/>
      <w:r w:rsidR="00FF5FBC" w:rsidRPr="006A3BE6">
        <w:rPr>
          <w:rFonts w:asciiTheme="majorHAnsi" w:hAnsiTheme="majorHAnsi" w:cs="TimesNewRomanPSMT"/>
          <w:sz w:val="32"/>
          <w:szCs w:val="32"/>
        </w:rPr>
        <w:t>7)</w:t>
      </w:r>
      <w:r w:rsidR="00FF5FBC" w:rsidRPr="006A3BE6">
        <w:rPr>
          <w:rFonts w:asciiTheme="majorHAnsi" w:hAnsiTheme="majorHAnsi" w:cs="TimesNewRomanPSMT"/>
          <w:sz w:val="24"/>
          <w:szCs w:val="24"/>
        </w:rPr>
        <w:t xml:space="preserve"> </w:t>
      </w:r>
      <w:r w:rsidR="00FF5FBC" w:rsidRPr="006A3BE6">
        <w:rPr>
          <w:rFonts w:asciiTheme="majorHAnsi" w:hAnsiTheme="majorHAnsi" w:cs="TimesNewRomanPSMT"/>
          <w:sz w:val="32"/>
          <w:szCs w:val="32"/>
        </w:rPr>
        <w:t>and the intrauterine infusion of G</w:t>
      </w:r>
      <w:r w:rsidR="00FF5FBC" w:rsidRPr="006A3BE6">
        <w:rPr>
          <w:rFonts w:ascii="MS Mincho" w:eastAsia="MS Mincho" w:hAnsi="MS Mincho" w:cs="MS Mincho" w:hint="eastAsia"/>
          <w:sz w:val="40"/>
          <w:szCs w:val="40"/>
        </w:rPr>
        <w:t>‑</w:t>
      </w:r>
      <w:r w:rsidR="00FF5FBC" w:rsidRPr="006A3BE6">
        <w:rPr>
          <w:rFonts w:asciiTheme="majorHAnsi" w:hAnsiTheme="majorHAnsi" w:cs="TimesNewRomanPSMT"/>
          <w:sz w:val="32"/>
          <w:szCs w:val="32"/>
        </w:rPr>
        <w:t xml:space="preserve">CSF in women with a thin endometrium increases the </w:t>
      </w:r>
      <w:r w:rsidR="00FF5FBC" w:rsidRPr="006A3BE6">
        <w:rPr>
          <w:rFonts w:asciiTheme="majorHAnsi" w:hAnsiTheme="majorHAnsi" w:cs="TimesNewRomanPSMT"/>
          <w:sz w:val="32"/>
          <w:szCs w:val="32"/>
        </w:rPr>
        <w:lastRenderedPageBreak/>
        <w:t xml:space="preserve">thickness of the endometrium and pregnancy rate. A thin endometrium is detrimental to ET and may cause </w:t>
      </w:r>
      <w:proofErr w:type="gramStart"/>
      <w:r w:rsidR="00FF5FBC" w:rsidRPr="006A3BE6">
        <w:rPr>
          <w:rFonts w:asciiTheme="majorHAnsi" w:hAnsiTheme="majorHAnsi" w:cs="TimesNewRomanPSMT"/>
          <w:sz w:val="32"/>
          <w:szCs w:val="32"/>
        </w:rPr>
        <w:t>RIF(</w:t>
      </w:r>
      <w:proofErr w:type="gramEnd"/>
      <w:r w:rsidR="00FF5FBC" w:rsidRPr="006A3BE6">
        <w:rPr>
          <w:rFonts w:asciiTheme="majorHAnsi" w:hAnsiTheme="majorHAnsi" w:cs="TimesNewRomanPSMT"/>
          <w:sz w:val="32"/>
          <w:szCs w:val="32"/>
        </w:rPr>
        <w:t>8).</w:t>
      </w:r>
      <w:r w:rsidR="00FF5FBC" w:rsidRPr="006A3BE6">
        <w:rPr>
          <w:rFonts w:asciiTheme="majorHAnsi" w:hAnsiTheme="majorHAnsi" w:cs="TimesNewRomanPSMT"/>
          <w:sz w:val="20"/>
          <w:szCs w:val="20"/>
        </w:rPr>
        <w:t xml:space="preserve"> </w:t>
      </w:r>
      <w:r w:rsidR="00FF5FBC" w:rsidRPr="006A3BE6">
        <w:rPr>
          <w:rFonts w:asciiTheme="majorHAnsi" w:hAnsiTheme="majorHAnsi" w:cs="TimesNewRomanPSMT"/>
          <w:sz w:val="30"/>
          <w:szCs w:val="30"/>
        </w:rPr>
        <w:t>The IVF success rate after the administration of IVIG increases in women with previous IVF failure, a high NK cell number, and/or an elevated Th1/ Th2 ratio(9).</w:t>
      </w:r>
      <w:r w:rsidR="00FF5FBC" w:rsidRPr="006A3BE6">
        <w:rPr>
          <w:rFonts w:asciiTheme="majorHAnsi" w:hAnsiTheme="majorHAnsi" w:cs="TimesNewRomanPSMT"/>
          <w:sz w:val="20"/>
          <w:szCs w:val="20"/>
        </w:rPr>
        <w:t xml:space="preserve"> </w:t>
      </w:r>
      <w:r w:rsidR="00FF5FBC" w:rsidRPr="006A3BE6">
        <w:rPr>
          <w:rFonts w:asciiTheme="majorHAnsi" w:hAnsiTheme="majorHAnsi" w:cs="TimesNewRomanPSMT"/>
          <w:sz w:val="32"/>
          <w:szCs w:val="32"/>
        </w:rPr>
        <w:t>The optimal protocol for the administration of IVIG is undefined and the overall benefits of IVIG are still controversial.</w:t>
      </w:r>
      <w:r w:rsidR="00F84ED1" w:rsidRPr="006A3BE6">
        <w:rPr>
          <w:rFonts w:asciiTheme="majorHAnsi" w:hAnsiTheme="majorHAnsi" w:cs="TimesNewRomanPSMT"/>
          <w:sz w:val="20"/>
          <w:szCs w:val="20"/>
        </w:rPr>
        <w:t xml:space="preserve"> </w:t>
      </w:r>
      <w:r w:rsidR="00F84ED1" w:rsidRPr="006A3BE6">
        <w:rPr>
          <w:rFonts w:asciiTheme="majorHAnsi" w:hAnsiTheme="majorHAnsi" w:cs="TimesNewRomanPSMT"/>
          <w:sz w:val="32"/>
          <w:szCs w:val="32"/>
        </w:rPr>
        <w:t xml:space="preserve">In 2006, Japanese scientists first reported that administration </w:t>
      </w:r>
      <w:r w:rsidR="00AB3EBC" w:rsidRPr="006A3BE6">
        <w:rPr>
          <w:rFonts w:asciiTheme="majorHAnsi" w:hAnsiTheme="majorHAnsi" w:cs="TimesNewRomanPSMT"/>
          <w:sz w:val="32"/>
          <w:szCs w:val="32"/>
        </w:rPr>
        <w:t xml:space="preserve">of autologous PBMCs(peripheral blood mononuclear cells) </w:t>
      </w:r>
      <w:r w:rsidR="00F84ED1" w:rsidRPr="006A3BE6">
        <w:rPr>
          <w:rFonts w:asciiTheme="majorHAnsi" w:hAnsiTheme="majorHAnsi" w:cs="TimesNewRomanPSMT"/>
          <w:sz w:val="32"/>
          <w:szCs w:val="32"/>
        </w:rPr>
        <w:t>could significantly promote clinical pregnancy rate, implantati</w:t>
      </w:r>
      <w:r w:rsidR="00AB3EBC" w:rsidRPr="006A3BE6">
        <w:rPr>
          <w:rFonts w:asciiTheme="majorHAnsi" w:hAnsiTheme="majorHAnsi" w:cs="TimesNewRomanPSMT"/>
          <w:sz w:val="32"/>
          <w:szCs w:val="32"/>
        </w:rPr>
        <w:t xml:space="preserve">on rate, and live birth rate in </w:t>
      </w:r>
      <w:r w:rsidR="00F84ED1" w:rsidRPr="006A3BE6">
        <w:rPr>
          <w:rFonts w:asciiTheme="majorHAnsi" w:hAnsiTheme="majorHAnsi" w:cs="TimesNewRomanPSMT"/>
          <w:sz w:val="32"/>
          <w:szCs w:val="32"/>
        </w:rPr>
        <w:t>patients with repeated failure of IVF–ET(10)</w:t>
      </w:r>
      <w:r w:rsidR="00AB3EBC" w:rsidRPr="006A3BE6">
        <w:rPr>
          <w:rFonts w:asciiTheme="majorHAnsi" w:hAnsiTheme="majorHAnsi" w:cs="TimesNewRomanPSMT"/>
          <w:sz w:val="32"/>
          <w:szCs w:val="32"/>
        </w:rPr>
        <w:t>.</w:t>
      </w:r>
      <w:r w:rsidR="00F84ED1" w:rsidRPr="006A3BE6">
        <w:rPr>
          <w:rFonts w:asciiTheme="majorHAnsi" w:hAnsiTheme="majorHAnsi" w:cs="TimesNewRomanPSMT"/>
          <w:sz w:val="32"/>
          <w:szCs w:val="32"/>
        </w:rPr>
        <w:t xml:space="preserve">Then, </w:t>
      </w:r>
      <w:proofErr w:type="spellStart"/>
      <w:r w:rsidR="00F84ED1" w:rsidRPr="006A3BE6">
        <w:rPr>
          <w:rFonts w:asciiTheme="majorHAnsi" w:hAnsiTheme="majorHAnsi" w:cs="TimesNewRomanPSMT"/>
          <w:sz w:val="32"/>
          <w:szCs w:val="32"/>
        </w:rPr>
        <w:t>Okitsu</w:t>
      </w:r>
      <w:proofErr w:type="spellEnd"/>
      <w:r w:rsidR="00F84ED1" w:rsidRPr="006A3BE6">
        <w:rPr>
          <w:rFonts w:asciiTheme="majorHAnsi" w:hAnsiTheme="majorHAnsi" w:cs="TimesNewRomanPSMT"/>
          <w:sz w:val="32"/>
          <w:szCs w:val="32"/>
        </w:rPr>
        <w:t xml:space="preserve"> </w:t>
      </w:r>
      <w:r w:rsidR="00F84ED1" w:rsidRPr="006A3BE6">
        <w:rPr>
          <w:rFonts w:asciiTheme="majorHAnsi" w:hAnsiTheme="majorHAnsi" w:cs="TimesNewRomanPS-ItalicMT"/>
          <w:i/>
          <w:iCs/>
          <w:sz w:val="32"/>
          <w:szCs w:val="32"/>
        </w:rPr>
        <w:t>et al(11)</w:t>
      </w:r>
      <w:r w:rsidR="00F84ED1" w:rsidRPr="006A3BE6">
        <w:rPr>
          <w:rFonts w:asciiTheme="majorHAnsi" w:hAnsiTheme="majorHAnsi" w:cs="TimesNewRomanPSMT"/>
          <w:sz w:val="32"/>
          <w:szCs w:val="32"/>
        </w:rPr>
        <w:t>demonstrated that only patients who had three or more implantation failures, the clinical pregnancy rate, and the implantation rate in the PBMC</w:t>
      </w:r>
      <w:r w:rsidR="00F84ED1" w:rsidRPr="006A3BE6">
        <w:rPr>
          <w:rFonts w:ascii="MS Mincho" w:eastAsia="MS Mincho" w:hAnsi="MS Mincho" w:cs="MS Mincho" w:hint="eastAsia"/>
          <w:sz w:val="40"/>
          <w:szCs w:val="40"/>
        </w:rPr>
        <w:t>‑</w:t>
      </w:r>
      <w:r w:rsidR="00F84ED1" w:rsidRPr="006A3BE6">
        <w:rPr>
          <w:rFonts w:asciiTheme="majorHAnsi" w:hAnsiTheme="majorHAnsi" w:cs="TimesNewRomanPSMT"/>
          <w:sz w:val="32"/>
          <w:szCs w:val="32"/>
        </w:rPr>
        <w:t>treated group were significantly higher than those in the nontreated group.</w:t>
      </w:r>
      <w:r w:rsidR="002D3F9A" w:rsidRPr="006A3BE6">
        <w:rPr>
          <w:rFonts w:asciiTheme="majorHAnsi" w:hAnsiTheme="majorHAnsi" w:cs="TimesNewRomanPSMT"/>
          <w:sz w:val="32"/>
          <w:szCs w:val="32"/>
        </w:rPr>
        <w:t xml:space="preserve"> It is better to recommend the immunotherapy after two or more implantation failures with </w:t>
      </w:r>
      <w:proofErr w:type="spellStart"/>
      <w:r w:rsidR="002D3F9A" w:rsidRPr="006A3BE6">
        <w:rPr>
          <w:rFonts w:asciiTheme="majorHAnsi" w:hAnsiTheme="majorHAnsi" w:cs="TimesNewRomanPSMT"/>
          <w:sz w:val="32"/>
          <w:szCs w:val="32"/>
        </w:rPr>
        <w:t>euploid</w:t>
      </w:r>
      <w:proofErr w:type="spellEnd"/>
      <w:r w:rsidR="002D3F9A" w:rsidRPr="006A3BE6">
        <w:rPr>
          <w:rFonts w:asciiTheme="majorHAnsi" w:hAnsiTheme="majorHAnsi" w:cs="TimesNewRomanPSMT"/>
          <w:sz w:val="32"/>
          <w:szCs w:val="32"/>
        </w:rPr>
        <w:t xml:space="preserve"> </w:t>
      </w:r>
      <w:proofErr w:type="spellStart"/>
      <w:r w:rsidR="002D3F9A" w:rsidRPr="006A3BE6">
        <w:rPr>
          <w:rFonts w:asciiTheme="majorHAnsi" w:hAnsiTheme="majorHAnsi" w:cs="TimesNewRomanPSMT"/>
          <w:sz w:val="32"/>
          <w:szCs w:val="32"/>
        </w:rPr>
        <w:t>embryos.Still</w:t>
      </w:r>
      <w:proofErr w:type="spellEnd"/>
      <w:r w:rsidR="002D3F9A" w:rsidRPr="006A3BE6">
        <w:rPr>
          <w:rFonts w:asciiTheme="majorHAnsi" w:hAnsiTheme="majorHAnsi" w:cs="TimesNewRomanPSMT"/>
          <w:sz w:val="32"/>
          <w:szCs w:val="32"/>
        </w:rPr>
        <w:t xml:space="preserve"> further research is required to design the exact protocol of immunotherapy in patient selection of RIF.</w:t>
      </w:r>
    </w:p>
    <w:p w14:paraId="05C19EF8" w14:textId="77777777" w:rsidR="002D3F9A" w:rsidRPr="006A3BE6" w:rsidRDefault="002D3F9A" w:rsidP="00F84ED1">
      <w:pPr>
        <w:autoSpaceDE w:val="0"/>
        <w:autoSpaceDN w:val="0"/>
        <w:adjustRightInd w:val="0"/>
        <w:spacing w:after="0" w:line="240" w:lineRule="auto"/>
        <w:rPr>
          <w:rFonts w:asciiTheme="majorHAnsi" w:hAnsiTheme="majorHAnsi" w:cs="TimesNewRomanPSMT"/>
          <w:b/>
          <w:bCs/>
          <w:color w:val="FF0000"/>
          <w:sz w:val="32"/>
          <w:szCs w:val="32"/>
        </w:rPr>
      </w:pPr>
      <w:r w:rsidRPr="006A3BE6">
        <w:rPr>
          <w:rFonts w:asciiTheme="majorHAnsi" w:hAnsiTheme="majorHAnsi" w:cs="TimesNewRomanPSMT"/>
          <w:b/>
          <w:bCs/>
          <w:color w:val="FF0000"/>
          <w:sz w:val="32"/>
          <w:szCs w:val="32"/>
        </w:rPr>
        <w:t>ROLE OF INTRAUTERINE PRP INSTILLATION:</w:t>
      </w:r>
    </w:p>
    <w:p w14:paraId="6FFC47D6" w14:textId="77777777" w:rsidR="00B56A0F" w:rsidRPr="00C772C1" w:rsidRDefault="002D3F9A" w:rsidP="002D3F9A">
      <w:pPr>
        <w:autoSpaceDE w:val="0"/>
        <w:autoSpaceDN w:val="0"/>
        <w:adjustRightInd w:val="0"/>
        <w:spacing w:after="0" w:line="240" w:lineRule="auto"/>
        <w:rPr>
          <w:rFonts w:ascii="MinionPro-Regular" w:hAnsi="MinionPro-Regular" w:cs="MinionPro-Regular"/>
          <w:color w:val="0000FF"/>
          <w:sz w:val="26"/>
          <w:szCs w:val="26"/>
        </w:rPr>
      </w:pPr>
      <w:r w:rsidRPr="00C772C1">
        <w:rPr>
          <w:rFonts w:ascii="MinionPro-Regular" w:hAnsi="MinionPro-Regular" w:cs="MinionPro-Regular"/>
          <w:color w:val="000000"/>
          <w:sz w:val="32"/>
          <w:szCs w:val="32"/>
        </w:rPr>
        <w:t>Two RCTs</w:t>
      </w:r>
      <w:r w:rsidRPr="00C772C1">
        <w:rPr>
          <w:rFonts w:ascii="MinionPro-Regular" w:hAnsi="MinionPro-Regular" w:cs="MinionPro-Regular"/>
          <w:color w:val="0000FF"/>
          <w:sz w:val="26"/>
          <w:szCs w:val="26"/>
        </w:rPr>
        <w:t xml:space="preserve"> </w:t>
      </w:r>
      <w:r w:rsidRPr="00C772C1">
        <w:rPr>
          <w:rFonts w:ascii="MinionPro-Regular" w:hAnsi="MinionPro-Regular" w:cs="MinionPro-Regular"/>
          <w:color w:val="000000"/>
          <w:sz w:val="32"/>
          <w:szCs w:val="32"/>
        </w:rPr>
        <w:t>investigated whether administration of intrauterine PRP could</w:t>
      </w:r>
      <w:r w:rsidR="00C772C1">
        <w:rPr>
          <w:rFonts w:ascii="MinionPro-Regular" w:hAnsi="MinionPro-Regular" w:cs="MinionPro-Regular"/>
          <w:color w:val="0000FF"/>
          <w:sz w:val="26"/>
          <w:szCs w:val="26"/>
        </w:rPr>
        <w:t xml:space="preserve"> </w:t>
      </w:r>
      <w:r w:rsidRPr="00C772C1">
        <w:rPr>
          <w:rFonts w:ascii="MinionPro-Regular" w:hAnsi="MinionPro-Regular" w:cs="MinionPro-Regular"/>
          <w:color w:val="000000"/>
          <w:sz w:val="32"/>
          <w:szCs w:val="32"/>
        </w:rPr>
        <w:t>improve IVF outcomes in women with RIF.</w:t>
      </w:r>
      <w:r w:rsidRPr="00C772C1">
        <w:rPr>
          <w:rFonts w:ascii="MinionPro-Regular" w:hAnsi="MinionPro-Regular" w:cs="MinionPro-Regular"/>
          <w:sz w:val="32"/>
          <w:szCs w:val="32"/>
        </w:rPr>
        <w:t xml:space="preserve"> Pooling of results showed a significantly increased chance of clinical pregnancy in treated </w:t>
      </w:r>
      <w:proofErr w:type="gramStart"/>
      <w:r w:rsidRPr="00C772C1">
        <w:rPr>
          <w:rFonts w:ascii="MinionPro-Regular" w:hAnsi="MinionPro-Regular" w:cs="MinionPro-Regular"/>
          <w:sz w:val="32"/>
          <w:szCs w:val="32"/>
        </w:rPr>
        <w:t>women(</w:t>
      </w:r>
      <w:proofErr w:type="gramEnd"/>
      <w:r w:rsidRPr="00C772C1">
        <w:rPr>
          <w:rFonts w:ascii="MinionPro-Regular" w:hAnsi="MinionPro-Regular" w:cs="MinionPro-Regular"/>
          <w:sz w:val="32"/>
          <w:szCs w:val="32"/>
        </w:rPr>
        <w:t>12,13).</w:t>
      </w:r>
      <w:r w:rsidR="00C772C1">
        <w:rPr>
          <w:rFonts w:ascii="MinionPro-Regular" w:hAnsi="MinionPro-Regular" w:cs="MinionPro-Regular"/>
          <w:color w:val="0000FF"/>
          <w:sz w:val="26"/>
          <w:szCs w:val="26"/>
        </w:rPr>
        <w:t xml:space="preserve"> </w:t>
      </w:r>
      <w:r w:rsidR="00B56A0F" w:rsidRPr="00C772C1">
        <w:rPr>
          <w:rFonts w:ascii="MinionPro-Regular" w:hAnsi="MinionPro-Regular" w:cs="MinionPro-Regular"/>
          <w:sz w:val="32"/>
          <w:szCs w:val="32"/>
        </w:rPr>
        <w:t xml:space="preserve">In RIF patients with good endometrium the role of intrauterine PRP is </w:t>
      </w:r>
      <w:proofErr w:type="spellStart"/>
      <w:r w:rsidR="00B56A0F" w:rsidRPr="00C772C1">
        <w:rPr>
          <w:rFonts w:ascii="MinionPro-Regular" w:hAnsi="MinionPro-Regular" w:cs="MinionPro-Regular"/>
          <w:sz w:val="32"/>
          <w:szCs w:val="32"/>
        </w:rPr>
        <w:t>controversial.After</w:t>
      </w:r>
      <w:proofErr w:type="spellEnd"/>
      <w:r w:rsidR="00B56A0F" w:rsidRPr="00C772C1">
        <w:rPr>
          <w:rFonts w:ascii="MinionPro-Regular" w:hAnsi="MinionPro-Regular" w:cs="MinionPro-Regular"/>
          <w:sz w:val="32"/>
          <w:szCs w:val="32"/>
        </w:rPr>
        <w:t xml:space="preserve"> PGT and </w:t>
      </w:r>
      <w:proofErr w:type="gramStart"/>
      <w:r w:rsidR="00B56A0F" w:rsidRPr="00C772C1">
        <w:rPr>
          <w:rFonts w:ascii="MinionPro-Regular" w:hAnsi="MinionPro-Regular" w:cs="MinionPro-Regular"/>
          <w:sz w:val="32"/>
          <w:szCs w:val="32"/>
        </w:rPr>
        <w:t>ERA ,</w:t>
      </w:r>
      <w:proofErr w:type="gramEnd"/>
      <w:r w:rsidR="00B56A0F" w:rsidRPr="00C772C1">
        <w:rPr>
          <w:rFonts w:ascii="MinionPro-Regular" w:hAnsi="MinionPro-Regular" w:cs="MinionPro-Regular"/>
          <w:sz w:val="32"/>
          <w:szCs w:val="32"/>
        </w:rPr>
        <w:t xml:space="preserve"> the cases of implantation failures can have some beneficial effect of intrauterine PRP instillation but still more research is required to prove its exact role in idiopathic RIF.</w:t>
      </w:r>
    </w:p>
    <w:p w14:paraId="3C5CE257" w14:textId="77777777" w:rsidR="00F14D56" w:rsidRDefault="00F14D56" w:rsidP="002D3F9A">
      <w:pPr>
        <w:autoSpaceDE w:val="0"/>
        <w:autoSpaceDN w:val="0"/>
        <w:adjustRightInd w:val="0"/>
        <w:spacing w:after="0" w:line="240" w:lineRule="auto"/>
        <w:rPr>
          <w:rFonts w:ascii="MinionPro-Regular" w:hAnsi="MinionPro-Regular" w:cs="MinionPro-Regular"/>
          <w:b/>
          <w:bCs/>
          <w:color w:val="FF0000"/>
          <w:sz w:val="30"/>
          <w:szCs w:val="30"/>
        </w:rPr>
      </w:pPr>
      <w:r w:rsidRPr="00F14D56">
        <w:rPr>
          <w:rFonts w:ascii="MinionPro-Regular" w:hAnsi="MinionPro-Regular" w:cs="MinionPro-Regular"/>
          <w:b/>
          <w:bCs/>
          <w:color w:val="FF0000"/>
          <w:sz w:val="30"/>
          <w:szCs w:val="30"/>
        </w:rPr>
        <w:t>SURROGACY IN RIF:</w:t>
      </w:r>
    </w:p>
    <w:p w14:paraId="5263F859" w14:textId="77777777" w:rsidR="00F14D56" w:rsidRDefault="007C20E6" w:rsidP="002D3F9A">
      <w:pPr>
        <w:autoSpaceDE w:val="0"/>
        <w:autoSpaceDN w:val="0"/>
        <w:adjustRightInd w:val="0"/>
        <w:spacing w:after="0" w:line="240" w:lineRule="auto"/>
        <w:rPr>
          <w:rFonts w:asciiTheme="majorHAnsi" w:hAnsiTheme="majorHAnsi"/>
          <w:sz w:val="32"/>
          <w:szCs w:val="32"/>
        </w:rPr>
      </w:pPr>
      <w:r w:rsidRPr="00C772C1">
        <w:rPr>
          <w:rFonts w:asciiTheme="majorHAnsi" w:hAnsiTheme="majorHAnsi"/>
          <w:sz w:val="32"/>
          <w:szCs w:val="32"/>
        </w:rPr>
        <w:t xml:space="preserve">Factors responsible for RIF have important </w:t>
      </w:r>
      <w:r w:rsidR="006A3BE6" w:rsidRPr="00C772C1">
        <w:rPr>
          <w:rFonts w:asciiTheme="majorHAnsi" w:hAnsiTheme="majorHAnsi"/>
          <w:sz w:val="32"/>
          <w:szCs w:val="32"/>
        </w:rPr>
        <w:t xml:space="preserve">implication regarding </w:t>
      </w:r>
      <w:proofErr w:type="spellStart"/>
      <w:r w:rsidR="006A3BE6" w:rsidRPr="00C772C1">
        <w:rPr>
          <w:rFonts w:asciiTheme="majorHAnsi" w:hAnsiTheme="majorHAnsi"/>
          <w:sz w:val="32"/>
          <w:szCs w:val="32"/>
        </w:rPr>
        <w:t>treatment,</w:t>
      </w:r>
      <w:r w:rsidRPr="00C772C1">
        <w:rPr>
          <w:rFonts w:asciiTheme="majorHAnsi" w:hAnsiTheme="majorHAnsi"/>
          <w:sz w:val="32"/>
          <w:szCs w:val="32"/>
        </w:rPr>
        <w:t>however</w:t>
      </w:r>
      <w:proofErr w:type="spellEnd"/>
      <w:r w:rsidRPr="00C772C1">
        <w:rPr>
          <w:rFonts w:asciiTheme="majorHAnsi" w:hAnsiTheme="majorHAnsi"/>
          <w:sz w:val="32"/>
          <w:szCs w:val="32"/>
        </w:rPr>
        <w:t xml:space="preserve"> in many couples a definitive cause cannot be found(14).</w:t>
      </w:r>
      <w:r w:rsidR="006A3BE6" w:rsidRPr="00C772C1">
        <w:rPr>
          <w:rFonts w:asciiTheme="majorHAnsi" w:hAnsiTheme="majorHAnsi"/>
          <w:sz w:val="32"/>
          <w:szCs w:val="32"/>
        </w:rPr>
        <w:t xml:space="preserve">In those couples in whom no etiology is found after investigation of RIF and in whom empirical therapy </w:t>
      </w:r>
      <w:r w:rsidR="00D33EDE" w:rsidRPr="00C772C1">
        <w:rPr>
          <w:rFonts w:asciiTheme="majorHAnsi" w:hAnsiTheme="majorHAnsi"/>
          <w:sz w:val="32"/>
          <w:szCs w:val="32"/>
        </w:rPr>
        <w:t xml:space="preserve">was not effective </w:t>
      </w:r>
      <w:r w:rsidR="00346955">
        <w:rPr>
          <w:rFonts w:asciiTheme="majorHAnsi" w:hAnsiTheme="majorHAnsi"/>
          <w:sz w:val="32"/>
          <w:szCs w:val="32"/>
        </w:rPr>
        <w:t xml:space="preserve">,surrogacy is a the only option(15).The role of intrauterine and intraarterial stem cell therapy is still experimental and more research is still required in this </w:t>
      </w:r>
      <w:proofErr w:type="spellStart"/>
      <w:r w:rsidR="00346955">
        <w:rPr>
          <w:rFonts w:asciiTheme="majorHAnsi" w:hAnsiTheme="majorHAnsi"/>
          <w:sz w:val="32"/>
          <w:szCs w:val="32"/>
        </w:rPr>
        <w:t>field.But</w:t>
      </w:r>
      <w:proofErr w:type="spellEnd"/>
      <w:r w:rsidR="00346955">
        <w:rPr>
          <w:rFonts w:asciiTheme="majorHAnsi" w:hAnsiTheme="majorHAnsi"/>
          <w:sz w:val="32"/>
          <w:szCs w:val="32"/>
        </w:rPr>
        <w:t xml:space="preserve"> it is always advisable to </w:t>
      </w:r>
      <w:r w:rsidR="00346955">
        <w:rPr>
          <w:rFonts w:asciiTheme="majorHAnsi" w:hAnsiTheme="majorHAnsi"/>
          <w:sz w:val="32"/>
          <w:szCs w:val="32"/>
        </w:rPr>
        <w:lastRenderedPageBreak/>
        <w:t xml:space="preserve">give the option of stem cell therapy for thin endometrium before going for </w:t>
      </w:r>
      <w:proofErr w:type="spellStart"/>
      <w:r w:rsidR="00346955">
        <w:rPr>
          <w:rFonts w:asciiTheme="majorHAnsi" w:hAnsiTheme="majorHAnsi"/>
          <w:sz w:val="32"/>
          <w:szCs w:val="32"/>
        </w:rPr>
        <w:t>surrogacy.Then</w:t>
      </w:r>
      <w:proofErr w:type="spellEnd"/>
      <w:r w:rsidR="00346955">
        <w:rPr>
          <w:rFonts w:asciiTheme="majorHAnsi" w:hAnsiTheme="majorHAnsi"/>
          <w:sz w:val="32"/>
          <w:szCs w:val="32"/>
        </w:rPr>
        <w:t xml:space="preserve"> it should be left on the patient to decide depending on their financial and psychological status.</w:t>
      </w:r>
    </w:p>
    <w:p w14:paraId="603B58E1" w14:textId="77777777" w:rsidR="000B27DF" w:rsidRDefault="000B27DF" w:rsidP="002D3F9A">
      <w:pPr>
        <w:autoSpaceDE w:val="0"/>
        <w:autoSpaceDN w:val="0"/>
        <w:adjustRightInd w:val="0"/>
        <w:spacing w:after="0" w:line="240" w:lineRule="auto"/>
        <w:rPr>
          <w:rFonts w:asciiTheme="majorHAnsi" w:hAnsiTheme="majorHAnsi"/>
          <w:b/>
          <w:bCs/>
          <w:color w:val="FF0000"/>
          <w:sz w:val="32"/>
          <w:szCs w:val="32"/>
        </w:rPr>
      </w:pPr>
      <w:r w:rsidRPr="000B27DF">
        <w:rPr>
          <w:rFonts w:asciiTheme="majorHAnsi" w:hAnsiTheme="majorHAnsi"/>
          <w:b/>
          <w:bCs/>
          <w:color w:val="FF0000"/>
          <w:sz w:val="32"/>
          <w:szCs w:val="32"/>
        </w:rPr>
        <w:t>LAB PERSPECTIVES TO IMPROVE THE RATE OF QUALITATIVE BLASTOCYST IN RIF:</w:t>
      </w:r>
    </w:p>
    <w:p w14:paraId="61A165FC" w14:textId="5AC3ABED" w:rsidR="003F761B" w:rsidRPr="00596051" w:rsidRDefault="00872094" w:rsidP="00713484">
      <w:pPr>
        <w:autoSpaceDE w:val="0"/>
        <w:autoSpaceDN w:val="0"/>
        <w:adjustRightInd w:val="0"/>
        <w:spacing w:after="0" w:line="240" w:lineRule="auto"/>
        <w:rPr>
          <w:rFonts w:asciiTheme="majorHAnsi" w:hAnsiTheme="majorHAnsi"/>
          <w:color w:val="000000" w:themeColor="text1"/>
          <w:sz w:val="32"/>
          <w:szCs w:val="32"/>
        </w:rPr>
      </w:pPr>
      <w:r>
        <w:rPr>
          <w:rFonts w:asciiTheme="majorHAnsi" w:hAnsiTheme="majorHAnsi"/>
          <w:color w:val="000000" w:themeColor="text1"/>
          <w:sz w:val="32"/>
          <w:szCs w:val="32"/>
        </w:rPr>
        <w:t xml:space="preserve">At laboratory </w:t>
      </w:r>
      <w:proofErr w:type="gramStart"/>
      <w:r>
        <w:rPr>
          <w:rFonts w:asciiTheme="majorHAnsi" w:hAnsiTheme="majorHAnsi"/>
          <w:color w:val="000000" w:themeColor="text1"/>
          <w:sz w:val="32"/>
          <w:szCs w:val="32"/>
        </w:rPr>
        <w:t>level ,</w:t>
      </w:r>
      <w:proofErr w:type="gramEnd"/>
      <w:r>
        <w:rPr>
          <w:rFonts w:asciiTheme="majorHAnsi" w:hAnsiTheme="majorHAnsi"/>
          <w:color w:val="000000" w:themeColor="text1"/>
          <w:sz w:val="32"/>
          <w:szCs w:val="32"/>
        </w:rPr>
        <w:t xml:space="preserve"> the factors that play an important role in failure of implantation are chromosomal abnormalities , damage to sperm DNA , </w:t>
      </w:r>
      <w:proofErr w:type="spellStart"/>
      <w:r>
        <w:rPr>
          <w:rFonts w:asciiTheme="majorHAnsi" w:hAnsiTheme="majorHAnsi"/>
          <w:color w:val="000000" w:themeColor="text1"/>
          <w:sz w:val="32"/>
          <w:szCs w:val="32"/>
        </w:rPr>
        <w:t>zona</w:t>
      </w:r>
      <w:proofErr w:type="spellEnd"/>
      <w:r>
        <w:rPr>
          <w:rFonts w:asciiTheme="majorHAnsi" w:hAnsiTheme="majorHAnsi"/>
          <w:color w:val="000000" w:themeColor="text1"/>
          <w:sz w:val="32"/>
          <w:szCs w:val="32"/>
        </w:rPr>
        <w:t xml:space="preserve"> hardening and inadequate culture conditions. Newer techniques like time lapse </w:t>
      </w:r>
      <w:proofErr w:type="gramStart"/>
      <w:r>
        <w:rPr>
          <w:rFonts w:asciiTheme="majorHAnsi" w:hAnsiTheme="majorHAnsi"/>
          <w:color w:val="000000" w:themeColor="text1"/>
          <w:sz w:val="32"/>
          <w:szCs w:val="32"/>
        </w:rPr>
        <w:t>imaging ,</w:t>
      </w:r>
      <w:proofErr w:type="gramEnd"/>
      <w:r>
        <w:rPr>
          <w:rFonts w:asciiTheme="majorHAnsi" w:hAnsiTheme="majorHAnsi"/>
          <w:color w:val="000000" w:themeColor="text1"/>
          <w:sz w:val="32"/>
          <w:szCs w:val="32"/>
        </w:rPr>
        <w:t xml:space="preserve"> artificial intelligence(AI) software and metabolomics helps us to select </w:t>
      </w:r>
      <w:proofErr w:type="spellStart"/>
      <w:r>
        <w:rPr>
          <w:rFonts w:asciiTheme="majorHAnsi" w:hAnsiTheme="majorHAnsi"/>
          <w:color w:val="000000" w:themeColor="text1"/>
          <w:sz w:val="32"/>
          <w:szCs w:val="32"/>
        </w:rPr>
        <w:t>a</w:t>
      </w:r>
      <w:proofErr w:type="spellEnd"/>
      <w:r>
        <w:rPr>
          <w:rFonts w:asciiTheme="majorHAnsi" w:hAnsiTheme="majorHAnsi"/>
          <w:color w:val="000000" w:themeColor="text1"/>
          <w:sz w:val="32"/>
          <w:szCs w:val="32"/>
        </w:rPr>
        <w:t xml:space="preserve"> embryo with good implantation potential. AI software gives us two scores – viability score and genetic score. Based on the combination of these two </w:t>
      </w:r>
      <w:proofErr w:type="gramStart"/>
      <w:r>
        <w:rPr>
          <w:rFonts w:asciiTheme="majorHAnsi" w:hAnsiTheme="majorHAnsi"/>
          <w:color w:val="000000" w:themeColor="text1"/>
          <w:sz w:val="32"/>
          <w:szCs w:val="32"/>
        </w:rPr>
        <w:t>scores ,</w:t>
      </w:r>
      <w:proofErr w:type="gramEnd"/>
      <w:r>
        <w:rPr>
          <w:rFonts w:asciiTheme="majorHAnsi" w:hAnsiTheme="majorHAnsi"/>
          <w:color w:val="000000" w:themeColor="text1"/>
          <w:sz w:val="32"/>
          <w:szCs w:val="32"/>
        </w:rPr>
        <w:t xml:space="preserve"> we can select the most appropriate embryo for transfer. If </w:t>
      </w:r>
      <w:proofErr w:type="spellStart"/>
      <w:r>
        <w:rPr>
          <w:rFonts w:asciiTheme="majorHAnsi" w:hAnsiTheme="majorHAnsi"/>
          <w:color w:val="000000" w:themeColor="text1"/>
          <w:sz w:val="32"/>
          <w:szCs w:val="32"/>
        </w:rPr>
        <w:t>zona</w:t>
      </w:r>
      <w:proofErr w:type="spellEnd"/>
      <w:r>
        <w:rPr>
          <w:rFonts w:asciiTheme="majorHAnsi" w:hAnsiTheme="majorHAnsi"/>
          <w:color w:val="000000" w:themeColor="text1"/>
          <w:sz w:val="32"/>
          <w:szCs w:val="32"/>
        </w:rPr>
        <w:t xml:space="preserve"> hardening is the </w:t>
      </w:r>
      <w:proofErr w:type="gramStart"/>
      <w:r>
        <w:rPr>
          <w:rFonts w:asciiTheme="majorHAnsi" w:hAnsiTheme="majorHAnsi"/>
          <w:color w:val="000000" w:themeColor="text1"/>
          <w:sz w:val="32"/>
          <w:szCs w:val="32"/>
        </w:rPr>
        <w:t>problem ,</w:t>
      </w:r>
      <w:proofErr w:type="gramEnd"/>
      <w:r>
        <w:rPr>
          <w:rFonts w:asciiTheme="majorHAnsi" w:hAnsiTheme="majorHAnsi"/>
          <w:color w:val="000000" w:themeColor="text1"/>
          <w:sz w:val="32"/>
          <w:szCs w:val="32"/>
        </w:rPr>
        <w:t xml:space="preserve"> assisted hatching is the solution. The technique of ICSI and taking biopsy for PGT also are very important factors in the formation of the embryo.</w:t>
      </w:r>
    </w:p>
    <w:p w14:paraId="6B4C4B7C" w14:textId="77777777" w:rsidR="003F761B" w:rsidRDefault="003F761B" w:rsidP="00713484">
      <w:pPr>
        <w:autoSpaceDE w:val="0"/>
        <w:autoSpaceDN w:val="0"/>
        <w:adjustRightInd w:val="0"/>
        <w:spacing w:after="0" w:line="240" w:lineRule="auto"/>
        <w:rPr>
          <w:rFonts w:asciiTheme="majorHAnsi" w:hAnsiTheme="majorHAnsi"/>
          <w:b/>
          <w:bCs/>
          <w:sz w:val="36"/>
          <w:szCs w:val="36"/>
        </w:rPr>
      </w:pPr>
    </w:p>
    <w:p w14:paraId="68F8C0D7" w14:textId="77777777" w:rsidR="003F761B" w:rsidRDefault="003F761B" w:rsidP="00713484">
      <w:pPr>
        <w:autoSpaceDE w:val="0"/>
        <w:autoSpaceDN w:val="0"/>
        <w:adjustRightInd w:val="0"/>
        <w:spacing w:after="0" w:line="240" w:lineRule="auto"/>
        <w:rPr>
          <w:rFonts w:asciiTheme="majorHAnsi" w:hAnsiTheme="majorHAnsi"/>
          <w:b/>
          <w:bCs/>
          <w:color w:val="FF0000"/>
          <w:sz w:val="36"/>
          <w:szCs w:val="36"/>
        </w:rPr>
      </w:pPr>
      <w:r w:rsidRPr="003F761B">
        <w:rPr>
          <w:rFonts w:asciiTheme="majorHAnsi" w:hAnsiTheme="majorHAnsi"/>
          <w:b/>
          <w:bCs/>
          <w:color w:val="FF0000"/>
          <w:sz w:val="36"/>
          <w:szCs w:val="36"/>
        </w:rPr>
        <w:t>CONCLUSION:</w:t>
      </w:r>
    </w:p>
    <w:p w14:paraId="2A0AEE6B" w14:textId="77777777" w:rsidR="00C94666" w:rsidRDefault="0064071C" w:rsidP="00713484">
      <w:pPr>
        <w:autoSpaceDE w:val="0"/>
        <w:autoSpaceDN w:val="0"/>
        <w:adjustRightInd w:val="0"/>
        <w:spacing w:after="0" w:line="240" w:lineRule="auto"/>
        <w:rPr>
          <w:rFonts w:asciiTheme="majorHAnsi" w:hAnsiTheme="majorHAnsi"/>
          <w:sz w:val="36"/>
          <w:szCs w:val="36"/>
        </w:rPr>
      </w:pPr>
      <w:r>
        <w:rPr>
          <w:rFonts w:asciiTheme="majorHAnsi" w:hAnsiTheme="majorHAnsi"/>
          <w:sz w:val="36"/>
          <w:szCs w:val="36"/>
        </w:rPr>
        <w:t>RIF with unknown cause significantly hampers IVF success.</w:t>
      </w:r>
    </w:p>
    <w:p w14:paraId="00695172" w14:textId="68145632" w:rsidR="0064071C" w:rsidRDefault="0064071C" w:rsidP="008E3050">
      <w:pPr>
        <w:autoSpaceDE w:val="0"/>
        <w:autoSpaceDN w:val="0"/>
        <w:adjustRightInd w:val="0"/>
        <w:spacing w:after="0" w:line="240" w:lineRule="auto"/>
        <w:rPr>
          <w:rFonts w:ascii="AdvTREBU-R" w:hAnsi="AdvTREBU-R" w:cs="AdvTREBU-R"/>
          <w:sz w:val="36"/>
          <w:szCs w:val="36"/>
        </w:rPr>
      </w:pPr>
      <w:r>
        <w:rPr>
          <w:rFonts w:asciiTheme="majorHAnsi" w:hAnsiTheme="majorHAnsi"/>
          <w:sz w:val="36"/>
          <w:szCs w:val="36"/>
        </w:rPr>
        <w:t>It can be considered as an evolving field with a significant need for a well defined research.</w:t>
      </w:r>
      <w:r w:rsidRPr="0064071C">
        <w:rPr>
          <w:rFonts w:cs="Quasimoda Light"/>
          <w:color w:val="000000"/>
          <w:sz w:val="17"/>
          <w:szCs w:val="17"/>
        </w:rPr>
        <w:t xml:space="preserve"> </w:t>
      </w:r>
      <w:r w:rsidRPr="0064071C">
        <w:rPr>
          <w:rFonts w:asciiTheme="majorHAnsi" w:hAnsiTheme="majorHAnsi" w:cs="Quasimoda Light"/>
          <w:color w:val="000000"/>
          <w:sz w:val="36"/>
          <w:szCs w:val="31"/>
        </w:rPr>
        <w:t>In the current generation of ART recipients and practitioners, the temptation to intervene after two or more failed embryo transfers is significant.</w:t>
      </w:r>
      <w:r w:rsidR="008E3050" w:rsidRPr="008E3050">
        <w:rPr>
          <w:rFonts w:ascii="AdvTREBU-R" w:hAnsi="AdvTREBU-R" w:cs="AdvTREBU-R"/>
          <w:sz w:val="18"/>
          <w:szCs w:val="18"/>
        </w:rPr>
        <w:t xml:space="preserve"> </w:t>
      </w:r>
      <w:r w:rsidR="00596051">
        <w:rPr>
          <w:rFonts w:ascii="AdvTREBU-R" w:hAnsi="AdvTREBU-R" w:cs="AdvTREBU-R"/>
          <w:sz w:val="36"/>
          <w:szCs w:val="36"/>
        </w:rPr>
        <w:t xml:space="preserve">The main goals in case of women presenting with RIF are getting a good quality genetically normal embryo and understanding the uterine receptivity. </w:t>
      </w:r>
      <w:bookmarkStart w:id="0" w:name="_GoBack"/>
      <w:bookmarkEnd w:id="0"/>
      <w:r w:rsidR="008E3050" w:rsidRPr="000114F7">
        <w:rPr>
          <w:rFonts w:ascii="AdvTREBU-R" w:hAnsi="AdvTREBU-R" w:cs="AdvTREBU-R"/>
          <w:sz w:val="36"/>
          <w:szCs w:val="36"/>
        </w:rPr>
        <w:t xml:space="preserve">Empirical treatments should be offered only after </w:t>
      </w:r>
      <w:r w:rsidR="00B15A0E">
        <w:rPr>
          <w:rFonts w:ascii="AdvTREBU-R" w:hAnsi="AdvTREBU-R" w:cs="AdvTREBU-R"/>
          <w:sz w:val="36"/>
          <w:szCs w:val="36"/>
        </w:rPr>
        <w:t xml:space="preserve">aneuploidy cause of embryo </w:t>
      </w:r>
      <w:r w:rsidR="008E3050" w:rsidRPr="000114F7">
        <w:rPr>
          <w:rFonts w:ascii="AdvTREBU-R" w:hAnsi="AdvTREBU-R" w:cs="AdvTREBU-R"/>
          <w:sz w:val="36"/>
          <w:szCs w:val="36"/>
        </w:rPr>
        <w:t xml:space="preserve">has been ruled out and they </w:t>
      </w:r>
      <w:r w:rsidR="000114F7" w:rsidRPr="000114F7">
        <w:rPr>
          <w:rFonts w:ascii="AdvTREBU-R" w:hAnsi="AdvTREBU-R" w:cs="AdvTREBU-R"/>
          <w:sz w:val="36"/>
          <w:szCs w:val="36"/>
        </w:rPr>
        <w:t xml:space="preserve">should be evidence </w:t>
      </w:r>
      <w:proofErr w:type="spellStart"/>
      <w:r w:rsidR="000114F7" w:rsidRPr="000114F7">
        <w:rPr>
          <w:rFonts w:ascii="AdvTREBU-R" w:hAnsi="AdvTREBU-R" w:cs="AdvTREBU-R"/>
          <w:sz w:val="36"/>
          <w:szCs w:val="36"/>
        </w:rPr>
        <w:t>based.</w:t>
      </w:r>
      <w:r w:rsidR="0075024A">
        <w:rPr>
          <w:rFonts w:ascii="AdvTREBU-R" w:hAnsi="AdvTREBU-R" w:cs="AdvTREBU-R"/>
          <w:sz w:val="36"/>
          <w:szCs w:val="36"/>
        </w:rPr>
        <w:t>Counselling</w:t>
      </w:r>
      <w:proofErr w:type="spellEnd"/>
      <w:r w:rsidR="0075024A">
        <w:rPr>
          <w:rFonts w:ascii="AdvTREBU-R" w:hAnsi="AdvTREBU-R" w:cs="AdvTREBU-R"/>
          <w:sz w:val="36"/>
          <w:szCs w:val="36"/>
        </w:rPr>
        <w:t xml:space="preserve"> plays an important role in these cases which should be stressed on possibility of multiple ovum </w:t>
      </w:r>
      <w:proofErr w:type="spellStart"/>
      <w:r w:rsidR="0075024A">
        <w:rPr>
          <w:rFonts w:ascii="AdvTREBU-R" w:hAnsi="AdvTREBU-R" w:cs="AdvTREBU-R"/>
          <w:sz w:val="36"/>
          <w:szCs w:val="36"/>
        </w:rPr>
        <w:t>pick ups</w:t>
      </w:r>
      <w:proofErr w:type="spellEnd"/>
      <w:r w:rsidR="0075024A">
        <w:rPr>
          <w:rFonts w:ascii="AdvTREBU-R" w:hAnsi="AdvTREBU-R" w:cs="AdvTREBU-R"/>
          <w:sz w:val="36"/>
          <w:szCs w:val="36"/>
        </w:rPr>
        <w:t>, embryo arrest, PGT-A and the role of ERA and other empirical treatments if all of these fails.</w:t>
      </w:r>
    </w:p>
    <w:p w14:paraId="63663C55" w14:textId="77777777" w:rsidR="00923509" w:rsidRDefault="00923509" w:rsidP="008E3050">
      <w:pPr>
        <w:autoSpaceDE w:val="0"/>
        <w:autoSpaceDN w:val="0"/>
        <w:adjustRightInd w:val="0"/>
        <w:spacing w:after="0" w:line="240" w:lineRule="auto"/>
        <w:rPr>
          <w:rFonts w:ascii="AdvTREBU-R" w:hAnsi="AdvTREBU-R" w:cs="AdvTREBU-R"/>
          <w:sz w:val="36"/>
          <w:szCs w:val="36"/>
        </w:rPr>
      </w:pPr>
    </w:p>
    <w:p w14:paraId="64257261" w14:textId="77777777" w:rsidR="00923509" w:rsidRDefault="00923509" w:rsidP="008E3050">
      <w:pPr>
        <w:autoSpaceDE w:val="0"/>
        <w:autoSpaceDN w:val="0"/>
        <w:adjustRightInd w:val="0"/>
        <w:spacing w:after="0" w:line="240" w:lineRule="auto"/>
        <w:rPr>
          <w:rFonts w:ascii="AdvTREBU-R" w:hAnsi="AdvTREBU-R" w:cs="AdvTREBU-R"/>
          <w:b/>
          <w:bCs/>
          <w:color w:val="FF0000"/>
          <w:sz w:val="36"/>
          <w:szCs w:val="36"/>
        </w:rPr>
      </w:pPr>
      <w:r w:rsidRPr="00923509">
        <w:rPr>
          <w:rFonts w:ascii="AdvTREBU-R" w:hAnsi="AdvTREBU-R" w:cs="AdvTREBU-R"/>
          <w:b/>
          <w:bCs/>
          <w:color w:val="FF0000"/>
          <w:sz w:val="36"/>
          <w:szCs w:val="36"/>
        </w:rPr>
        <w:t>REFERENCES:</w:t>
      </w:r>
    </w:p>
    <w:p w14:paraId="0BA1D1E0"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Maesawa Y, et al. History of biochemical pregnancy was </w:t>
      </w:r>
      <w:r>
        <w:rPr>
          <w:rFonts w:ascii="AdvTREBU-R" w:hAnsi="AdvTREBU-R" w:cs="AdvTREBU-R"/>
          <w:sz w:val="36"/>
          <w:szCs w:val="36"/>
        </w:rPr>
        <w:t xml:space="preserve">  </w:t>
      </w:r>
      <w:r w:rsidRPr="00923509">
        <w:rPr>
          <w:rFonts w:ascii="AdvTREBU-R" w:hAnsi="AdvTREBU-R" w:cs="AdvTREBU-R"/>
          <w:sz w:val="36"/>
          <w:szCs w:val="36"/>
        </w:rPr>
        <w:t xml:space="preserve">associated with the subsequent reproductive failure among </w:t>
      </w:r>
      <w:r>
        <w:rPr>
          <w:rFonts w:ascii="AdvTREBU-R" w:hAnsi="AdvTREBU-R" w:cs="AdvTREBU-R"/>
          <w:sz w:val="36"/>
          <w:szCs w:val="36"/>
        </w:rPr>
        <w:t xml:space="preserve">women with recurrent spontaneous </w:t>
      </w:r>
      <w:r w:rsidRPr="00923509">
        <w:rPr>
          <w:rFonts w:ascii="AdvTREBU-R" w:hAnsi="AdvTREBU-R" w:cs="AdvTREBU-R"/>
          <w:sz w:val="36"/>
          <w:szCs w:val="36"/>
        </w:rPr>
        <w:t xml:space="preserve">abortion. </w:t>
      </w:r>
      <w:proofErr w:type="spellStart"/>
      <w:r w:rsidRPr="00923509">
        <w:rPr>
          <w:rFonts w:ascii="AdvTREBU-R" w:hAnsi="AdvTREBU-R" w:cs="AdvTREBU-R"/>
          <w:sz w:val="36"/>
          <w:szCs w:val="36"/>
        </w:rPr>
        <w:t>Gynecol</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Endocrinol</w:t>
      </w:r>
      <w:proofErr w:type="spellEnd"/>
      <w:r w:rsidRPr="00923509">
        <w:rPr>
          <w:rFonts w:ascii="AdvTREBU-R" w:hAnsi="AdvTREBU-R" w:cs="AdvTREBU-R"/>
          <w:sz w:val="36"/>
          <w:szCs w:val="36"/>
        </w:rPr>
        <w:t>. 2015;31(4):306–8.</w:t>
      </w:r>
    </w:p>
    <w:p w14:paraId="59FD41A9"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63CCCE94"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roofErr w:type="gramStart"/>
      <w:r w:rsidRPr="00923509">
        <w:rPr>
          <w:rFonts w:ascii="AdvTREBU-R" w:hAnsi="AdvTREBU-R" w:cs="AdvTREBU-R"/>
          <w:sz w:val="36"/>
          <w:szCs w:val="36"/>
        </w:rPr>
        <w:t>2.Tayla.S,Sony.S,Camille.S.Recurrent</w:t>
      </w:r>
      <w:proofErr w:type="gramEnd"/>
      <w:r w:rsidRPr="00923509">
        <w:rPr>
          <w:rFonts w:ascii="AdvTREBU-R" w:hAnsi="AdvTREBU-R" w:cs="AdvTREBU-R"/>
          <w:sz w:val="36"/>
          <w:szCs w:val="36"/>
        </w:rPr>
        <w:t xml:space="preserve"> implantation failure in IVF: A Canadian Fertility and Andrology Society Clinical Practice Guideline.  RBMO VOLUME 41 ISSUE 5 2020.</w:t>
      </w:r>
    </w:p>
    <w:p w14:paraId="431DE9F8"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6DA59FA4"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roofErr w:type="gramStart"/>
      <w:r w:rsidRPr="00923509">
        <w:rPr>
          <w:rFonts w:ascii="AdvTREBU-R" w:hAnsi="AdvTREBU-R" w:cs="AdvTREBU-R"/>
          <w:sz w:val="36"/>
          <w:szCs w:val="36"/>
        </w:rPr>
        <w:t>3.Xiaodong</w:t>
      </w:r>
      <w:proofErr w:type="gramEnd"/>
      <w:r w:rsidRPr="00923509">
        <w:rPr>
          <w:rFonts w:ascii="AdvTREBU-R" w:hAnsi="AdvTREBU-R" w:cs="AdvTREBU-R"/>
          <w:sz w:val="36"/>
          <w:szCs w:val="36"/>
        </w:rPr>
        <w:t xml:space="preserve"> Z.et </w:t>
      </w:r>
      <w:proofErr w:type="spellStart"/>
      <w:r w:rsidRPr="00923509">
        <w:rPr>
          <w:rFonts w:ascii="AdvTREBU-R" w:hAnsi="AdvTREBU-R" w:cs="AdvTREBU-R"/>
          <w:sz w:val="36"/>
          <w:szCs w:val="36"/>
        </w:rPr>
        <w:t>al.Frozen</w:t>
      </w:r>
      <w:proofErr w:type="spellEnd"/>
      <w:r w:rsidRPr="00923509">
        <w:rPr>
          <w:rFonts w:ascii="AdvTREBU-R" w:hAnsi="AdvTREBU-R" w:cs="AdvTREBU-R"/>
          <w:sz w:val="36"/>
          <w:szCs w:val="36"/>
        </w:rPr>
        <w:t xml:space="preserve"> blastocyst embryo transfer vs. frozen cleavage-stage embryo transfer in couples with recurrent implantation failure: a cohort study. Hum </w:t>
      </w:r>
      <w:proofErr w:type="spellStart"/>
      <w:r w:rsidRPr="00923509">
        <w:rPr>
          <w:rFonts w:ascii="AdvTREBU-R" w:hAnsi="AdvTREBU-R" w:cs="AdvTREBU-R"/>
          <w:sz w:val="36"/>
          <w:szCs w:val="36"/>
        </w:rPr>
        <w:t>Fertil</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Camb</w:t>
      </w:r>
      <w:proofErr w:type="spellEnd"/>
      <w:r w:rsidRPr="00923509">
        <w:rPr>
          <w:rFonts w:ascii="AdvTREBU-R" w:hAnsi="AdvTREBU-R" w:cs="AdvTREBU-R"/>
          <w:sz w:val="36"/>
          <w:szCs w:val="36"/>
        </w:rPr>
        <w:t xml:space="preserve">). 2019.Jul 5;1-6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80/14647273.2019.1633021.</w:t>
      </w:r>
    </w:p>
    <w:p w14:paraId="05EA3A89"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05D4593D"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roofErr w:type="gramStart"/>
      <w:r>
        <w:rPr>
          <w:rFonts w:ascii="AdvTREBU-R" w:hAnsi="AdvTREBU-R" w:cs="AdvTREBU-R"/>
          <w:sz w:val="36"/>
          <w:szCs w:val="36"/>
        </w:rPr>
        <w:t>4.Fragoului.E,Goodall.N,Katz</w:t>
      </w:r>
      <w:r w:rsidRPr="00923509">
        <w:rPr>
          <w:rFonts w:ascii="AdvTREBU-R" w:hAnsi="AdvTREBU-R" w:cs="AdvTREBU-R"/>
          <w:sz w:val="36"/>
          <w:szCs w:val="36"/>
        </w:rPr>
        <w:t>Jaffe.M,Schoolcraft.W.B,Munne.S,Wells.D.The</w:t>
      </w:r>
      <w:proofErr w:type="gramEnd"/>
      <w:r w:rsidRPr="00923509">
        <w:rPr>
          <w:rFonts w:ascii="AdvTREBU-R" w:hAnsi="AdvTREBU-R" w:cs="AdvTREBU-R"/>
          <w:sz w:val="36"/>
          <w:szCs w:val="36"/>
        </w:rPr>
        <w:t xml:space="preserve"> role of aneuploidy in repeated implantation failure: implications for patient counseling</w:t>
      </w:r>
      <w:r>
        <w:rPr>
          <w:rFonts w:ascii="AdvTREBU-R" w:hAnsi="AdvTREBU-R" w:cs="AdvTREBU-R"/>
          <w:sz w:val="36"/>
          <w:szCs w:val="36"/>
        </w:rPr>
        <w:t xml:space="preserve"> </w:t>
      </w:r>
      <w:r w:rsidRPr="00923509">
        <w:rPr>
          <w:rFonts w:ascii="AdvTREBU-R" w:hAnsi="AdvTREBU-R" w:cs="AdvTREBU-R"/>
          <w:sz w:val="36"/>
          <w:szCs w:val="36"/>
        </w:rPr>
        <w:t xml:space="preserve"> and preimplan</w:t>
      </w:r>
      <w:r>
        <w:rPr>
          <w:rFonts w:ascii="AdvTREBU-R" w:hAnsi="AdvTREBU-R" w:cs="AdvTREBU-R"/>
          <w:sz w:val="36"/>
          <w:szCs w:val="36"/>
        </w:rPr>
        <w:t>tation geneticscreening.Volume</w:t>
      </w:r>
      <w:r w:rsidRPr="00923509">
        <w:rPr>
          <w:rFonts w:ascii="AdvTREBU-R" w:hAnsi="AdvTREBU-R" w:cs="AdvTREBU-R"/>
          <w:sz w:val="36"/>
          <w:szCs w:val="36"/>
        </w:rPr>
        <w:t>90.https://doi.org/10.1016/j.fertnstert.2008.07.953.</w:t>
      </w:r>
    </w:p>
    <w:p w14:paraId="3E7026DE"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6F8FE4D8"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roofErr w:type="gramStart"/>
      <w:r w:rsidRPr="00923509">
        <w:rPr>
          <w:rFonts w:ascii="AdvTREBU-R" w:hAnsi="AdvTREBU-R" w:cs="AdvTREBU-R"/>
          <w:sz w:val="36"/>
          <w:szCs w:val="36"/>
        </w:rPr>
        <w:t>5.Churchill.S.J,Bavan.B,Lathi.R.B.The</w:t>
      </w:r>
      <w:proofErr w:type="gramEnd"/>
      <w:r w:rsidRPr="00923509">
        <w:rPr>
          <w:rFonts w:ascii="AdvTREBU-R" w:hAnsi="AdvTREBU-R" w:cs="AdvTREBU-R"/>
          <w:sz w:val="36"/>
          <w:szCs w:val="36"/>
        </w:rPr>
        <w:t xml:space="preserve"> prognostic value of endometrial receptivity array in recurrent implantation failure.| VOLUME 107, ISSUE 3, SUPPLEMENT , E7-E8, MARCH 01, 2017.</w:t>
      </w:r>
    </w:p>
    <w:p w14:paraId="7E4B1645"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21A2532C"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lastRenderedPageBreak/>
        <w:t xml:space="preserve">6.Cutting R, </w:t>
      </w:r>
      <w:proofErr w:type="spellStart"/>
      <w:r w:rsidRPr="00923509">
        <w:rPr>
          <w:rFonts w:ascii="AdvTREBU-R" w:hAnsi="AdvTREBU-R" w:cs="AdvTREBU-R"/>
          <w:sz w:val="36"/>
          <w:szCs w:val="36"/>
        </w:rPr>
        <w:t>Morroll</w:t>
      </w:r>
      <w:proofErr w:type="spellEnd"/>
      <w:r w:rsidRPr="00923509">
        <w:rPr>
          <w:rFonts w:ascii="AdvTREBU-R" w:hAnsi="AdvTREBU-R" w:cs="AdvTREBU-R"/>
          <w:sz w:val="36"/>
          <w:szCs w:val="36"/>
        </w:rPr>
        <w:t xml:space="preserve"> D, Roberts SA, Pickering S, Rutherford A, BFS and ACE, et al. Elective single embryo transfer: Guidelines for practice British Fertility Society and Association of Clinical Embryologists. Hum </w:t>
      </w:r>
      <w:proofErr w:type="spellStart"/>
      <w:r w:rsidRPr="00923509">
        <w:rPr>
          <w:rFonts w:ascii="AdvTREBU-R" w:hAnsi="AdvTREBU-R" w:cs="AdvTREBU-R"/>
          <w:sz w:val="36"/>
          <w:szCs w:val="36"/>
        </w:rPr>
        <w:t>Fertil</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Camb</w:t>
      </w:r>
      <w:proofErr w:type="spellEnd"/>
      <w:r w:rsidRPr="00923509">
        <w:rPr>
          <w:rFonts w:ascii="AdvTREBU-R" w:hAnsi="AdvTREBU-R" w:cs="AdvTREBU-R"/>
          <w:sz w:val="36"/>
          <w:szCs w:val="36"/>
        </w:rPr>
        <w:t>) 2008</w:t>
      </w:r>
      <w:proofErr w:type="gramStart"/>
      <w:r w:rsidRPr="00923509">
        <w:rPr>
          <w:rFonts w:ascii="AdvTREBU-R" w:hAnsi="AdvTREBU-R" w:cs="AdvTREBU-R"/>
          <w:sz w:val="36"/>
          <w:szCs w:val="36"/>
        </w:rPr>
        <w:t>;11:131</w:t>
      </w:r>
      <w:proofErr w:type="gramEnd"/>
      <w:r w:rsidRPr="00923509">
        <w:rPr>
          <w:rFonts w:ascii="AdvTREBU-R" w:hAnsi="AdvTREBU-R" w:cs="AdvTREBU-R"/>
          <w:sz w:val="36"/>
          <w:szCs w:val="36"/>
        </w:rPr>
        <w:t xml:space="preserve">-46.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80/14647270802302629.</w:t>
      </w:r>
    </w:p>
    <w:p w14:paraId="6B5D8D6F"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7F07BBFA"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7.Scarpellini F, </w:t>
      </w:r>
      <w:proofErr w:type="spellStart"/>
      <w:r w:rsidRPr="00923509">
        <w:rPr>
          <w:rFonts w:ascii="AdvTREBU-R" w:hAnsi="AdvTREBU-R" w:cs="AdvTREBU-R"/>
          <w:sz w:val="36"/>
          <w:szCs w:val="36"/>
        </w:rPr>
        <w:t>Sbracia</w:t>
      </w:r>
      <w:proofErr w:type="spellEnd"/>
      <w:r w:rsidRPr="00923509">
        <w:rPr>
          <w:rFonts w:ascii="AdvTREBU-R" w:hAnsi="AdvTREBU-R" w:cs="AdvTREBU-R"/>
          <w:sz w:val="36"/>
          <w:szCs w:val="36"/>
        </w:rPr>
        <w:t xml:space="preserve"> M. Use of granulocyte colony-stimulating factor for the treatment of unexplained recurrent miscarriage: A </w:t>
      </w:r>
      <w:r>
        <w:rPr>
          <w:rFonts w:ascii="AdvTREBU-R" w:hAnsi="AdvTREBU-R" w:cs="AdvTREBU-R"/>
          <w:sz w:val="36"/>
          <w:szCs w:val="36"/>
        </w:rPr>
        <w:t xml:space="preserve">randomized </w:t>
      </w:r>
      <w:r w:rsidRPr="00923509">
        <w:rPr>
          <w:rFonts w:ascii="AdvTREBU-R" w:hAnsi="AdvTREBU-R" w:cs="AdvTREBU-R"/>
          <w:sz w:val="36"/>
          <w:szCs w:val="36"/>
        </w:rPr>
        <w:t xml:space="preserve">controlled trial. Hum </w:t>
      </w:r>
      <w:proofErr w:type="spellStart"/>
      <w:r w:rsidRPr="00923509">
        <w:rPr>
          <w:rFonts w:ascii="AdvTREBU-R" w:hAnsi="AdvTREBU-R" w:cs="AdvTREBU-R"/>
          <w:sz w:val="36"/>
          <w:szCs w:val="36"/>
        </w:rPr>
        <w:t>Reprod</w:t>
      </w:r>
      <w:proofErr w:type="spellEnd"/>
      <w:r w:rsidRPr="00923509">
        <w:rPr>
          <w:rFonts w:ascii="AdvTREBU-R" w:hAnsi="AdvTREBU-R" w:cs="AdvTREBU-R"/>
          <w:sz w:val="36"/>
          <w:szCs w:val="36"/>
        </w:rPr>
        <w:t xml:space="preserve"> 2009</w:t>
      </w:r>
      <w:proofErr w:type="gramStart"/>
      <w:r w:rsidRPr="00923509">
        <w:rPr>
          <w:rFonts w:ascii="AdvTREBU-R" w:hAnsi="AdvTREBU-R" w:cs="AdvTREBU-R"/>
          <w:sz w:val="36"/>
          <w:szCs w:val="36"/>
        </w:rPr>
        <w:t>;24:2703</w:t>
      </w:r>
      <w:proofErr w:type="gramEnd"/>
      <w:r w:rsidRPr="00923509">
        <w:rPr>
          <w:rFonts w:ascii="AdvTREBU-R" w:hAnsi="AdvTREBU-R" w:cs="AdvTREBU-R"/>
          <w:sz w:val="36"/>
          <w:szCs w:val="36"/>
        </w:rPr>
        <w:t xml:space="preserve">-8.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02/jcb.21542.</w:t>
      </w:r>
    </w:p>
    <w:p w14:paraId="66C3724F"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730530B7"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8.Casper RF. It’s time to pay attention to the endometrium. </w:t>
      </w:r>
      <w:proofErr w:type="spellStart"/>
      <w:r w:rsidRPr="00923509">
        <w:rPr>
          <w:rFonts w:ascii="AdvTREBU-R" w:hAnsi="AdvTREBU-R" w:cs="AdvTREBU-R"/>
          <w:sz w:val="36"/>
          <w:szCs w:val="36"/>
        </w:rPr>
        <w:t>Fertil</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Steril</w:t>
      </w:r>
      <w:proofErr w:type="spellEnd"/>
      <w:r w:rsidRPr="00923509">
        <w:rPr>
          <w:rFonts w:ascii="AdvTREBU-R" w:hAnsi="AdvTREBU-R" w:cs="AdvTREBU-R"/>
          <w:sz w:val="36"/>
          <w:szCs w:val="36"/>
        </w:rPr>
        <w:t xml:space="preserve"> 2011</w:t>
      </w:r>
      <w:proofErr w:type="gramStart"/>
      <w:r w:rsidRPr="00923509">
        <w:rPr>
          <w:rFonts w:ascii="AdvTREBU-R" w:hAnsi="AdvTREBU-R" w:cs="AdvTREBU-R"/>
          <w:sz w:val="36"/>
          <w:szCs w:val="36"/>
        </w:rPr>
        <w:t>;96:519</w:t>
      </w:r>
      <w:proofErr w:type="gramEnd"/>
      <w:r w:rsidRPr="00923509">
        <w:rPr>
          <w:rFonts w:ascii="AdvTREBU-R" w:hAnsi="AdvTREBU-R" w:cs="AdvTREBU-R"/>
          <w:sz w:val="36"/>
          <w:szCs w:val="36"/>
        </w:rPr>
        <w:t xml:space="preserve">-21.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16/j.fertnstert.2011.07.1096.</w:t>
      </w:r>
    </w:p>
    <w:p w14:paraId="292ACB87"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69CEB502"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9.Winger EE, Reed JL, </w:t>
      </w:r>
      <w:proofErr w:type="spellStart"/>
      <w:r w:rsidRPr="00923509">
        <w:rPr>
          <w:rFonts w:ascii="AdvTREBU-R" w:hAnsi="AdvTREBU-R" w:cs="AdvTREBU-R"/>
          <w:sz w:val="36"/>
          <w:szCs w:val="36"/>
        </w:rPr>
        <w:t>Ashoush</w:t>
      </w:r>
      <w:proofErr w:type="spellEnd"/>
      <w:r w:rsidRPr="00923509">
        <w:rPr>
          <w:rFonts w:ascii="AdvTREBU-R" w:hAnsi="AdvTREBU-R" w:cs="AdvTREBU-R"/>
          <w:sz w:val="36"/>
          <w:szCs w:val="36"/>
        </w:rPr>
        <w:t xml:space="preserve"> S, El-</w:t>
      </w:r>
      <w:proofErr w:type="spellStart"/>
      <w:r w:rsidRPr="00923509">
        <w:rPr>
          <w:rFonts w:ascii="AdvTREBU-R" w:hAnsi="AdvTREBU-R" w:cs="AdvTREBU-R"/>
          <w:sz w:val="36"/>
          <w:szCs w:val="36"/>
        </w:rPr>
        <w:t>Toukhy</w:t>
      </w:r>
      <w:proofErr w:type="spellEnd"/>
      <w:r w:rsidRPr="00923509">
        <w:rPr>
          <w:rFonts w:ascii="AdvTREBU-R" w:hAnsi="AdvTREBU-R" w:cs="AdvTREBU-R"/>
          <w:sz w:val="36"/>
          <w:szCs w:val="36"/>
        </w:rPr>
        <w:t xml:space="preserve"> T, </w:t>
      </w:r>
      <w:proofErr w:type="spellStart"/>
      <w:r w:rsidRPr="00923509">
        <w:rPr>
          <w:rFonts w:ascii="AdvTREBU-R" w:hAnsi="AdvTREBU-R" w:cs="AdvTREBU-R"/>
          <w:sz w:val="36"/>
          <w:szCs w:val="36"/>
        </w:rPr>
        <w:t>Ahuja</w:t>
      </w:r>
      <w:proofErr w:type="spellEnd"/>
      <w:r w:rsidRPr="00923509">
        <w:rPr>
          <w:rFonts w:ascii="AdvTREBU-R" w:hAnsi="AdvTREBU-R" w:cs="AdvTREBU-R"/>
          <w:sz w:val="36"/>
          <w:szCs w:val="36"/>
        </w:rPr>
        <w:t xml:space="preserve"> S, </w:t>
      </w:r>
      <w:proofErr w:type="spellStart"/>
      <w:r w:rsidRPr="00923509">
        <w:rPr>
          <w:rFonts w:ascii="AdvTREBU-R" w:hAnsi="AdvTREBU-R" w:cs="AdvTREBU-R"/>
          <w:sz w:val="36"/>
          <w:szCs w:val="36"/>
        </w:rPr>
        <w:t>Taranissi</w:t>
      </w:r>
      <w:proofErr w:type="spellEnd"/>
      <w:r w:rsidRPr="00923509">
        <w:rPr>
          <w:rFonts w:ascii="AdvTREBU-R" w:hAnsi="AdvTREBU-R" w:cs="AdvTREBU-R"/>
          <w:sz w:val="36"/>
          <w:szCs w:val="36"/>
        </w:rPr>
        <w:t xml:space="preserve"> M, et al. Elevated preconception CD56+ 16+ and/or Th1:Th2 levels </w:t>
      </w:r>
      <w:proofErr w:type="spellStart"/>
      <w:r w:rsidRPr="00923509">
        <w:rPr>
          <w:rFonts w:ascii="AdvTREBU-R" w:hAnsi="AdvTREBU-R" w:cs="AdvTREBU-R"/>
          <w:sz w:val="36"/>
          <w:szCs w:val="36"/>
        </w:rPr>
        <w:t>predictbenefit</w:t>
      </w:r>
      <w:proofErr w:type="spellEnd"/>
      <w:r w:rsidRPr="00923509">
        <w:rPr>
          <w:rFonts w:ascii="AdvTREBU-R" w:hAnsi="AdvTREBU-R" w:cs="AdvTREBU-R"/>
          <w:sz w:val="36"/>
          <w:szCs w:val="36"/>
        </w:rPr>
        <w:t xml:space="preserve"> from IVIG therapy in </w:t>
      </w:r>
      <w:proofErr w:type="spellStart"/>
      <w:r w:rsidRPr="00923509">
        <w:rPr>
          <w:rFonts w:ascii="AdvTREBU-R" w:hAnsi="AdvTREBU-R" w:cs="AdvTREBU-R"/>
          <w:sz w:val="36"/>
          <w:szCs w:val="36"/>
        </w:rPr>
        <w:t>subfertile</w:t>
      </w:r>
      <w:proofErr w:type="spellEnd"/>
      <w:r w:rsidRPr="00923509">
        <w:rPr>
          <w:rFonts w:ascii="AdvTREBU-R" w:hAnsi="AdvTREBU-R" w:cs="AdvTREBU-R"/>
          <w:sz w:val="36"/>
          <w:szCs w:val="36"/>
        </w:rPr>
        <w:t xml:space="preserve"> women undergoing IVF. Am J </w:t>
      </w:r>
      <w:proofErr w:type="spellStart"/>
      <w:r w:rsidRPr="00923509">
        <w:rPr>
          <w:rFonts w:ascii="AdvTREBU-R" w:hAnsi="AdvTREBU-R" w:cs="AdvTREBU-R"/>
          <w:sz w:val="36"/>
          <w:szCs w:val="36"/>
        </w:rPr>
        <w:t>Reprod</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Immunol</w:t>
      </w:r>
      <w:proofErr w:type="spellEnd"/>
      <w:r w:rsidRPr="00923509">
        <w:rPr>
          <w:rFonts w:ascii="AdvTREBU-R" w:hAnsi="AdvTREBU-R" w:cs="AdvTREBU-R"/>
          <w:sz w:val="36"/>
          <w:szCs w:val="36"/>
        </w:rPr>
        <w:t xml:space="preserve"> 2011</w:t>
      </w:r>
      <w:proofErr w:type="gramStart"/>
      <w:r w:rsidRPr="00923509">
        <w:rPr>
          <w:rFonts w:ascii="AdvTREBU-R" w:hAnsi="AdvTREBU-R" w:cs="AdvTREBU-R"/>
          <w:sz w:val="36"/>
          <w:szCs w:val="36"/>
        </w:rPr>
        <w:t>;66:394</w:t>
      </w:r>
      <w:proofErr w:type="gramEnd"/>
      <w:r w:rsidRPr="00923509">
        <w:rPr>
          <w:rFonts w:ascii="AdvTREBU-R" w:hAnsi="AdvTREBU-R" w:cs="AdvTREBU-R"/>
          <w:sz w:val="36"/>
          <w:szCs w:val="36"/>
        </w:rPr>
        <w:t xml:space="preserve">-403. </w:t>
      </w:r>
      <w:proofErr w:type="spellStart"/>
      <w:proofErr w:type="gramStart"/>
      <w:r w:rsidRPr="00923509">
        <w:rPr>
          <w:rFonts w:ascii="AdvTREBU-R" w:hAnsi="AdvTREBU-R" w:cs="AdvTREBU-R"/>
          <w:sz w:val="36"/>
          <w:szCs w:val="36"/>
        </w:rPr>
        <w:t>doi</w:t>
      </w:r>
      <w:proofErr w:type="spellEnd"/>
      <w:proofErr w:type="gramEnd"/>
      <w:r w:rsidRPr="00923509">
        <w:rPr>
          <w:rFonts w:ascii="AdvTREBU-R" w:hAnsi="AdvTREBU-R" w:cs="AdvTREBU-R"/>
          <w:sz w:val="36"/>
          <w:szCs w:val="36"/>
        </w:rPr>
        <w:t>: 10.1111/j.1600-0897.2011.01018.x.</w:t>
      </w:r>
    </w:p>
    <w:p w14:paraId="3A030C0E"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21F2585E"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0.Yoshioka S, Fujiwara H, Nakayama T, </w:t>
      </w:r>
      <w:proofErr w:type="spellStart"/>
      <w:r w:rsidRPr="00923509">
        <w:rPr>
          <w:rFonts w:ascii="AdvTREBU-R" w:hAnsi="AdvTREBU-R" w:cs="AdvTREBU-R"/>
          <w:sz w:val="36"/>
          <w:szCs w:val="36"/>
        </w:rPr>
        <w:t>Kosaka</w:t>
      </w:r>
      <w:proofErr w:type="spellEnd"/>
      <w:r w:rsidRPr="00923509">
        <w:rPr>
          <w:rFonts w:ascii="AdvTREBU-R" w:hAnsi="AdvTREBU-R" w:cs="AdvTREBU-R"/>
          <w:sz w:val="36"/>
          <w:szCs w:val="36"/>
        </w:rPr>
        <w:t xml:space="preserve"> K, Mori T, </w:t>
      </w:r>
      <w:proofErr w:type="spellStart"/>
      <w:r w:rsidRPr="00923509">
        <w:rPr>
          <w:rFonts w:ascii="AdvTREBU-R" w:hAnsi="AdvTREBU-R" w:cs="AdvTREBU-R"/>
          <w:sz w:val="36"/>
          <w:szCs w:val="36"/>
        </w:rPr>
        <w:t>Fujii</w:t>
      </w:r>
      <w:proofErr w:type="spellEnd"/>
      <w:r w:rsidRPr="00923509">
        <w:rPr>
          <w:rFonts w:ascii="AdvTREBU-R" w:hAnsi="AdvTREBU-R" w:cs="AdvTREBU-R"/>
          <w:sz w:val="36"/>
          <w:szCs w:val="36"/>
        </w:rPr>
        <w:t xml:space="preserve"> S, et al. Intrauterine administration of autologous peripheral blood mononuclear cells promotes implantation rates in patients with repeated failure of IVF-embryo transfer. Hum </w:t>
      </w:r>
      <w:proofErr w:type="spellStart"/>
      <w:r w:rsidRPr="00923509">
        <w:rPr>
          <w:rFonts w:ascii="AdvTREBU-R" w:hAnsi="AdvTREBU-R" w:cs="AdvTREBU-R"/>
          <w:sz w:val="36"/>
          <w:szCs w:val="36"/>
        </w:rPr>
        <w:t>Reprod</w:t>
      </w:r>
      <w:proofErr w:type="spellEnd"/>
      <w:r w:rsidRPr="00923509">
        <w:rPr>
          <w:rFonts w:ascii="AdvTREBU-R" w:hAnsi="AdvTREBU-R" w:cs="AdvTREBU-R"/>
          <w:sz w:val="36"/>
          <w:szCs w:val="36"/>
        </w:rPr>
        <w:t xml:space="preserve"> 2006</w:t>
      </w:r>
      <w:proofErr w:type="gramStart"/>
      <w:r w:rsidRPr="00923509">
        <w:rPr>
          <w:rFonts w:ascii="AdvTREBU-R" w:hAnsi="AdvTREBU-R" w:cs="AdvTREBU-R"/>
          <w:sz w:val="36"/>
          <w:szCs w:val="36"/>
        </w:rPr>
        <w:t>;21:3290</w:t>
      </w:r>
      <w:proofErr w:type="gramEnd"/>
      <w:r w:rsidRPr="00923509">
        <w:rPr>
          <w:rFonts w:ascii="AdvTREBU-R" w:hAnsi="AdvTREBU-R" w:cs="AdvTREBU-R"/>
          <w:sz w:val="36"/>
          <w:szCs w:val="36"/>
        </w:rPr>
        <w:t xml:space="preserve">-4.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93/</w:t>
      </w:r>
      <w:proofErr w:type="spellStart"/>
      <w:r w:rsidRPr="00923509">
        <w:rPr>
          <w:rFonts w:ascii="AdvTREBU-R" w:hAnsi="AdvTREBU-R" w:cs="AdvTREBU-R"/>
          <w:sz w:val="36"/>
          <w:szCs w:val="36"/>
        </w:rPr>
        <w:t>humrep</w:t>
      </w:r>
      <w:proofErr w:type="spellEnd"/>
      <w:r w:rsidRPr="00923509">
        <w:rPr>
          <w:rFonts w:ascii="AdvTREBU-R" w:hAnsi="AdvTREBU-R" w:cs="AdvTREBU-R"/>
          <w:sz w:val="36"/>
          <w:szCs w:val="36"/>
        </w:rPr>
        <w:t>/del312.</w:t>
      </w:r>
    </w:p>
    <w:p w14:paraId="6934DB79"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2BD49C2E"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1.Okitsu O, Kiyokawa M, Oda T, Miyake K, Sato Y, Fujiwara H, et al. Intrauterine administration of autologous peripheral </w:t>
      </w:r>
      <w:r w:rsidRPr="00923509">
        <w:rPr>
          <w:rFonts w:ascii="AdvTREBU-R" w:hAnsi="AdvTREBU-R" w:cs="AdvTREBU-R"/>
          <w:sz w:val="36"/>
          <w:szCs w:val="36"/>
        </w:rPr>
        <w:lastRenderedPageBreak/>
        <w:t>blood mononuclear</w:t>
      </w:r>
      <w:r>
        <w:rPr>
          <w:rFonts w:ascii="AdvTREBU-R" w:hAnsi="AdvTREBU-R" w:cs="AdvTREBU-R"/>
          <w:sz w:val="36"/>
          <w:szCs w:val="36"/>
        </w:rPr>
        <w:t xml:space="preserve"> </w:t>
      </w:r>
      <w:r w:rsidRPr="00923509">
        <w:rPr>
          <w:rFonts w:ascii="AdvTREBU-R" w:hAnsi="AdvTREBU-R" w:cs="AdvTREBU-R"/>
          <w:sz w:val="36"/>
          <w:szCs w:val="36"/>
        </w:rPr>
        <w:t xml:space="preserve">cells increases clinical pregnancy rates in frozen/thawed embryo transfer cycles of patients with repeated implantation failure. J </w:t>
      </w:r>
      <w:proofErr w:type="spellStart"/>
      <w:r w:rsidRPr="00923509">
        <w:rPr>
          <w:rFonts w:ascii="AdvTREBU-R" w:hAnsi="AdvTREBU-R" w:cs="AdvTREBU-R"/>
          <w:sz w:val="36"/>
          <w:szCs w:val="36"/>
        </w:rPr>
        <w:t>Reprod</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Immunol</w:t>
      </w:r>
      <w:proofErr w:type="spellEnd"/>
      <w:r>
        <w:rPr>
          <w:rFonts w:ascii="AdvTREBU-R" w:hAnsi="AdvTREBU-R" w:cs="AdvTREBU-R"/>
          <w:sz w:val="36"/>
          <w:szCs w:val="36"/>
        </w:rPr>
        <w:t xml:space="preserve"> </w:t>
      </w:r>
      <w:r w:rsidRPr="00923509">
        <w:rPr>
          <w:rFonts w:ascii="AdvTREBU-R" w:hAnsi="AdvTREBU-R" w:cs="AdvTREBU-R"/>
          <w:sz w:val="36"/>
          <w:szCs w:val="36"/>
        </w:rPr>
        <w:t>2011</w:t>
      </w:r>
      <w:proofErr w:type="gramStart"/>
      <w:r w:rsidRPr="00923509">
        <w:rPr>
          <w:rFonts w:ascii="AdvTREBU-R" w:hAnsi="AdvTREBU-R" w:cs="AdvTREBU-R"/>
          <w:sz w:val="36"/>
          <w:szCs w:val="36"/>
        </w:rPr>
        <w:t>;92:82</w:t>
      </w:r>
      <w:proofErr w:type="gramEnd"/>
      <w:r w:rsidRPr="00923509">
        <w:rPr>
          <w:rFonts w:ascii="AdvTREBU-R" w:hAnsi="AdvTREBU-R" w:cs="AdvTREBU-R"/>
          <w:sz w:val="36"/>
          <w:szCs w:val="36"/>
        </w:rPr>
        <w:t xml:space="preserve">-7. </w:t>
      </w:r>
      <w:proofErr w:type="spellStart"/>
      <w:r w:rsidRPr="00923509">
        <w:rPr>
          <w:rFonts w:ascii="AdvTREBU-R" w:hAnsi="AdvTREBU-R" w:cs="AdvTREBU-R"/>
          <w:sz w:val="36"/>
          <w:szCs w:val="36"/>
        </w:rPr>
        <w:t>doi</w:t>
      </w:r>
      <w:proofErr w:type="spellEnd"/>
      <w:r w:rsidRPr="00923509">
        <w:rPr>
          <w:rFonts w:ascii="AdvTREBU-R" w:hAnsi="AdvTREBU-R" w:cs="AdvTREBU-R"/>
          <w:sz w:val="36"/>
          <w:szCs w:val="36"/>
        </w:rPr>
        <w:t>: 10.1016/j.jri.2011.07.001.</w:t>
      </w:r>
    </w:p>
    <w:p w14:paraId="167867C8"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243219AE"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2.Nazari, L., </w:t>
      </w:r>
      <w:proofErr w:type="spellStart"/>
      <w:r w:rsidRPr="00923509">
        <w:rPr>
          <w:rFonts w:ascii="AdvTREBU-R" w:hAnsi="AdvTREBU-R" w:cs="AdvTREBU-R"/>
          <w:sz w:val="36"/>
          <w:szCs w:val="36"/>
        </w:rPr>
        <w:t>Salehpour</w:t>
      </w:r>
      <w:proofErr w:type="spellEnd"/>
      <w:r w:rsidRPr="00923509">
        <w:rPr>
          <w:rFonts w:ascii="AdvTREBU-R" w:hAnsi="AdvTREBU-R" w:cs="AdvTREBU-R"/>
          <w:sz w:val="36"/>
          <w:szCs w:val="36"/>
        </w:rPr>
        <w:t xml:space="preserve">, S., Hosseini, M.S. &amp; </w:t>
      </w:r>
      <w:proofErr w:type="spellStart"/>
      <w:r w:rsidRPr="00923509">
        <w:rPr>
          <w:rFonts w:ascii="AdvTREBU-R" w:hAnsi="AdvTREBU-R" w:cs="AdvTREBU-R"/>
          <w:sz w:val="36"/>
          <w:szCs w:val="36"/>
        </w:rPr>
        <w:t>Hashemi</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Moghanjoughi</w:t>
      </w:r>
      <w:proofErr w:type="spellEnd"/>
      <w:r w:rsidRPr="00923509">
        <w:rPr>
          <w:rFonts w:ascii="AdvTREBU-R" w:hAnsi="AdvTREBU-R" w:cs="AdvTREBU-R"/>
          <w:sz w:val="36"/>
          <w:szCs w:val="36"/>
        </w:rPr>
        <w:t>, P. The effects of autologous platelet-rich plasma in repeated</w:t>
      </w:r>
      <w:r>
        <w:rPr>
          <w:rFonts w:ascii="AdvTREBU-R" w:hAnsi="AdvTREBU-R" w:cs="AdvTREBU-R"/>
          <w:sz w:val="36"/>
          <w:szCs w:val="36"/>
        </w:rPr>
        <w:t xml:space="preserve"> </w:t>
      </w:r>
      <w:r w:rsidRPr="00923509">
        <w:rPr>
          <w:rFonts w:ascii="AdvTREBU-R" w:hAnsi="AdvTREBU-R" w:cs="AdvTREBU-R"/>
          <w:sz w:val="36"/>
          <w:szCs w:val="36"/>
        </w:rPr>
        <w:t xml:space="preserve">implantation failure: A randomized controlled trial. Hum. </w:t>
      </w:r>
      <w:proofErr w:type="spellStart"/>
      <w:r w:rsidRPr="00923509">
        <w:rPr>
          <w:rFonts w:ascii="AdvTREBU-R" w:hAnsi="AdvTREBU-R" w:cs="AdvTREBU-R"/>
          <w:sz w:val="36"/>
          <w:szCs w:val="36"/>
        </w:rPr>
        <w:t>Fertil</w:t>
      </w:r>
      <w:proofErr w:type="spellEnd"/>
      <w:r w:rsidRPr="00923509">
        <w:rPr>
          <w:rFonts w:ascii="AdvTREBU-R" w:hAnsi="AdvTREBU-R" w:cs="AdvTREBU-R"/>
          <w:sz w:val="36"/>
          <w:szCs w:val="36"/>
        </w:rPr>
        <w:t>. (</w:t>
      </w:r>
      <w:proofErr w:type="spellStart"/>
      <w:r w:rsidRPr="00923509">
        <w:rPr>
          <w:rFonts w:ascii="AdvTREBU-R" w:hAnsi="AdvTREBU-R" w:cs="AdvTREBU-R"/>
          <w:sz w:val="36"/>
          <w:szCs w:val="36"/>
        </w:rPr>
        <w:t>Camb</w:t>
      </w:r>
      <w:proofErr w:type="spellEnd"/>
      <w:r w:rsidRPr="00923509">
        <w:rPr>
          <w:rFonts w:ascii="AdvTREBU-R" w:hAnsi="AdvTREBU-R" w:cs="AdvTREBU-R"/>
          <w:sz w:val="36"/>
          <w:szCs w:val="36"/>
        </w:rPr>
        <w:t>). 4, 1–5 (2019).</w:t>
      </w:r>
    </w:p>
    <w:p w14:paraId="311000A1"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4DF4E0DA"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13.Zamaniyan, M. et al. Effect of platelet-rich plasma on pregnancy outcomes in infertile women with recurrent implantation failure: A randomized controlled trial. Gynecol. Endocrinol. 2, 1–5 (2020).</w:t>
      </w:r>
    </w:p>
    <w:p w14:paraId="4662E628"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5B247A00"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4.Yanaihara A, Iwasaki S, </w:t>
      </w:r>
      <w:proofErr w:type="spellStart"/>
      <w:r w:rsidRPr="00923509">
        <w:rPr>
          <w:rFonts w:ascii="AdvTREBU-R" w:hAnsi="AdvTREBU-R" w:cs="AdvTREBU-R"/>
          <w:sz w:val="36"/>
          <w:szCs w:val="36"/>
        </w:rPr>
        <w:t>Okai</w:t>
      </w:r>
      <w:proofErr w:type="spellEnd"/>
      <w:r w:rsidRPr="00923509">
        <w:rPr>
          <w:rFonts w:ascii="AdvTREBU-R" w:hAnsi="AdvTREBU-R" w:cs="AdvTREBU-R"/>
          <w:sz w:val="36"/>
          <w:szCs w:val="36"/>
        </w:rPr>
        <w:t xml:space="preserve"> T. Causes and Treatment of Implantation Failure. Taiwan J </w:t>
      </w:r>
      <w:proofErr w:type="spellStart"/>
      <w:r w:rsidRPr="00923509">
        <w:rPr>
          <w:rFonts w:ascii="AdvTREBU-R" w:hAnsi="AdvTREBU-R" w:cs="AdvTREBU-R"/>
          <w:sz w:val="36"/>
          <w:szCs w:val="36"/>
        </w:rPr>
        <w:t>Obstet</w:t>
      </w:r>
      <w:proofErr w:type="spellEnd"/>
      <w:r w:rsidRPr="00923509">
        <w:rPr>
          <w:rFonts w:ascii="AdvTREBU-R" w:hAnsi="AdvTREBU-R" w:cs="AdvTREBU-R"/>
          <w:sz w:val="36"/>
          <w:szCs w:val="36"/>
        </w:rPr>
        <w:t xml:space="preserve"> </w:t>
      </w:r>
      <w:proofErr w:type="spellStart"/>
      <w:r w:rsidRPr="00923509">
        <w:rPr>
          <w:rFonts w:ascii="AdvTREBU-R" w:hAnsi="AdvTREBU-R" w:cs="AdvTREBU-R"/>
          <w:sz w:val="36"/>
          <w:szCs w:val="36"/>
        </w:rPr>
        <w:t>Gynecol</w:t>
      </w:r>
      <w:proofErr w:type="spellEnd"/>
      <w:r w:rsidRPr="00923509">
        <w:rPr>
          <w:rFonts w:ascii="AdvTREBU-R" w:hAnsi="AdvTREBU-R" w:cs="AdvTREBU-R"/>
          <w:sz w:val="36"/>
          <w:szCs w:val="36"/>
        </w:rPr>
        <w:t xml:space="preserve"> 2005</w:t>
      </w:r>
      <w:proofErr w:type="gramStart"/>
      <w:r w:rsidRPr="00923509">
        <w:rPr>
          <w:rFonts w:ascii="AdvTREBU-R" w:hAnsi="AdvTREBU-R" w:cs="AdvTREBU-R"/>
          <w:sz w:val="36"/>
          <w:szCs w:val="36"/>
        </w:rPr>
        <w:t>;44:26</w:t>
      </w:r>
      <w:proofErr w:type="gramEnd"/>
      <w:r w:rsidRPr="00923509">
        <w:rPr>
          <w:rFonts w:ascii="AdvTREBU-R" w:hAnsi="AdvTREBU-R" w:cs="AdvTREBU-R"/>
          <w:sz w:val="36"/>
          <w:szCs w:val="36"/>
        </w:rPr>
        <w:t>-30.</w:t>
      </w:r>
    </w:p>
    <w:p w14:paraId="21693A4D"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5CEE6FD1"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15</w:t>
      </w:r>
      <w:proofErr w:type="gramStart"/>
      <w:r w:rsidRPr="00923509">
        <w:rPr>
          <w:rFonts w:ascii="AdvTREBU-R" w:hAnsi="AdvTREBU-R" w:cs="AdvTREBU-R"/>
          <w:sz w:val="36"/>
          <w:szCs w:val="36"/>
        </w:rPr>
        <w:t>.Nastaran.A,Maryam.E,Behroz.A,Elham.R,Abass.A.Surrogacy</w:t>
      </w:r>
      <w:proofErr w:type="gramEnd"/>
      <w:r w:rsidRPr="00923509">
        <w:rPr>
          <w:rFonts w:ascii="AdvTREBU-R" w:hAnsi="AdvTREBU-R" w:cs="AdvTREBU-R"/>
          <w:sz w:val="36"/>
          <w:szCs w:val="36"/>
        </w:rPr>
        <w:t xml:space="preserve"> as a good option for treatment of repeated implantation failure: a case </w:t>
      </w:r>
      <w:proofErr w:type="spellStart"/>
      <w:r w:rsidRPr="00923509">
        <w:rPr>
          <w:rFonts w:ascii="AdvTREBU-R" w:hAnsi="AdvTREBU-R" w:cs="AdvTREBU-R"/>
          <w:sz w:val="36"/>
          <w:szCs w:val="36"/>
        </w:rPr>
        <w:t>series.Iran</w:t>
      </w:r>
      <w:proofErr w:type="spellEnd"/>
      <w:r w:rsidRPr="00923509">
        <w:rPr>
          <w:rFonts w:ascii="AdvTREBU-R" w:hAnsi="AdvTREBU-R" w:cs="AdvTREBU-R"/>
          <w:sz w:val="36"/>
          <w:szCs w:val="36"/>
        </w:rPr>
        <w:t xml:space="preserve"> J </w:t>
      </w:r>
      <w:proofErr w:type="spellStart"/>
      <w:r w:rsidRPr="00923509">
        <w:rPr>
          <w:rFonts w:ascii="AdvTREBU-R" w:hAnsi="AdvTREBU-R" w:cs="AdvTREBU-R"/>
          <w:sz w:val="36"/>
          <w:szCs w:val="36"/>
        </w:rPr>
        <w:t>Reprod</w:t>
      </w:r>
      <w:proofErr w:type="spellEnd"/>
      <w:r w:rsidRPr="00923509">
        <w:rPr>
          <w:rFonts w:ascii="AdvTREBU-R" w:hAnsi="AdvTREBU-R" w:cs="AdvTREBU-R"/>
          <w:sz w:val="36"/>
          <w:szCs w:val="36"/>
        </w:rPr>
        <w:t xml:space="preserve"> Med Vol. 11. No. 1. pp: 77-80, January 2013.</w:t>
      </w:r>
    </w:p>
    <w:p w14:paraId="42448895"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p>
    <w:p w14:paraId="5A3885EF" w14:textId="77777777" w:rsidR="00923509" w:rsidRPr="00923509" w:rsidRDefault="00923509" w:rsidP="00923509">
      <w:pPr>
        <w:autoSpaceDE w:val="0"/>
        <w:autoSpaceDN w:val="0"/>
        <w:adjustRightInd w:val="0"/>
        <w:spacing w:after="0" w:line="240" w:lineRule="auto"/>
        <w:rPr>
          <w:rFonts w:ascii="AdvTREBU-R" w:hAnsi="AdvTREBU-R" w:cs="AdvTREBU-R"/>
          <w:sz w:val="36"/>
          <w:szCs w:val="36"/>
        </w:rPr>
      </w:pPr>
      <w:r w:rsidRPr="00923509">
        <w:rPr>
          <w:rFonts w:ascii="AdvTREBU-R" w:hAnsi="AdvTREBU-R" w:cs="AdvTREBU-R"/>
          <w:sz w:val="36"/>
          <w:szCs w:val="36"/>
        </w:rPr>
        <w:t xml:space="preserve">16.Mausumi.D,Hananel.E.G.Holzer.Recurrent implantation </w:t>
      </w:r>
      <w:proofErr w:type="spellStart"/>
      <w:r w:rsidRPr="00923509">
        <w:rPr>
          <w:rFonts w:ascii="AdvTREBU-R" w:hAnsi="AdvTREBU-R" w:cs="AdvTREBU-R"/>
          <w:sz w:val="36"/>
          <w:szCs w:val="36"/>
        </w:rPr>
        <w:t>failure:gamete</w:t>
      </w:r>
      <w:proofErr w:type="spellEnd"/>
      <w:r w:rsidRPr="00923509">
        <w:rPr>
          <w:rFonts w:ascii="AdvTREBU-R" w:hAnsi="AdvTREBU-R" w:cs="AdvTREBU-R"/>
          <w:sz w:val="36"/>
          <w:szCs w:val="36"/>
        </w:rPr>
        <w:t xml:space="preserve"> and embryo </w:t>
      </w:r>
      <w:proofErr w:type="spellStart"/>
      <w:r w:rsidRPr="00923509">
        <w:rPr>
          <w:rFonts w:ascii="AdvTREBU-R" w:hAnsi="AdvTREBU-R" w:cs="AdvTREBU-R"/>
          <w:sz w:val="36"/>
          <w:szCs w:val="36"/>
        </w:rPr>
        <w:t>factors.Division</w:t>
      </w:r>
      <w:proofErr w:type="spellEnd"/>
      <w:r w:rsidRPr="00923509">
        <w:rPr>
          <w:rFonts w:ascii="AdvTREBU-R" w:hAnsi="AdvTREBU-R" w:cs="AdvTREBU-R"/>
          <w:sz w:val="36"/>
          <w:szCs w:val="36"/>
        </w:rPr>
        <w:t xml:space="preserve"> of Reproductive Endocrinology and Infertility,  Department of Obstetrics and Gynecology, McGill University, Montreal, Quebec, Canada</w:t>
      </w:r>
      <w:r w:rsidR="005451D0">
        <w:rPr>
          <w:rFonts w:ascii="AdvTREBU-R" w:hAnsi="AdvTREBU-R" w:cs="AdvTREBU-R"/>
          <w:sz w:val="36"/>
          <w:szCs w:val="36"/>
        </w:rPr>
        <w:t>.</w:t>
      </w:r>
      <w:r w:rsidRPr="00923509">
        <w:rPr>
          <w:rFonts w:ascii="AdvTREBU-R" w:hAnsi="AdvTREBU-R" w:cs="AdvTREBU-R"/>
          <w:sz w:val="36"/>
          <w:szCs w:val="36"/>
        </w:rPr>
        <w:cr/>
      </w:r>
      <w:r w:rsidRPr="00923509">
        <w:rPr>
          <w:rFonts w:ascii="AdvTREBU-R" w:hAnsi="AdvTREBU-R" w:cs="AdvTREBU-R"/>
          <w:sz w:val="36"/>
          <w:szCs w:val="36"/>
        </w:rPr>
        <w:cr/>
      </w:r>
    </w:p>
    <w:p w14:paraId="6090E036" w14:textId="68D36272" w:rsidR="00FB09E8" w:rsidRPr="00B23518" w:rsidRDefault="00FB09E8">
      <w:pPr>
        <w:rPr>
          <w:rFonts w:asciiTheme="majorHAnsi" w:hAnsiTheme="majorHAnsi"/>
          <w:b/>
          <w:bCs/>
          <w:sz w:val="24"/>
          <w:szCs w:val="24"/>
        </w:rPr>
      </w:pPr>
    </w:p>
    <w:sectPr w:rsidR="00FB09E8" w:rsidRPr="00B235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Quasimoda 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vTREBU-R">
    <w:altName w:val="Cambria"/>
    <w:panose1 w:val="00000000000000000000"/>
    <w:charset w:val="00"/>
    <w:family w:val="roman"/>
    <w:notTrueType/>
    <w:pitch w:val="default"/>
    <w:sig w:usb0="00000003" w:usb1="00000000" w:usb2="00000000" w:usb3="00000000" w:csb0="00000001" w:csb1="00000000"/>
  </w:font>
  <w:font w:name="FlxtcpAdvTT86d47313">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MS Gothic"/>
    <w:panose1 w:val="00000000000000000000"/>
    <w:charset w:val="00"/>
    <w:family w:val="roman"/>
    <w:notTrueType/>
    <w:pitch w:val="default"/>
    <w:sig w:usb0="00000000" w:usb1="08070000" w:usb2="00000010" w:usb3="00000000" w:csb0="00020001"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ItalicMT">
    <w:panose1 w:val="00000000000000000000"/>
    <w:charset w:val="00"/>
    <w:family w:val="roman"/>
    <w:notTrueType/>
    <w:pitch w:val="default"/>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01FEA"/>
    <w:multiLevelType w:val="hybridMultilevel"/>
    <w:tmpl w:val="D8DE3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7074CD7"/>
    <w:multiLevelType w:val="hybridMultilevel"/>
    <w:tmpl w:val="3850B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wMTC0NDc0tDA3MDVV0lEKTi0uzszPAykwrAUA4as+1ywAAAA="/>
  </w:docVars>
  <w:rsids>
    <w:rsidRoot w:val="00FB09E8"/>
    <w:rsid w:val="000114F7"/>
    <w:rsid w:val="0003473B"/>
    <w:rsid w:val="00057F98"/>
    <w:rsid w:val="00091093"/>
    <w:rsid w:val="000A0BCB"/>
    <w:rsid w:val="000A5550"/>
    <w:rsid w:val="000B27DF"/>
    <w:rsid w:val="000F44F1"/>
    <w:rsid w:val="00121BD0"/>
    <w:rsid w:val="001220DA"/>
    <w:rsid w:val="00175173"/>
    <w:rsid w:val="001A12E3"/>
    <w:rsid w:val="001A74C6"/>
    <w:rsid w:val="001C0C3A"/>
    <w:rsid w:val="00221DE8"/>
    <w:rsid w:val="00235746"/>
    <w:rsid w:val="00286782"/>
    <w:rsid w:val="002B79D4"/>
    <w:rsid w:val="002C213F"/>
    <w:rsid w:val="002D3F9A"/>
    <w:rsid w:val="002D5F40"/>
    <w:rsid w:val="002E1AA0"/>
    <w:rsid w:val="002E6351"/>
    <w:rsid w:val="002F29E7"/>
    <w:rsid w:val="00304E12"/>
    <w:rsid w:val="00346955"/>
    <w:rsid w:val="003625FA"/>
    <w:rsid w:val="0036726E"/>
    <w:rsid w:val="003B7CB8"/>
    <w:rsid w:val="003F761B"/>
    <w:rsid w:val="004932FF"/>
    <w:rsid w:val="004A45A6"/>
    <w:rsid w:val="004E5422"/>
    <w:rsid w:val="004F1CFF"/>
    <w:rsid w:val="004F6EBB"/>
    <w:rsid w:val="005216A3"/>
    <w:rsid w:val="00537917"/>
    <w:rsid w:val="005451D0"/>
    <w:rsid w:val="005743D0"/>
    <w:rsid w:val="00583AA8"/>
    <w:rsid w:val="00593F1D"/>
    <w:rsid w:val="00594821"/>
    <w:rsid w:val="00596051"/>
    <w:rsid w:val="005A7BAE"/>
    <w:rsid w:val="005B1C73"/>
    <w:rsid w:val="005D2B2C"/>
    <w:rsid w:val="005E48D4"/>
    <w:rsid w:val="005F568E"/>
    <w:rsid w:val="0064071C"/>
    <w:rsid w:val="00675F16"/>
    <w:rsid w:val="006A052E"/>
    <w:rsid w:val="006A3BE6"/>
    <w:rsid w:val="006B62C0"/>
    <w:rsid w:val="006C5C53"/>
    <w:rsid w:val="006D0663"/>
    <w:rsid w:val="006D6963"/>
    <w:rsid w:val="00707BA6"/>
    <w:rsid w:val="00713484"/>
    <w:rsid w:val="00716A98"/>
    <w:rsid w:val="0075024A"/>
    <w:rsid w:val="0078237D"/>
    <w:rsid w:val="00794163"/>
    <w:rsid w:val="007B017E"/>
    <w:rsid w:val="007B5607"/>
    <w:rsid w:val="007C20E6"/>
    <w:rsid w:val="007E11BB"/>
    <w:rsid w:val="007E1216"/>
    <w:rsid w:val="007F720D"/>
    <w:rsid w:val="00872094"/>
    <w:rsid w:val="008A6FE9"/>
    <w:rsid w:val="008B5B22"/>
    <w:rsid w:val="008E3050"/>
    <w:rsid w:val="009132C4"/>
    <w:rsid w:val="00923509"/>
    <w:rsid w:val="00925B9F"/>
    <w:rsid w:val="0093548D"/>
    <w:rsid w:val="00947EC9"/>
    <w:rsid w:val="009548F6"/>
    <w:rsid w:val="009A6340"/>
    <w:rsid w:val="009C294B"/>
    <w:rsid w:val="009E71FC"/>
    <w:rsid w:val="00A22948"/>
    <w:rsid w:val="00A37563"/>
    <w:rsid w:val="00AB3EBC"/>
    <w:rsid w:val="00AD08DA"/>
    <w:rsid w:val="00AD79C6"/>
    <w:rsid w:val="00B15A0E"/>
    <w:rsid w:val="00B23518"/>
    <w:rsid w:val="00B56A0F"/>
    <w:rsid w:val="00B60752"/>
    <w:rsid w:val="00BF465E"/>
    <w:rsid w:val="00C772C1"/>
    <w:rsid w:val="00C94666"/>
    <w:rsid w:val="00D219CB"/>
    <w:rsid w:val="00D33EDE"/>
    <w:rsid w:val="00D43B8C"/>
    <w:rsid w:val="00D44F84"/>
    <w:rsid w:val="00D476A6"/>
    <w:rsid w:val="00DB4660"/>
    <w:rsid w:val="00DD69C3"/>
    <w:rsid w:val="00DE58E6"/>
    <w:rsid w:val="00E655B6"/>
    <w:rsid w:val="00E662DA"/>
    <w:rsid w:val="00ED6EFD"/>
    <w:rsid w:val="00F07009"/>
    <w:rsid w:val="00F13BE7"/>
    <w:rsid w:val="00F14D56"/>
    <w:rsid w:val="00F25AC2"/>
    <w:rsid w:val="00F361DA"/>
    <w:rsid w:val="00F64F9D"/>
    <w:rsid w:val="00F84ED1"/>
    <w:rsid w:val="00FB09E8"/>
    <w:rsid w:val="00FB1822"/>
    <w:rsid w:val="00FC4639"/>
    <w:rsid w:val="00FC6BAC"/>
    <w:rsid w:val="00FF36E3"/>
    <w:rsid w:val="00FF5FB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76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05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
    <w:name w:val="Pa3"/>
    <w:basedOn w:val="Normal"/>
    <w:next w:val="Normal"/>
    <w:uiPriority w:val="99"/>
    <w:rsid w:val="002F29E7"/>
    <w:pPr>
      <w:autoSpaceDE w:val="0"/>
      <w:autoSpaceDN w:val="0"/>
      <w:adjustRightInd w:val="0"/>
      <w:spacing w:after="0" w:line="141" w:lineRule="atLeast"/>
    </w:pPr>
    <w:rPr>
      <w:rFonts w:ascii="Quasimoda Light" w:hAnsi="Quasimoda Light"/>
      <w:sz w:val="24"/>
      <w:szCs w:val="24"/>
    </w:rPr>
  </w:style>
  <w:style w:type="paragraph" w:styleId="ListParagraph">
    <w:name w:val="List Paragraph"/>
    <w:basedOn w:val="Normal"/>
    <w:uiPriority w:val="34"/>
    <w:qFormat/>
    <w:rsid w:val="00713484"/>
    <w:pPr>
      <w:ind w:left="720"/>
      <w:contextualSpacing/>
    </w:pPr>
  </w:style>
  <w:style w:type="table" w:styleId="LightShading">
    <w:name w:val="Light Shading"/>
    <w:basedOn w:val="TableNormal"/>
    <w:uiPriority w:val="60"/>
    <w:rsid w:val="0078237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05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3">
    <w:name w:val="Pa3"/>
    <w:basedOn w:val="Normal"/>
    <w:next w:val="Normal"/>
    <w:uiPriority w:val="99"/>
    <w:rsid w:val="002F29E7"/>
    <w:pPr>
      <w:autoSpaceDE w:val="0"/>
      <w:autoSpaceDN w:val="0"/>
      <w:adjustRightInd w:val="0"/>
      <w:spacing w:after="0" w:line="141" w:lineRule="atLeast"/>
    </w:pPr>
    <w:rPr>
      <w:rFonts w:ascii="Quasimoda Light" w:hAnsi="Quasimoda Light"/>
      <w:sz w:val="24"/>
      <w:szCs w:val="24"/>
    </w:rPr>
  </w:style>
  <w:style w:type="paragraph" w:styleId="ListParagraph">
    <w:name w:val="List Paragraph"/>
    <w:basedOn w:val="Normal"/>
    <w:uiPriority w:val="34"/>
    <w:qFormat/>
    <w:rsid w:val="00713484"/>
    <w:pPr>
      <w:ind w:left="720"/>
      <w:contextualSpacing/>
    </w:pPr>
  </w:style>
  <w:style w:type="table" w:styleId="LightShading">
    <w:name w:val="Light Shading"/>
    <w:basedOn w:val="TableNormal"/>
    <w:uiPriority w:val="60"/>
    <w:rsid w:val="0078237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1</TotalTime>
  <Pages>11</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UNSELING</dc:creator>
  <cp:lastModifiedBy>Doctor Cabin</cp:lastModifiedBy>
  <cp:revision>10</cp:revision>
  <dcterms:created xsi:type="dcterms:W3CDTF">2023-03-25T04:05:00Z</dcterms:created>
  <dcterms:modified xsi:type="dcterms:W3CDTF">2023-04-06T05:24:00Z</dcterms:modified>
</cp:coreProperties>
</file>